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7C65E9" w14:textId="5F6D196A" w:rsidR="005F681B" w:rsidRPr="005E175E" w:rsidRDefault="005F4B95" w:rsidP="0008711B">
      <w:pPr>
        <w:spacing w:after="0" w:line="240" w:lineRule="auto"/>
        <w:contextualSpacing/>
        <w:rPr>
          <w:rFonts w:ascii="Franklin Gothic Book" w:hAnsi="Franklin Gothic Book"/>
          <w:b/>
          <w:bCs/>
          <w:color w:val="000000" w:themeColor="text1"/>
        </w:rPr>
      </w:pPr>
      <w:r w:rsidRPr="005E175E">
        <w:rPr>
          <w:rFonts w:ascii="Franklin Gothic Book" w:hAnsi="Franklin Gothic Book"/>
          <w:b/>
          <w:color w:val="000000" w:themeColor="text1"/>
        </w:rPr>
        <w:t>Tammy Button DDS</w:t>
      </w:r>
      <w:r w:rsidR="003B419D" w:rsidRPr="005E175E">
        <w:rPr>
          <w:rFonts w:ascii="Franklin Gothic Book" w:hAnsi="Franklin Gothic Book"/>
          <w:b/>
          <w:color w:val="000000" w:themeColor="text1"/>
        </w:rPr>
        <w:t xml:space="preserve">, </w:t>
      </w:r>
      <w:r w:rsidR="000E0657" w:rsidRPr="005E175E">
        <w:rPr>
          <w:rFonts w:ascii="Franklin Gothic Book" w:hAnsi="Franklin Gothic Book"/>
          <w:b/>
          <w:bCs/>
          <w:color w:val="000000" w:themeColor="text1"/>
        </w:rPr>
        <w:t>Executive</w:t>
      </w:r>
      <w:r w:rsidR="00BE6D97" w:rsidRPr="005E175E">
        <w:rPr>
          <w:rFonts w:ascii="Franklin Gothic Book" w:hAnsi="Franklin Gothic Book"/>
          <w:b/>
          <w:bCs/>
          <w:color w:val="000000" w:themeColor="text1"/>
        </w:rPr>
        <w:t xml:space="preserve"> Director</w:t>
      </w:r>
    </w:p>
    <w:p w14:paraId="055E97BB" w14:textId="7BB245D9" w:rsidR="005F681B" w:rsidRPr="005E175E" w:rsidRDefault="001E491A" w:rsidP="0008711B">
      <w:pPr>
        <w:spacing w:after="0" w:line="240" w:lineRule="auto"/>
        <w:contextualSpacing/>
        <w:rPr>
          <w:rFonts w:ascii="Franklin Gothic Book" w:hAnsi="Franklin Gothic Book"/>
          <w:color w:val="000000" w:themeColor="text1"/>
        </w:rPr>
      </w:pPr>
      <w:hyperlink r:id="rId11" w:history="1">
        <w:r w:rsidR="00BE6D97" w:rsidRPr="005E175E">
          <w:rPr>
            <w:rStyle w:val="Hyperlink"/>
            <w:rFonts w:ascii="Franklin Gothic Book" w:hAnsi="Franklin Gothic Book"/>
          </w:rPr>
          <w:t>Dunebrook, Inc.</w:t>
        </w:r>
      </w:hyperlink>
    </w:p>
    <w:p w14:paraId="18EF8C9F" w14:textId="725DF3F6" w:rsidR="005F681B" w:rsidRPr="005E175E" w:rsidRDefault="002D3CD6" w:rsidP="0008711B">
      <w:pPr>
        <w:spacing w:after="0" w:line="240" w:lineRule="auto"/>
        <w:contextualSpacing/>
        <w:rPr>
          <w:rFonts w:ascii="Franklin Gothic Book" w:hAnsi="Franklin Gothic Book"/>
          <w:color w:val="000000" w:themeColor="text1"/>
          <w:u w:val="single"/>
        </w:rPr>
      </w:pPr>
      <w:r w:rsidRPr="005E175E">
        <w:rPr>
          <w:rFonts w:ascii="Franklin Gothic Book" w:hAnsi="Franklin Gothic Book"/>
          <w:color w:val="000000" w:themeColor="text1"/>
          <w:u w:val="single"/>
        </w:rPr>
        <w:t>j</w:t>
      </w:r>
      <w:r w:rsidR="0074190C" w:rsidRPr="005E175E">
        <w:rPr>
          <w:rFonts w:ascii="Franklin Gothic Book" w:hAnsi="Franklin Gothic Book"/>
          <w:color w:val="000000" w:themeColor="text1"/>
          <w:u w:val="single"/>
        </w:rPr>
        <w:t>cannon</w:t>
      </w:r>
      <w:r w:rsidRPr="005E175E">
        <w:rPr>
          <w:rFonts w:ascii="Franklin Gothic Book" w:hAnsi="Franklin Gothic Book"/>
          <w:color w:val="000000" w:themeColor="text1"/>
          <w:u w:val="single"/>
        </w:rPr>
        <w:t>@dunebrook</w:t>
      </w:r>
      <w:r w:rsidR="007E6BFA" w:rsidRPr="005E175E">
        <w:rPr>
          <w:rFonts w:ascii="Franklin Gothic Book" w:hAnsi="Franklin Gothic Book"/>
          <w:u w:val="single"/>
        </w:rPr>
        <w:t>.org</w:t>
      </w:r>
    </w:p>
    <w:p w14:paraId="5A3AAAB5" w14:textId="459C21D4" w:rsidR="009717EC" w:rsidRPr="005E175E" w:rsidRDefault="00C27092" w:rsidP="0008711B">
      <w:pPr>
        <w:spacing w:after="0" w:line="240" w:lineRule="auto"/>
        <w:contextualSpacing/>
        <w:rPr>
          <w:rFonts w:ascii="Franklin Gothic Book" w:hAnsi="Franklin Gothic Book"/>
          <w:color w:val="000000" w:themeColor="text1"/>
        </w:rPr>
      </w:pPr>
      <w:r>
        <w:rPr>
          <w:rFonts w:ascii="Franklin Gothic Book" w:eastAsia="Franklin Gothic Book" w:hAnsi="Franklin Gothic Book" w:cs="Franklin Gothic Book"/>
          <w:color w:val="000000" w:themeColor="text1"/>
        </w:rPr>
        <w:t xml:space="preserve">O: </w:t>
      </w:r>
      <w:r w:rsidR="005F50C2" w:rsidRPr="005E175E">
        <w:rPr>
          <w:rFonts w:ascii="Franklin Gothic Book" w:eastAsia="Franklin Gothic Book" w:hAnsi="Franklin Gothic Book" w:cs="Franklin Gothic Book"/>
          <w:color w:val="000000" w:themeColor="text1"/>
        </w:rPr>
        <w:t>219.874.0007</w:t>
      </w:r>
      <w:r w:rsidR="009717EC" w:rsidRPr="005E175E">
        <w:rPr>
          <w:rFonts w:ascii="Franklin Gothic Book" w:hAnsi="Franklin Gothic Book"/>
          <w:color w:val="000000" w:themeColor="text1"/>
        </w:rPr>
        <w:t xml:space="preserve"> </w:t>
      </w:r>
    </w:p>
    <w:p w14:paraId="23B696C1" w14:textId="77777777" w:rsidR="000107E0" w:rsidRDefault="000107E0" w:rsidP="001454C9">
      <w:pPr>
        <w:spacing w:after="0" w:line="240" w:lineRule="auto"/>
        <w:contextualSpacing/>
        <w:rPr>
          <w:rFonts w:ascii="Franklin Gothic Book" w:eastAsia="Franklin Gothic Book" w:hAnsi="Franklin Gothic Book" w:cs="Franklin Gothic Book"/>
          <w:color w:val="000000" w:themeColor="text1"/>
        </w:rPr>
      </w:pPr>
    </w:p>
    <w:p w14:paraId="0E31D9E2" w14:textId="4CE2ED92" w:rsidR="00B806A0" w:rsidRDefault="000107E0" w:rsidP="001454C9">
      <w:pPr>
        <w:spacing w:after="0" w:line="240" w:lineRule="auto"/>
        <w:contextualSpacing/>
        <w:rPr>
          <w:rFonts w:ascii="Franklin Gothic Book" w:eastAsia="Franklin Gothic Book" w:hAnsi="Franklin Gothic Book" w:cs="Franklin Gothic Book"/>
          <w:color w:val="000000" w:themeColor="text1"/>
        </w:rPr>
      </w:pPr>
      <w:r w:rsidRPr="00A075C8">
        <w:rPr>
          <w:rFonts w:ascii="Franklin Gothic Book" w:eastAsia="Franklin Gothic Book" w:hAnsi="Franklin Gothic Book" w:cs="Franklin Gothic Book"/>
          <w:b/>
          <w:bCs/>
          <w:color w:val="000000" w:themeColor="text1"/>
        </w:rPr>
        <w:t>Kallie Carter</w:t>
      </w:r>
      <w:r w:rsidR="00A075C8">
        <w:rPr>
          <w:rFonts w:ascii="Franklin Gothic Book" w:eastAsia="Franklin Gothic Book" w:hAnsi="Franklin Gothic Book" w:cs="Franklin Gothic Book"/>
          <w:b/>
          <w:bCs/>
          <w:color w:val="000000" w:themeColor="text1"/>
        </w:rPr>
        <w:t xml:space="preserve">, </w:t>
      </w:r>
      <w:r w:rsidR="00B806A0" w:rsidRPr="00A075C8">
        <w:rPr>
          <w:rFonts w:ascii="Franklin Gothic Book" w:eastAsia="Franklin Gothic Book" w:hAnsi="Franklin Gothic Book" w:cs="Franklin Gothic Book"/>
          <w:b/>
          <w:bCs/>
          <w:color w:val="000000" w:themeColor="text1"/>
        </w:rPr>
        <w:t>Community Health Specialist</w:t>
      </w:r>
    </w:p>
    <w:p w14:paraId="2815D948" w14:textId="48D72F9D" w:rsidR="00B806A0" w:rsidRDefault="001E491A" w:rsidP="001454C9">
      <w:pPr>
        <w:spacing w:after="0" w:line="240" w:lineRule="auto"/>
        <w:contextualSpacing/>
        <w:rPr>
          <w:rFonts w:ascii="Franklin Gothic Book" w:eastAsia="Franklin Gothic Book" w:hAnsi="Franklin Gothic Book" w:cs="Franklin Gothic Book"/>
          <w:color w:val="000000" w:themeColor="text1"/>
        </w:rPr>
      </w:pPr>
      <w:hyperlink r:id="rId12" w:history="1">
        <w:r w:rsidR="00A075C8" w:rsidRPr="008D2921">
          <w:rPr>
            <w:rStyle w:val="Hyperlink"/>
            <w:rFonts w:ascii="Franklin Gothic Book" w:eastAsia="Franklin Gothic Book" w:hAnsi="Franklin Gothic Book" w:cs="Franklin Gothic Book"/>
          </w:rPr>
          <w:t>Kallie.carter@franciscanalliance.org</w:t>
        </w:r>
      </w:hyperlink>
    </w:p>
    <w:p w14:paraId="3F58A45E" w14:textId="77777777" w:rsidR="00B9039B" w:rsidRPr="005E175E" w:rsidRDefault="00B9039B" w:rsidP="00B9039B">
      <w:pPr>
        <w:spacing w:after="0" w:line="240" w:lineRule="auto"/>
        <w:contextualSpacing/>
        <w:rPr>
          <w:rFonts w:ascii="Franklin Gothic Book" w:hAnsi="Franklin Gothic Book"/>
          <w:bCs/>
          <w:color w:val="000000" w:themeColor="text1"/>
        </w:rPr>
      </w:pPr>
      <w:r w:rsidRPr="005E175E">
        <w:rPr>
          <w:rFonts w:ascii="Franklin Gothic Book" w:hAnsi="Franklin Gothic Book"/>
          <w:bCs/>
          <w:color w:val="000000" w:themeColor="text1"/>
        </w:rPr>
        <w:t>Franciscan Health – Michigan City</w:t>
      </w:r>
    </w:p>
    <w:p w14:paraId="04975EA0" w14:textId="5B702892" w:rsidR="00A075C8" w:rsidRDefault="00A075C8" w:rsidP="001454C9">
      <w:pPr>
        <w:spacing w:after="0" w:line="240" w:lineRule="auto"/>
        <w:contextualSpacing/>
        <w:rPr>
          <w:rFonts w:ascii="Franklin Gothic Book" w:eastAsia="Franklin Gothic Book" w:hAnsi="Franklin Gothic Book" w:cs="Franklin Gothic Book"/>
          <w:color w:val="000000" w:themeColor="text1"/>
        </w:rPr>
      </w:pPr>
      <w:r>
        <w:rPr>
          <w:rFonts w:ascii="Franklin Gothic Book" w:eastAsia="Franklin Gothic Book" w:hAnsi="Franklin Gothic Book" w:cs="Franklin Gothic Book"/>
          <w:color w:val="000000" w:themeColor="text1"/>
        </w:rPr>
        <w:t>Pregnancy Assistance Program</w:t>
      </w:r>
    </w:p>
    <w:p w14:paraId="1322443B" w14:textId="77777777" w:rsidR="00B9039B" w:rsidRPr="00F32873" w:rsidRDefault="00B9039B" w:rsidP="00B9039B">
      <w:pPr>
        <w:spacing w:after="0" w:line="240" w:lineRule="auto"/>
        <w:contextualSpacing/>
        <w:rPr>
          <w:rFonts w:ascii="Franklin Gothic Book" w:hAnsi="Franklin Gothic Book"/>
          <w:bCs/>
          <w:color w:val="000000" w:themeColor="text1"/>
        </w:rPr>
      </w:pPr>
      <w:r w:rsidRPr="00F32873">
        <w:rPr>
          <w:rFonts w:ascii="Franklin Gothic Book" w:hAnsi="Franklin Gothic Book"/>
          <w:bCs/>
          <w:color w:val="000000" w:themeColor="text1"/>
        </w:rPr>
        <w:t>O: 219.214.4698</w:t>
      </w:r>
    </w:p>
    <w:p w14:paraId="727ACCCB" w14:textId="77777777" w:rsidR="00B806A0" w:rsidRDefault="00B806A0" w:rsidP="001454C9">
      <w:pPr>
        <w:spacing w:after="0" w:line="240" w:lineRule="auto"/>
        <w:contextualSpacing/>
        <w:rPr>
          <w:rFonts w:ascii="Franklin Gothic Book" w:eastAsia="Franklin Gothic Book" w:hAnsi="Franklin Gothic Book" w:cs="Franklin Gothic Book"/>
          <w:color w:val="000000" w:themeColor="text1"/>
        </w:rPr>
      </w:pPr>
    </w:p>
    <w:p w14:paraId="0B82A3A5" w14:textId="1F2A2F53" w:rsidR="00CF2573" w:rsidRPr="005E175E" w:rsidRDefault="00921C0A" w:rsidP="0008711B">
      <w:pPr>
        <w:spacing w:after="0" w:line="240" w:lineRule="auto"/>
        <w:contextualSpacing/>
        <w:rPr>
          <w:rFonts w:ascii="Franklin Gothic Book" w:hAnsi="Franklin Gothic Book"/>
          <w:b/>
          <w:color w:val="000000" w:themeColor="text1"/>
        </w:rPr>
      </w:pPr>
      <w:r w:rsidRPr="005E175E">
        <w:rPr>
          <w:rFonts w:ascii="Franklin Gothic Book" w:hAnsi="Franklin Gothic Book"/>
          <w:b/>
          <w:color w:val="000000" w:themeColor="text1"/>
        </w:rPr>
        <w:t>Patty De</w:t>
      </w:r>
      <w:r w:rsidR="000E252E" w:rsidRPr="005E175E">
        <w:rPr>
          <w:rFonts w:ascii="Franklin Gothic Book" w:hAnsi="Franklin Gothic Book"/>
          <w:b/>
          <w:color w:val="000000" w:themeColor="text1"/>
        </w:rPr>
        <w:t xml:space="preserve"> </w:t>
      </w:r>
      <w:r w:rsidRPr="005E175E">
        <w:rPr>
          <w:rFonts w:ascii="Franklin Gothic Book" w:hAnsi="Franklin Gothic Book"/>
          <w:b/>
          <w:color w:val="000000" w:themeColor="text1"/>
        </w:rPr>
        <w:t>St</w:t>
      </w:r>
      <w:r w:rsidR="00295AF2" w:rsidRPr="005E175E">
        <w:rPr>
          <w:rFonts w:ascii="Franklin Gothic Book" w:hAnsi="Franklin Gothic Book"/>
          <w:b/>
          <w:color w:val="000000" w:themeColor="text1"/>
        </w:rPr>
        <w:t>e</w:t>
      </w:r>
      <w:r w:rsidRPr="005E175E">
        <w:rPr>
          <w:rFonts w:ascii="Franklin Gothic Book" w:hAnsi="Franklin Gothic Book"/>
          <w:b/>
          <w:color w:val="000000" w:themeColor="text1"/>
        </w:rPr>
        <w:t xml:space="preserve">fano, </w:t>
      </w:r>
      <w:r w:rsidR="00CF2573" w:rsidRPr="005E175E">
        <w:rPr>
          <w:rFonts w:ascii="Franklin Gothic Book" w:hAnsi="Franklin Gothic Book"/>
          <w:b/>
          <w:color w:val="000000" w:themeColor="text1"/>
        </w:rPr>
        <w:t xml:space="preserve">RN </w:t>
      </w:r>
      <w:r w:rsidR="005B1C57" w:rsidRPr="005E175E">
        <w:rPr>
          <w:rFonts w:ascii="Franklin Gothic Book" w:hAnsi="Franklin Gothic Book"/>
          <w:b/>
          <w:color w:val="000000" w:themeColor="text1"/>
        </w:rPr>
        <w:t xml:space="preserve">Manager OB </w:t>
      </w:r>
    </w:p>
    <w:p w14:paraId="50378A5A" w14:textId="48DD4049" w:rsidR="00921C0A" w:rsidRPr="005E175E" w:rsidRDefault="005B1C57" w:rsidP="0008711B">
      <w:pPr>
        <w:spacing w:after="0" w:line="240" w:lineRule="auto"/>
        <w:contextualSpacing/>
        <w:rPr>
          <w:rFonts w:ascii="Franklin Gothic Book" w:hAnsi="Franklin Gothic Book"/>
          <w:bCs/>
          <w:color w:val="000000" w:themeColor="text1"/>
        </w:rPr>
      </w:pPr>
      <w:r w:rsidRPr="005E175E">
        <w:rPr>
          <w:rFonts w:ascii="Franklin Gothic Book" w:hAnsi="Franklin Gothic Book"/>
          <w:bCs/>
          <w:color w:val="000000" w:themeColor="text1"/>
        </w:rPr>
        <w:t>Family Birth</w:t>
      </w:r>
      <w:r w:rsidR="007F48F1" w:rsidRPr="005E175E">
        <w:rPr>
          <w:rFonts w:ascii="Franklin Gothic Book" w:hAnsi="Franklin Gothic Book"/>
          <w:bCs/>
          <w:color w:val="000000" w:themeColor="text1"/>
        </w:rPr>
        <w:t xml:space="preserve"> </w:t>
      </w:r>
      <w:r w:rsidR="001F3792" w:rsidRPr="005E175E">
        <w:rPr>
          <w:rFonts w:ascii="Franklin Gothic Book" w:hAnsi="Franklin Gothic Book"/>
          <w:bCs/>
          <w:color w:val="000000" w:themeColor="text1"/>
        </w:rPr>
        <w:t>C</w:t>
      </w:r>
      <w:r w:rsidR="00CF2573" w:rsidRPr="005E175E">
        <w:rPr>
          <w:rFonts w:ascii="Franklin Gothic Book" w:hAnsi="Franklin Gothic Book"/>
          <w:bCs/>
          <w:color w:val="000000" w:themeColor="text1"/>
        </w:rPr>
        <w:t>en</w:t>
      </w:r>
      <w:r w:rsidR="001F3792" w:rsidRPr="005E175E">
        <w:rPr>
          <w:rFonts w:ascii="Franklin Gothic Book" w:hAnsi="Franklin Gothic Book"/>
          <w:bCs/>
          <w:color w:val="000000" w:themeColor="text1"/>
        </w:rPr>
        <w:t>t</w:t>
      </w:r>
      <w:r w:rsidR="00CF2573" w:rsidRPr="005E175E">
        <w:rPr>
          <w:rFonts w:ascii="Franklin Gothic Book" w:hAnsi="Franklin Gothic Book"/>
          <w:bCs/>
          <w:color w:val="000000" w:themeColor="text1"/>
        </w:rPr>
        <w:t>e</w:t>
      </w:r>
      <w:r w:rsidR="001F3792" w:rsidRPr="005E175E">
        <w:rPr>
          <w:rFonts w:ascii="Franklin Gothic Book" w:hAnsi="Franklin Gothic Book"/>
          <w:bCs/>
          <w:color w:val="000000" w:themeColor="text1"/>
        </w:rPr>
        <w:t>r</w:t>
      </w:r>
    </w:p>
    <w:p w14:paraId="51D371C7" w14:textId="54B47629" w:rsidR="007B4839" w:rsidRPr="005E175E" w:rsidRDefault="001E491A" w:rsidP="007B4839">
      <w:pPr>
        <w:spacing w:after="0" w:line="240" w:lineRule="auto"/>
        <w:contextualSpacing/>
        <w:rPr>
          <w:rFonts w:ascii="Franklin Gothic Book" w:hAnsi="Franklin Gothic Book"/>
          <w:color w:val="000000" w:themeColor="text1"/>
        </w:rPr>
      </w:pPr>
      <w:hyperlink r:id="rId13" w:history="1">
        <w:r w:rsidR="007B4839" w:rsidRPr="005E175E">
          <w:rPr>
            <w:rStyle w:val="Hyperlink"/>
            <w:rFonts w:ascii="Franklin Gothic Book" w:eastAsia="Franklin Gothic Book" w:hAnsi="Franklin Gothic Book" w:cs="Franklin Gothic Book"/>
          </w:rPr>
          <w:t xml:space="preserve">Franciscan Health </w:t>
        </w:r>
        <w:r w:rsidR="005B1F6C" w:rsidRPr="005E175E">
          <w:rPr>
            <w:rStyle w:val="Hyperlink"/>
            <w:rFonts w:ascii="Franklin Gothic Book" w:eastAsia="Franklin Gothic Book" w:hAnsi="Franklin Gothic Book" w:cs="Franklin Gothic Book"/>
          </w:rPr>
          <w:t>–</w:t>
        </w:r>
        <w:r w:rsidR="007B4839" w:rsidRPr="005E175E">
          <w:rPr>
            <w:rStyle w:val="Hyperlink"/>
            <w:rFonts w:ascii="Franklin Gothic Book" w:eastAsia="Franklin Gothic Book" w:hAnsi="Franklin Gothic Book" w:cs="Franklin Gothic Book"/>
          </w:rPr>
          <w:t xml:space="preserve"> </w:t>
        </w:r>
        <w:r w:rsidR="005B1F6C" w:rsidRPr="005E175E">
          <w:rPr>
            <w:rStyle w:val="Hyperlink"/>
            <w:rFonts w:ascii="Franklin Gothic Book" w:eastAsia="Franklin Gothic Book" w:hAnsi="Franklin Gothic Book" w:cs="Franklin Gothic Book"/>
          </w:rPr>
          <w:t>Family</w:t>
        </w:r>
      </w:hyperlink>
      <w:r w:rsidR="005B1F6C" w:rsidRPr="005E175E">
        <w:rPr>
          <w:rStyle w:val="Hyperlink"/>
          <w:rFonts w:ascii="Franklin Gothic Book" w:eastAsia="Franklin Gothic Book" w:hAnsi="Franklin Gothic Book" w:cs="Franklin Gothic Book"/>
        </w:rPr>
        <w:t xml:space="preserve"> Birth Center</w:t>
      </w:r>
    </w:p>
    <w:p w14:paraId="7A37403E" w14:textId="5098B905" w:rsidR="007B4839" w:rsidRPr="005E175E" w:rsidRDefault="00122B01" w:rsidP="0008711B">
      <w:pPr>
        <w:spacing w:after="0" w:line="240" w:lineRule="auto"/>
        <w:contextualSpacing/>
        <w:rPr>
          <w:rFonts w:ascii="Franklin Gothic Book" w:hAnsi="Franklin Gothic Book"/>
          <w:bCs/>
          <w:color w:val="000000" w:themeColor="text1"/>
          <w:u w:val="single"/>
        </w:rPr>
      </w:pPr>
      <w:r w:rsidRPr="005E175E">
        <w:rPr>
          <w:rFonts w:ascii="Franklin Gothic Book" w:hAnsi="Franklin Gothic Book"/>
          <w:bCs/>
          <w:color w:val="000000" w:themeColor="text1"/>
          <w:u w:val="single"/>
        </w:rPr>
        <w:t>Patricia.destefano@franciscanalliance.org</w:t>
      </w:r>
    </w:p>
    <w:p w14:paraId="0199405E" w14:textId="7C93EC33" w:rsidR="00742B9F" w:rsidRPr="005E175E" w:rsidRDefault="00C27092" w:rsidP="007B4839">
      <w:pPr>
        <w:spacing w:after="0" w:line="240" w:lineRule="auto"/>
        <w:contextualSpacing/>
        <w:rPr>
          <w:rFonts w:ascii="Franklin Gothic Book" w:hAnsi="Franklin Gothic Book"/>
          <w:iCs/>
          <w:color w:val="000000" w:themeColor="text1"/>
        </w:rPr>
      </w:pPr>
      <w:r>
        <w:rPr>
          <w:rFonts w:ascii="Franklin Gothic Book" w:hAnsi="Franklin Gothic Book"/>
          <w:iCs/>
          <w:color w:val="000000" w:themeColor="text1"/>
        </w:rPr>
        <w:t xml:space="preserve">O: </w:t>
      </w:r>
      <w:r w:rsidR="00742B9F" w:rsidRPr="005E175E">
        <w:rPr>
          <w:rFonts w:ascii="Franklin Gothic Book" w:hAnsi="Franklin Gothic Book"/>
          <w:iCs/>
          <w:color w:val="000000" w:themeColor="text1"/>
        </w:rPr>
        <w:t>219.877.1527</w:t>
      </w:r>
    </w:p>
    <w:p w14:paraId="3D8BF999" w14:textId="6B51B187" w:rsidR="007B4839" w:rsidRPr="005E175E" w:rsidRDefault="007B4839" w:rsidP="0008711B">
      <w:pPr>
        <w:spacing w:after="0" w:line="240" w:lineRule="auto"/>
        <w:contextualSpacing/>
        <w:rPr>
          <w:rFonts w:ascii="Franklin Gothic Book" w:hAnsi="Franklin Gothic Book"/>
          <w:b/>
          <w:color w:val="000000" w:themeColor="text1"/>
        </w:rPr>
      </w:pPr>
    </w:p>
    <w:p w14:paraId="36323357" w14:textId="63D8582C" w:rsidR="00655ED1" w:rsidRDefault="00655ED1" w:rsidP="0008711B">
      <w:pPr>
        <w:spacing w:after="0" w:line="240" w:lineRule="auto"/>
        <w:contextualSpacing/>
        <w:rPr>
          <w:rFonts w:ascii="Franklin Gothic Book" w:hAnsi="Franklin Gothic Book"/>
          <w:b/>
          <w:color w:val="000000" w:themeColor="text1"/>
        </w:rPr>
      </w:pPr>
      <w:r>
        <w:rPr>
          <w:rFonts w:ascii="Franklin Gothic Book" w:hAnsi="Franklin Gothic Book"/>
          <w:b/>
          <w:color w:val="000000" w:themeColor="text1"/>
        </w:rPr>
        <w:t>Heather Fix,</w:t>
      </w:r>
      <w:r w:rsidR="005E6F7C">
        <w:rPr>
          <w:rFonts w:ascii="Franklin Gothic Book" w:hAnsi="Franklin Gothic Book"/>
          <w:b/>
          <w:color w:val="000000" w:themeColor="text1"/>
        </w:rPr>
        <w:t xml:space="preserve"> FNP-BC</w:t>
      </w:r>
    </w:p>
    <w:p w14:paraId="74E98D5A" w14:textId="723C717A" w:rsidR="00655ED1" w:rsidRPr="005E3C20" w:rsidRDefault="00655ED1" w:rsidP="0008711B">
      <w:pPr>
        <w:spacing w:after="0" w:line="240" w:lineRule="auto"/>
        <w:contextualSpacing/>
        <w:rPr>
          <w:rFonts w:ascii="Franklin Gothic Book" w:hAnsi="Franklin Gothic Book"/>
          <w:bCs/>
          <w:color w:val="000000" w:themeColor="text1"/>
        </w:rPr>
      </w:pPr>
      <w:r w:rsidRPr="005E3C20">
        <w:rPr>
          <w:rFonts w:ascii="Franklin Gothic Book" w:hAnsi="Franklin Gothic Book"/>
          <w:bCs/>
          <w:color w:val="000000" w:themeColor="text1"/>
        </w:rPr>
        <w:t xml:space="preserve">NW </w:t>
      </w:r>
      <w:r w:rsidR="005E6F7C" w:rsidRPr="005E3C20">
        <w:rPr>
          <w:rFonts w:ascii="Franklin Gothic Book" w:hAnsi="Franklin Gothic Book"/>
          <w:bCs/>
          <w:color w:val="000000" w:themeColor="text1"/>
        </w:rPr>
        <w:t>Medical Group</w:t>
      </w:r>
      <w:r w:rsidRPr="005E3C20">
        <w:rPr>
          <w:rFonts w:ascii="Franklin Gothic Book" w:hAnsi="Franklin Gothic Book"/>
          <w:bCs/>
          <w:color w:val="000000" w:themeColor="text1"/>
        </w:rPr>
        <w:t xml:space="preserve"> – La Porte</w:t>
      </w:r>
      <w:r w:rsidR="005E6F7C" w:rsidRPr="005E3C20">
        <w:rPr>
          <w:rFonts w:ascii="Franklin Gothic Book" w:hAnsi="Franklin Gothic Book"/>
          <w:bCs/>
          <w:color w:val="000000" w:themeColor="text1"/>
        </w:rPr>
        <w:t xml:space="preserve"> (Pediatric</w:t>
      </w:r>
      <w:r w:rsidR="00425A7F" w:rsidRPr="005E3C20">
        <w:rPr>
          <w:rFonts w:ascii="Franklin Gothic Book" w:hAnsi="Franklin Gothic Book"/>
          <w:bCs/>
          <w:color w:val="000000" w:themeColor="text1"/>
        </w:rPr>
        <w:t>s</w:t>
      </w:r>
      <w:r w:rsidR="005E6F7C" w:rsidRPr="005E3C20">
        <w:rPr>
          <w:rFonts w:ascii="Franklin Gothic Book" w:hAnsi="Franklin Gothic Book"/>
          <w:bCs/>
          <w:color w:val="000000" w:themeColor="text1"/>
        </w:rPr>
        <w:t>)</w:t>
      </w:r>
    </w:p>
    <w:p w14:paraId="4B000923" w14:textId="44BD3D2F" w:rsidR="00655ED1" w:rsidRPr="005E3C20" w:rsidRDefault="001E491A" w:rsidP="0008711B">
      <w:pPr>
        <w:spacing w:after="0" w:line="240" w:lineRule="auto"/>
        <w:contextualSpacing/>
        <w:rPr>
          <w:rFonts w:ascii="Franklin Gothic Book" w:hAnsi="Franklin Gothic Book"/>
          <w:bCs/>
          <w:color w:val="000000" w:themeColor="text1"/>
        </w:rPr>
      </w:pPr>
      <w:hyperlink r:id="rId14" w:history="1">
        <w:r w:rsidR="005E6F7C" w:rsidRPr="005E3C20">
          <w:rPr>
            <w:rStyle w:val="Hyperlink"/>
            <w:rFonts w:ascii="Franklin Gothic Book" w:hAnsi="Franklin Gothic Book"/>
            <w:bCs/>
          </w:rPr>
          <w:t>h.fix@nwhealth.com</w:t>
        </w:r>
      </w:hyperlink>
    </w:p>
    <w:p w14:paraId="089328F5" w14:textId="070F074E" w:rsidR="005E6F7C" w:rsidRPr="005E3C20" w:rsidRDefault="005E6F7C" w:rsidP="0008711B">
      <w:pPr>
        <w:spacing w:after="0" w:line="240" w:lineRule="auto"/>
        <w:contextualSpacing/>
        <w:rPr>
          <w:rFonts w:ascii="Franklin Gothic Book" w:hAnsi="Franklin Gothic Book"/>
          <w:bCs/>
          <w:color w:val="000000" w:themeColor="text1"/>
        </w:rPr>
      </w:pPr>
      <w:r w:rsidRPr="005E3C20">
        <w:rPr>
          <w:rFonts w:ascii="Franklin Gothic Book" w:hAnsi="Franklin Gothic Book"/>
          <w:bCs/>
          <w:color w:val="000000" w:themeColor="text1"/>
        </w:rPr>
        <w:t>O: 219.324.3431</w:t>
      </w:r>
    </w:p>
    <w:p w14:paraId="3EFF98A2" w14:textId="77777777" w:rsidR="00655ED1" w:rsidRPr="005E3C20" w:rsidRDefault="00655ED1" w:rsidP="0008711B">
      <w:pPr>
        <w:spacing w:after="0" w:line="240" w:lineRule="auto"/>
        <w:contextualSpacing/>
        <w:rPr>
          <w:rFonts w:ascii="Franklin Gothic Book" w:hAnsi="Franklin Gothic Book"/>
          <w:b/>
          <w:color w:val="000000" w:themeColor="text1"/>
        </w:rPr>
      </w:pPr>
    </w:p>
    <w:p w14:paraId="389CFF10" w14:textId="5B6B5097" w:rsidR="005F681B" w:rsidRPr="005E175E" w:rsidRDefault="00A53962" w:rsidP="0008711B">
      <w:pPr>
        <w:spacing w:after="0" w:line="240" w:lineRule="auto"/>
        <w:contextualSpacing/>
        <w:rPr>
          <w:rFonts w:ascii="Franklin Gothic Book" w:hAnsi="Franklin Gothic Book"/>
          <w:color w:val="000000" w:themeColor="text1"/>
        </w:rPr>
      </w:pPr>
      <w:r w:rsidRPr="005E175E">
        <w:rPr>
          <w:rFonts w:ascii="Franklin Gothic Book" w:hAnsi="Franklin Gothic Book"/>
          <w:b/>
          <w:color w:val="000000" w:themeColor="text1"/>
        </w:rPr>
        <w:t>Gabby Ginther</w:t>
      </w:r>
      <w:r w:rsidR="005F681B" w:rsidRPr="005E175E">
        <w:rPr>
          <w:rFonts w:ascii="Franklin Gothic Book" w:hAnsi="Franklin Gothic Book"/>
          <w:color w:val="000000" w:themeColor="text1"/>
        </w:rPr>
        <w:t xml:space="preserve">, </w:t>
      </w:r>
      <w:r w:rsidR="00005344" w:rsidRPr="005E175E">
        <w:rPr>
          <w:rFonts w:ascii="Franklin Gothic Book" w:hAnsi="Franklin Gothic Book"/>
          <w:b/>
          <w:bCs/>
          <w:color w:val="000000" w:themeColor="text1"/>
        </w:rPr>
        <w:t>Healthy Families Program Director</w:t>
      </w:r>
      <w:r w:rsidR="005F681B" w:rsidRPr="005E175E">
        <w:rPr>
          <w:rFonts w:ascii="Franklin Gothic Book" w:hAnsi="Franklin Gothic Book"/>
          <w:color w:val="000000" w:themeColor="text1"/>
        </w:rPr>
        <w:t xml:space="preserve"> </w:t>
      </w:r>
    </w:p>
    <w:p w14:paraId="79F1E8B8" w14:textId="4E8CAEA2" w:rsidR="005F681B" w:rsidRPr="005E175E" w:rsidRDefault="001E491A" w:rsidP="0008711B">
      <w:pPr>
        <w:spacing w:after="0" w:line="240" w:lineRule="auto"/>
        <w:contextualSpacing/>
        <w:rPr>
          <w:rFonts w:ascii="Franklin Gothic Book" w:hAnsi="Franklin Gothic Book"/>
          <w:color w:val="000000" w:themeColor="text1"/>
        </w:rPr>
      </w:pPr>
      <w:hyperlink r:id="rId15" w:history="1">
        <w:r w:rsidR="00AA2FBA" w:rsidRPr="005E175E">
          <w:rPr>
            <w:rStyle w:val="Hyperlink"/>
            <w:rFonts w:ascii="Franklin Gothic Book" w:hAnsi="Franklin Gothic Book"/>
          </w:rPr>
          <w:t>Dunebrook, Inc.</w:t>
        </w:r>
      </w:hyperlink>
    </w:p>
    <w:p w14:paraId="5079C7DD" w14:textId="059F8E33" w:rsidR="005F681B" w:rsidRPr="005E175E" w:rsidRDefault="00AA2FBA" w:rsidP="0008711B">
      <w:pPr>
        <w:spacing w:after="0" w:line="240" w:lineRule="auto"/>
        <w:rPr>
          <w:rFonts w:ascii="Franklin Gothic Book" w:hAnsi="Franklin Gothic Book"/>
          <w:color w:val="000000" w:themeColor="text1"/>
        </w:rPr>
      </w:pPr>
      <w:r w:rsidRPr="005E175E">
        <w:rPr>
          <w:rFonts w:ascii="Franklin Gothic Book" w:hAnsi="Franklin Gothic Book"/>
          <w:color w:val="000000" w:themeColor="text1"/>
          <w:u w:val="single"/>
        </w:rPr>
        <w:t>gabrielle@dunebrook.org</w:t>
      </w:r>
    </w:p>
    <w:p w14:paraId="6AF54E36" w14:textId="0754EF8A" w:rsidR="005F681B" w:rsidRPr="005E175E" w:rsidRDefault="00DC47FD" w:rsidP="0008711B">
      <w:pPr>
        <w:spacing w:after="0" w:line="240" w:lineRule="auto"/>
        <w:rPr>
          <w:rFonts w:ascii="Franklin Gothic Book" w:hAnsi="Franklin Gothic Book"/>
          <w:color w:val="000000" w:themeColor="text1"/>
        </w:rPr>
      </w:pPr>
      <w:r>
        <w:rPr>
          <w:rFonts w:ascii="Franklin Gothic Book" w:hAnsi="Franklin Gothic Book"/>
          <w:color w:val="000000" w:themeColor="text1"/>
        </w:rPr>
        <w:t xml:space="preserve">O: </w:t>
      </w:r>
      <w:r w:rsidR="00EE7E17" w:rsidRPr="005E175E">
        <w:rPr>
          <w:rFonts w:ascii="Franklin Gothic Book" w:hAnsi="Franklin Gothic Book"/>
          <w:color w:val="000000" w:themeColor="text1"/>
        </w:rPr>
        <w:t>219.874.0007</w:t>
      </w:r>
    </w:p>
    <w:p w14:paraId="0BE2B39B" w14:textId="77777777" w:rsidR="00A66CAA" w:rsidRPr="005E175E" w:rsidRDefault="00A66CAA" w:rsidP="0008711B">
      <w:pPr>
        <w:spacing w:after="0" w:line="240" w:lineRule="auto"/>
        <w:contextualSpacing/>
        <w:rPr>
          <w:rFonts w:ascii="Franklin Gothic Book" w:hAnsi="Franklin Gothic Book"/>
          <w:b/>
          <w:color w:val="000000" w:themeColor="text1"/>
        </w:rPr>
      </w:pPr>
    </w:p>
    <w:p w14:paraId="259D5F38" w14:textId="4EDB19AD" w:rsidR="00435CC5" w:rsidRDefault="00435CC5" w:rsidP="0008711B">
      <w:pPr>
        <w:spacing w:after="0" w:line="240" w:lineRule="auto"/>
        <w:contextualSpacing/>
        <w:rPr>
          <w:rFonts w:ascii="Franklin Gothic Book" w:hAnsi="Franklin Gothic Book"/>
          <w:b/>
          <w:color w:val="000000" w:themeColor="text1"/>
        </w:rPr>
      </w:pPr>
      <w:r>
        <w:rPr>
          <w:rFonts w:ascii="Franklin Gothic Book" w:hAnsi="Franklin Gothic Book"/>
          <w:b/>
          <w:color w:val="000000" w:themeColor="text1"/>
        </w:rPr>
        <w:t>Olivia Gonzalez</w:t>
      </w:r>
    </w:p>
    <w:p w14:paraId="2D062F8C" w14:textId="032ABCA1" w:rsidR="00435CC5" w:rsidRPr="008A1612" w:rsidRDefault="00925143" w:rsidP="0008711B">
      <w:pPr>
        <w:spacing w:after="0" w:line="240" w:lineRule="auto"/>
        <w:contextualSpacing/>
        <w:rPr>
          <w:rFonts w:ascii="Franklin Gothic Book" w:hAnsi="Franklin Gothic Book"/>
          <w:bCs/>
          <w:color w:val="000000" w:themeColor="text1"/>
        </w:rPr>
      </w:pPr>
      <w:r w:rsidRPr="008A1612">
        <w:rPr>
          <w:rFonts w:ascii="Franklin Gothic Book" w:hAnsi="Franklin Gothic Book"/>
          <w:bCs/>
          <w:color w:val="000000" w:themeColor="text1"/>
        </w:rPr>
        <w:t xml:space="preserve">IDOH, </w:t>
      </w:r>
      <w:r w:rsidR="008A1612" w:rsidRPr="008A1612">
        <w:rPr>
          <w:rFonts w:ascii="Franklin Gothic Book" w:hAnsi="Franklin Gothic Book"/>
          <w:bCs/>
          <w:color w:val="000000" w:themeColor="text1"/>
        </w:rPr>
        <w:t>Northern IN FIMR Coordinator</w:t>
      </w:r>
    </w:p>
    <w:p w14:paraId="3040DEBA" w14:textId="77777777" w:rsidR="008A1612" w:rsidRPr="005E175E" w:rsidRDefault="001E491A" w:rsidP="008A1612">
      <w:pPr>
        <w:spacing w:after="0" w:line="240" w:lineRule="auto"/>
        <w:contextualSpacing/>
        <w:rPr>
          <w:rFonts w:ascii="Franklin Gothic Book" w:hAnsi="Franklin Gothic Book"/>
          <w:color w:val="000000" w:themeColor="text1"/>
        </w:rPr>
      </w:pPr>
      <w:hyperlink r:id="rId16" w:history="1">
        <w:r w:rsidR="008A1612" w:rsidRPr="005E175E">
          <w:rPr>
            <w:rStyle w:val="Hyperlink"/>
            <w:rFonts w:ascii="Franklin Gothic Book" w:hAnsi="Franklin Gothic Book"/>
          </w:rPr>
          <w:t>Indiana State Health Department</w:t>
        </w:r>
      </w:hyperlink>
    </w:p>
    <w:p w14:paraId="77AABFD5" w14:textId="1759C326" w:rsidR="00435CC5" w:rsidRDefault="001E491A" w:rsidP="0008711B">
      <w:pPr>
        <w:spacing w:after="0" w:line="240" w:lineRule="auto"/>
        <w:contextualSpacing/>
        <w:rPr>
          <w:rStyle w:val="Hyperlink"/>
          <w:rFonts w:ascii="Franklin Gothic Book" w:hAnsi="Franklin Gothic Book"/>
          <w:b/>
        </w:rPr>
      </w:pPr>
      <w:hyperlink r:id="rId17" w:history="1">
        <w:r w:rsidR="00435CC5" w:rsidRPr="008D2921">
          <w:rPr>
            <w:rStyle w:val="Hyperlink"/>
            <w:rFonts w:ascii="Franklin Gothic Book" w:hAnsi="Franklin Gothic Book"/>
            <w:b/>
          </w:rPr>
          <w:t>ogonzalez@health.in.gov</w:t>
        </w:r>
      </w:hyperlink>
    </w:p>
    <w:p w14:paraId="1CB77AA1" w14:textId="358D427B" w:rsidR="00F32873" w:rsidRPr="00F32873" w:rsidRDefault="00F32873" w:rsidP="0008711B">
      <w:pPr>
        <w:spacing w:after="0" w:line="240" w:lineRule="auto"/>
        <w:contextualSpacing/>
        <w:rPr>
          <w:rFonts w:ascii="Franklin Gothic Book" w:hAnsi="Franklin Gothic Book"/>
          <w:bCs/>
        </w:rPr>
      </w:pPr>
      <w:r w:rsidRPr="00F32873">
        <w:rPr>
          <w:rStyle w:val="Hyperlink"/>
          <w:rFonts w:ascii="Franklin Gothic Book" w:hAnsi="Franklin Gothic Book"/>
          <w:bCs/>
          <w:color w:val="auto"/>
          <w:u w:val="none"/>
        </w:rPr>
        <w:t xml:space="preserve">C: 463.201.3644 </w:t>
      </w:r>
    </w:p>
    <w:p w14:paraId="3F45520C" w14:textId="77777777" w:rsidR="00435CC5" w:rsidRDefault="00435CC5" w:rsidP="0008711B">
      <w:pPr>
        <w:spacing w:after="0" w:line="240" w:lineRule="auto"/>
        <w:contextualSpacing/>
        <w:rPr>
          <w:rFonts w:ascii="Franklin Gothic Book" w:hAnsi="Franklin Gothic Book"/>
          <w:b/>
          <w:color w:val="000000" w:themeColor="text1"/>
        </w:rPr>
      </w:pPr>
    </w:p>
    <w:p w14:paraId="5285FF35" w14:textId="7FF042F3" w:rsidR="00FC73E8" w:rsidRPr="005E175E" w:rsidRDefault="00FC73E8" w:rsidP="0008711B">
      <w:pPr>
        <w:spacing w:after="0" w:line="240" w:lineRule="auto"/>
        <w:contextualSpacing/>
        <w:rPr>
          <w:rFonts w:ascii="Franklin Gothic Book" w:hAnsi="Franklin Gothic Book"/>
          <w:b/>
          <w:color w:val="000000" w:themeColor="text1"/>
        </w:rPr>
      </w:pPr>
      <w:r w:rsidRPr="005E175E">
        <w:rPr>
          <w:rFonts w:ascii="Franklin Gothic Book" w:hAnsi="Franklin Gothic Book"/>
          <w:b/>
          <w:color w:val="000000" w:themeColor="text1"/>
        </w:rPr>
        <w:t xml:space="preserve">Linzi </w:t>
      </w:r>
      <w:proofErr w:type="spellStart"/>
      <w:r w:rsidRPr="005E175E">
        <w:rPr>
          <w:rFonts w:ascii="Franklin Gothic Book" w:hAnsi="Franklin Gothic Book"/>
          <w:b/>
          <w:color w:val="000000" w:themeColor="text1"/>
        </w:rPr>
        <w:t>Hornsley</w:t>
      </w:r>
      <w:proofErr w:type="spellEnd"/>
      <w:r w:rsidR="000F7586" w:rsidRPr="005E175E">
        <w:rPr>
          <w:rFonts w:ascii="Franklin Gothic Book" w:hAnsi="Franklin Gothic Book"/>
          <w:b/>
          <w:color w:val="000000" w:themeColor="text1"/>
        </w:rPr>
        <w:t xml:space="preserve"> </w:t>
      </w:r>
    </w:p>
    <w:p w14:paraId="49FAA604" w14:textId="32CDAE49" w:rsidR="00444C64" w:rsidRPr="005E175E" w:rsidRDefault="002D25FF" w:rsidP="0008711B">
      <w:pPr>
        <w:spacing w:after="0" w:line="240" w:lineRule="auto"/>
        <w:contextualSpacing/>
        <w:rPr>
          <w:rFonts w:ascii="Franklin Gothic Book" w:hAnsi="Franklin Gothic Book"/>
          <w:bCs/>
          <w:color w:val="000000" w:themeColor="text1"/>
        </w:rPr>
      </w:pPr>
      <w:r w:rsidRPr="005E175E">
        <w:rPr>
          <w:rFonts w:ascii="Franklin Gothic Book" w:hAnsi="Franklin Gothic Book"/>
          <w:bCs/>
          <w:color w:val="000000" w:themeColor="text1"/>
        </w:rPr>
        <w:t>IDOH</w:t>
      </w:r>
      <w:r w:rsidR="00444C64" w:rsidRPr="005E175E">
        <w:rPr>
          <w:rFonts w:ascii="Franklin Gothic Book" w:hAnsi="Franklin Gothic Book"/>
          <w:bCs/>
          <w:color w:val="000000" w:themeColor="text1"/>
        </w:rPr>
        <w:t xml:space="preserve">, </w:t>
      </w:r>
      <w:r w:rsidR="00AA289D" w:rsidRPr="005E175E">
        <w:rPr>
          <w:rFonts w:ascii="Franklin Gothic Book" w:hAnsi="Franklin Gothic Book"/>
          <w:bCs/>
          <w:color w:val="000000" w:themeColor="text1"/>
        </w:rPr>
        <w:t xml:space="preserve">FIMR Program Manager </w:t>
      </w:r>
    </w:p>
    <w:p w14:paraId="37849759" w14:textId="77777777" w:rsidR="005658C3" w:rsidRPr="005E175E" w:rsidRDefault="001E491A" w:rsidP="005658C3">
      <w:pPr>
        <w:spacing w:after="0" w:line="240" w:lineRule="auto"/>
        <w:contextualSpacing/>
        <w:rPr>
          <w:rFonts w:ascii="Franklin Gothic Book" w:hAnsi="Franklin Gothic Book"/>
          <w:color w:val="000000" w:themeColor="text1"/>
        </w:rPr>
      </w:pPr>
      <w:hyperlink r:id="rId18" w:history="1">
        <w:r w:rsidR="005658C3" w:rsidRPr="005E175E">
          <w:rPr>
            <w:rStyle w:val="Hyperlink"/>
            <w:rFonts w:ascii="Franklin Gothic Book" w:hAnsi="Franklin Gothic Book"/>
          </w:rPr>
          <w:t>Indiana State Health Department</w:t>
        </w:r>
      </w:hyperlink>
    </w:p>
    <w:p w14:paraId="3BDE3622" w14:textId="053AE57F" w:rsidR="00444C64" w:rsidRPr="005E175E" w:rsidRDefault="001E491A" w:rsidP="0008711B">
      <w:pPr>
        <w:spacing w:after="0" w:line="240" w:lineRule="auto"/>
        <w:contextualSpacing/>
        <w:rPr>
          <w:rStyle w:val="Hyperlink"/>
          <w:rFonts w:ascii="Franklin Gothic Book" w:hAnsi="Franklin Gothic Book"/>
          <w:bCs/>
        </w:rPr>
      </w:pPr>
      <w:hyperlink r:id="rId19">
        <w:r w:rsidR="00444C64" w:rsidRPr="238F5B9E">
          <w:rPr>
            <w:rStyle w:val="Hyperlink"/>
            <w:rFonts w:ascii="Franklin Gothic Book" w:hAnsi="Franklin Gothic Book"/>
          </w:rPr>
          <w:t>lhorsely@isdh.in.gov</w:t>
        </w:r>
      </w:hyperlink>
    </w:p>
    <w:p w14:paraId="1BC3EDA1" w14:textId="69CD554F" w:rsidR="00444C64" w:rsidRPr="005E175E" w:rsidRDefault="005D71D4" w:rsidP="0008711B">
      <w:pPr>
        <w:spacing w:after="0" w:line="240" w:lineRule="auto"/>
        <w:contextualSpacing/>
        <w:rPr>
          <w:rFonts w:ascii="Franklin Gothic Book" w:hAnsi="Franklin Gothic Book"/>
          <w:bCs/>
          <w:color w:val="000000" w:themeColor="text1"/>
        </w:rPr>
      </w:pPr>
      <w:r>
        <w:rPr>
          <w:rFonts w:ascii="Franklin Gothic Book" w:hAnsi="Franklin Gothic Book"/>
          <w:bCs/>
          <w:color w:val="000000" w:themeColor="text1"/>
        </w:rPr>
        <w:t xml:space="preserve">O: </w:t>
      </w:r>
      <w:r w:rsidR="00444C64" w:rsidRPr="005E175E">
        <w:rPr>
          <w:rFonts w:ascii="Franklin Gothic Book" w:hAnsi="Franklin Gothic Book"/>
          <w:bCs/>
          <w:color w:val="000000" w:themeColor="text1"/>
        </w:rPr>
        <w:t>317.509.4119</w:t>
      </w:r>
    </w:p>
    <w:p w14:paraId="4245014A" w14:textId="77777777" w:rsidR="00FC73E8" w:rsidRPr="005E175E" w:rsidRDefault="00FC73E8" w:rsidP="0008711B">
      <w:pPr>
        <w:spacing w:after="0" w:line="240" w:lineRule="auto"/>
        <w:contextualSpacing/>
        <w:rPr>
          <w:rFonts w:ascii="Franklin Gothic Book" w:hAnsi="Franklin Gothic Book"/>
          <w:b/>
          <w:color w:val="000000" w:themeColor="text1"/>
        </w:rPr>
      </w:pPr>
    </w:p>
    <w:p w14:paraId="562364F3" w14:textId="388B8753" w:rsidR="000E340E" w:rsidRPr="005E175E" w:rsidRDefault="00304954" w:rsidP="0008711B">
      <w:pPr>
        <w:spacing w:after="0" w:line="240" w:lineRule="auto"/>
        <w:contextualSpacing/>
        <w:rPr>
          <w:rFonts w:ascii="Franklin Gothic Book" w:hAnsi="Franklin Gothic Book"/>
          <w:b/>
          <w:color w:val="000000" w:themeColor="text1"/>
        </w:rPr>
      </w:pPr>
      <w:r w:rsidRPr="005E175E">
        <w:rPr>
          <w:rFonts w:ascii="Franklin Gothic Book" w:hAnsi="Franklin Gothic Book"/>
          <w:b/>
          <w:color w:val="000000" w:themeColor="text1"/>
        </w:rPr>
        <w:t>Larissa Hoyt</w:t>
      </w:r>
      <w:r w:rsidR="000E340E" w:rsidRPr="005E175E">
        <w:rPr>
          <w:rFonts w:ascii="Franklin Gothic Book" w:hAnsi="Franklin Gothic Book"/>
          <w:b/>
          <w:color w:val="000000" w:themeColor="text1"/>
        </w:rPr>
        <w:t>, Social Worker</w:t>
      </w:r>
    </w:p>
    <w:p w14:paraId="24AF48EE" w14:textId="77777777" w:rsidR="0070573A" w:rsidRPr="005E175E" w:rsidRDefault="0070573A" w:rsidP="0070573A">
      <w:pPr>
        <w:shd w:val="clear" w:color="auto" w:fill="FFFFFF"/>
        <w:spacing w:after="0" w:line="240" w:lineRule="auto"/>
        <w:rPr>
          <w:rFonts w:ascii="Franklin Gothic Book" w:hAnsi="Franklin Gothic Book"/>
          <w:color w:val="000000"/>
        </w:rPr>
      </w:pPr>
      <w:r w:rsidRPr="005E175E">
        <w:rPr>
          <w:rFonts w:ascii="Franklin Gothic Book" w:hAnsi="Franklin Gothic Book"/>
          <w:color w:val="000000"/>
        </w:rPr>
        <w:t>Community Health Coordinator, Community Paramedicine</w:t>
      </w:r>
    </w:p>
    <w:p w14:paraId="2FB67313" w14:textId="09ECE4A6" w:rsidR="00B96DAF" w:rsidRPr="000107E0" w:rsidRDefault="00B96DAF" w:rsidP="7D5DB177">
      <w:pPr>
        <w:shd w:val="clear" w:color="auto" w:fill="FFFFFF" w:themeFill="background1"/>
        <w:spacing w:after="0" w:line="240" w:lineRule="auto"/>
        <w:rPr>
          <w:rFonts w:ascii="Franklin Gothic Book" w:hAnsi="Franklin Gothic Book"/>
          <w:color w:val="000000"/>
          <w:lang w:val="fr-FR"/>
        </w:rPr>
      </w:pPr>
      <w:r w:rsidRPr="7D5DB177">
        <w:rPr>
          <w:rFonts w:ascii="Franklin Gothic Book" w:hAnsi="Franklin Gothic Book"/>
          <w:color w:val="000000" w:themeColor="text1"/>
          <w:lang w:val="fr-FR"/>
        </w:rPr>
        <w:t>219</w:t>
      </w:r>
      <w:r w:rsidR="32E24ED4" w:rsidRPr="7D5DB177">
        <w:rPr>
          <w:rFonts w:ascii="Franklin Gothic Book" w:hAnsi="Franklin Gothic Book"/>
          <w:color w:val="000000" w:themeColor="text1"/>
          <w:lang w:val="fr-FR"/>
        </w:rPr>
        <w:t>.</w:t>
      </w:r>
      <w:r w:rsidRPr="7D5DB177">
        <w:rPr>
          <w:rFonts w:ascii="Franklin Gothic Book" w:hAnsi="Franklin Gothic Book"/>
          <w:color w:val="000000" w:themeColor="text1"/>
          <w:lang w:val="fr-FR"/>
        </w:rPr>
        <w:t>323</w:t>
      </w:r>
      <w:r w:rsidR="7096E8A3" w:rsidRPr="7D5DB177">
        <w:rPr>
          <w:rFonts w:ascii="Franklin Gothic Book" w:hAnsi="Franklin Gothic Book"/>
          <w:color w:val="000000" w:themeColor="text1"/>
          <w:lang w:val="fr-FR"/>
        </w:rPr>
        <w:t>.</w:t>
      </w:r>
      <w:r w:rsidRPr="7D5DB177">
        <w:rPr>
          <w:rFonts w:ascii="Franklin Gothic Book" w:hAnsi="Franklin Gothic Book"/>
          <w:color w:val="000000" w:themeColor="text1"/>
          <w:lang w:val="fr-FR"/>
        </w:rPr>
        <w:t>2050</w:t>
      </w:r>
    </w:p>
    <w:p w14:paraId="05696524" w14:textId="40C9486B" w:rsidR="00B96DAF" w:rsidRPr="000107E0" w:rsidRDefault="001E491A" w:rsidP="0070573A">
      <w:pPr>
        <w:spacing w:after="0" w:line="240" w:lineRule="auto"/>
        <w:rPr>
          <w:rFonts w:ascii="Franklin Gothic Book" w:hAnsi="Franklin Gothic Book"/>
          <w:lang w:val="fr-FR"/>
          <w14:ligatures w14:val="standardContextual"/>
        </w:rPr>
      </w:pPr>
      <w:hyperlink r:id="rId20">
        <w:r w:rsidR="00B96DAF" w:rsidRPr="047FAEA7">
          <w:rPr>
            <w:rStyle w:val="Hyperlink"/>
            <w:rFonts w:ascii="Franklin Gothic Book" w:hAnsi="Franklin Gothic Book"/>
            <w:lang w:val="fr-FR"/>
          </w:rPr>
          <w:t>larissahoyt@franciscanalliance.org</w:t>
        </w:r>
      </w:hyperlink>
    </w:p>
    <w:p w14:paraId="70B81253" w14:textId="77777777" w:rsidR="00AC6FB2" w:rsidRDefault="00AC6FB2" w:rsidP="0CC773C0">
      <w:pPr>
        <w:spacing w:after="0" w:line="240" w:lineRule="auto"/>
        <w:contextualSpacing/>
        <w:rPr>
          <w:rFonts w:ascii="Franklin Gothic Book" w:hAnsi="Franklin Gothic Book"/>
          <w:b/>
          <w:bCs/>
          <w:color w:val="000000" w:themeColor="text1"/>
          <w:lang w:val="fr-FR"/>
        </w:rPr>
      </w:pPr>
    </w:p>
    <w:p w14:paraId="0396CC12" w14:textId="01B26972" w:rsidR="00BB5FCB" w:rsidRPr="007E475C" w:rsidRDefault="00BB5FCB" w:rsidP="0008711B">
      <w:pPr>
        <w:spacing w:after="0" w:line="240" w:lineRule="auto"/>
        <w:contextualSpacing/>
        <w:rPr>
          <w:rFonts w:ascii="Franklin Gothic Book" w:hAnsi="Franklin Gothic Book"/>
          <w:b/>
          <w:color w:val="000000" w:themeColor="text1"/>
          <w:lang w:val="fr-FR"/>
        </w:rPr>
      </w:pPr>
      <w:r w:rsidRPr="007E475C">
        <w:rPr>
          <w:rFonts w:ascii="Franklin Gothic Book" w:hAnsi="Franklin Gothic Book"/>
          <w:b/>
          <w:color w:val="000000" w:themeColor="text1"/>
          <w:lang w:val="fr-FR"/>
        </w:rPr>
        <w:t>Rebecca Hurni</w:t>
      </w:r>
    </w:p>
    <w:p w14:paraId="0D9E34ED" w14:textId="77777777" w:rsidR="00BB5FCB" w:rsidRPr="005E175E" w:rsidRDefault="001E491A" w:rsidP="00BB5FCB">
      <w:pPr>
        <w:spacing w:after="0" w:line="240" w:lineRule="auto"/>
        <w:contextualSpacing/>
        <w:rPr>
          <w:rFonts w:ascii="Franklin Gothic Book" w:hAnsi="Franklin Gothic Book"/>
          <w:color w:val="000000" w:themeColor="text1"/>
          <w:lang w:val="fr-FR"/>
        </w:rPr>
      </w:pPr>
      <w:hyperlink r:id="rId21" w:history="1">
        <w:r w:rsidR="00BB5FCB" w:rsidRPr="005E175E">
          <w:rPr>
            <w:rStyle w:val="Hyperlink"/>
            <w:rFonts w:ascii="Franklin Gothic Book" w:hAnsi="Franklin Gothic Book"/>
            <w:lang w:val="fr-FR"/>
          </w:rPr>
          <w:t>Healthlinc – La</w:t>
        </w:r>
      </w:hyperlink>
      <w:r w:rsidR="00BB5FCB" w:rsidRPr="005E175E">
        <w:rPr>
          <w:rStyle w:val="Hyperlink"/>
          <w:rFonts w:ascii="Franklin Gothic Book" w:hAnsi="Franklin Gothic Book"/>
          <w:lang w:val="fr-FR"/>
        </w:rPr>
        <w:t xml:space="preserve"> Porte &amp; Michigan City</w:t>
      </w:r>
    </w:p>
    <w:p w14:paraId="48F4A8A8" w14:textId="36A4923B" w:rsidR="00F10C1C" w:rsidRPr="000107E0" w:rsidRDefault="001E491A" w:rsidP="0008711B">
      <w:pPr>
        <w:spacing w:after="0" w:line="240" w:lineRule="auto"/>
        <w:contextualSpacing/>
        <w:rPr>
          <w:rFonts w:ascii="Franklin Gothic Book" w:hAnsi="Franklin Gothic Book"/>
          <w:bCs/>
          <w:color w:val="000000" w:themeColor="text1"/>
        </w:rPr>
      </w:pPr>
      <w:hyperlink r:id="rId22" w:history="1">
        <w:r w:rsidR="00F10C1C" w:rsidRPr="000107E0">
          <w:rPr>
            <w:rStyle w:val="Hyperlink"/>
            <w:rFonts w:ascii="Franklin Gothic Book" w:hAnsi="Franklin Gothic Book"/>
            <w:bCs/>
          </w:rPr>
          <w:t>rhurni@healthlincchc.org</w:t>
        </w:r>
      </w:hyperlink>
    </w:p>
    <w:p w14:paraId="6FD8CB76" w14:textId="327A71DA" w:rsidR="00F10C1C" w:rsidRPr="007E475C" w:rsidRDefault="00F10C1C" w:rsidP="0008711B">
      <w:pPr>
        <w:spacing w:after="0" w:line="240" w:lineRule="auto"/>
        <w:contextualSpacing/>
        <w:rPr>
          <w:rFonts w:ascii="Franklin Gothic Book" w:hAnsi="Franklin Gothic Book"/>
          <w:bCs/>
          <w:color w:val="000000" w:themeColor="text1"/>
        </w:rPr>
      </w:pPr>
      <w:r w:rsidRPr="007E475C">
        <w:rPr>
          <w:rFonts w:ascii="Franklin Gothic Book" w:hAnsi="Franklin Gothic Book"/>
          <w:bCs/>
          <w:color w:val="000000" w:themeColor="text1"/>
        </w:rPr>
        <w:t>O</w:t>
      </w:r>
      <w:r w:rsidR="00516665" w:rsidRPr="007E475C">
        <w:rPr>
          <w:rFonts w:ascii="Franklin Gothic Book" w:hAnsi="Franklin Gothic Book"/>
          <w:bCs/>
          <w:color w:val="000000" w:themeColor="text1"/>
        </w:rPr>
        <w:t> : 219.872.6200</w:t>
      </w:r>
    </w:p>
    <w:p w14:paraId="610CB5D9" w14:textId="77777777" w:rsidR="00AC6FB2" w:rsidRDefault="00AC6FB2" w:rsidP="0008711B">
      <w:pPr>
        <w:spacing w:after="0" w:line="240" w:lineRule="auto"/>
        <w:contextualSpacing/>
        <w:rPr>
          <w:rFonts w:ascii="Franklin Gothic Book" w:hAnsi="Franklin Gothic Book"/>
          <w:b/>
          <w:color w:val="000000" w:themeColor="text1"/>
        </w:rPr>
      </w:pPr>
    </w:p>
    <w:p w14:paraId="5B170740" w14:textId="77777777" w:rsidR="001E491A" w:rsidRDefault="001E491A" w:rsidP="0008711B">
      <w:pPr>
        <w:spacing w:after="0" w:line="240" w:lineRule="auto"/>
        <w:contextualSpacing/>
        <w:rPr>
          <w:rFonts w:ascii="Franklin Gothic Book" w:hAnsi="Franklin Gothic Book"/>
          <w:b/>
          <w:color w:val="000000" w:themeColor="text1"/>
        </w:rPr>
      </w:pPr>
    </w:p>
    <w:p w14:paraId="588A18F7" w14:textId="39931846" w:rsidR="005F681B" w:rsidRPr="005E175E" w:rsidRDefault="00EE7E17" w:rsidP="0008711B">
      <w:pPr>
        <w:spacing w:after="0" w:line="240" w:lineRule="auto"/>
        <w:contextualSpacing/>
        <w:rPr>
          <w:rFonts w:ascii="Franklin Gothic Book" w:hAnsi="Franklin Gothic Book"/>
          <w:b/>
          <w:bCs/>
          <w:color w:val="000000" w:themeColor="text1"/>
        </w:rPr>
      </w:pPr>
      <w:r w:rsidRPr="005E175E">
        <w:rPr>
          <w:rFonts w:ascii="Franklin Gothic Book" w:hAnsi="Franklin Gothic Book"/>
          <w:b/>
          <w:color w:val="000000" w:themeColor="text1"/>
        </w:rPr>
        <w:t>Katie Johnston</w:t>
      </w:r>
      <w:r w:rsidR="005F681B" w:rsidRPr="005E175E">
        <w:rPr>
          <w:rFonts w:ascii="Franklin Gothic Book" w:hAnsi="Franklin Gothic Book"/>
          <w:color w:val="000000" w:themeColor="text1"/>
        </w:rPr>
        <w:t xml:space="preserve">, </w:t>
      </w:r>
      <w:r w:rsidRPr="005E175E">
        <w:rPr>
          <w:rFonts w:ascii="Franklin Gothic Book" w:hAnsi="Franklin Gothic Book"/>
          <w:b/>
          <w:bCs/>
          <w:color w:val="000000" w:themeColor="text1"/>
        </w:rPr>
        <w:t>Director of Nursing</w:t>
      </w:r>
    </w:p>
    <w:p w14:paraId="44ECA8FA" w14:textId="22F1A152" w:rsidR="005F681B" w:rsidRPr="005E175E" w:rsidRDefault="001E491A" w:rsidP="0008711B">
      <w:pPr>
        <w:spacing w:after="0" w:line="240" w:lineRule="auto"/>
        <w:contextualSpacing/>
        <w:rPr>
          <w:rFonts w:ascii="Franklin Gothic Book" w:hAnsi="Franklin Gothic Book"/>
          <w:color w:val="000000" w:themeColor="text1"/>
          <w:lang w:val="fr-FR"/>
        </w:rPr>
      </w:pPr>
      <w:hyperlink r:id="rId23" w:history="1">
        <w:r w:rsidR="00EE7E17" w:rsidRPr="005E175E">
          <w:rPr>
            <w:rStyle w:val="Hyperlink"/>
            <w:rFonts w:ascii="Franklin Gothic Book" w:hAnsi="Franklin Gothic Book"/>
            <w:lang w:val="fr-FR"/>
          </w:rPr>
          <w:t xml:space="preserve">Healthlinc </w:t>
        </w:r>
        <w:r w:rsidR="001A65E1" w:rsidRPr="005E175E">
          <w:rPr>
            <w:rStyle w:val="Hyperlink"/>
            <w:rFonts w:ascii="Franklin Gothic Book" w:hAnsi="Franklin Gothic Book"/>
            <w:lang w:val="fr-FR"/>
          </w:rPr>
          <w:t>–</w:t>
        </w:r>
        <w:r w:rsidR="00EE7E17" w:rsidRPr="005E175E">
          <w:rPr>
            <w:rStyle w:val="Hyperlink"/>
            <w:rFonts w:ascii="Franklin Gothic Book" w:hAnsi="Franklin Gothic Book"/>
            <w:lang w:val="fr-FR"/>
          </w:rPr>
          <w:t xml:space="preserve"> </w:t>
        </w:r>
        <w:r w:rsidR="001A65E1" w:rsidRPr="005E175E">
          <w:rPr>
            <w:rStyle w:val="Hyperlink"/>
            <w:rFonts w:ascii="Franklin Gothic Book" w:hAnsi="Franklin Gothic Book"/>
            <w:lang w:val="fr-FR"/>
          </w:rPr>
          <w:t>La</w:t>
        </w:r>
      </w:hyperlink>
      <w:r w:rsidR="001A65E1" w:rsidRPr="005E175E">
        <w:rPr>
          <w:rStyle w:val="Hyperlink"/>
          <w:rFonts w:ascii="Franklin Gothic Book" w:hAnsi="Franklin Gothic Book"/>
          <w:lang w:val="fr-FR"/>
        </w:rPr>
        <w:t xml:space="preserve"> Porte &amp; Michigan City</w:t>
      </w:r>
    </w:p>
    <w:p w14:paraId="461B5237" w14:textId="38096909" w:rsidR="005F681B" w:rsidRPr="005E175E" w:rsidRDefault="006D0474" w:rsidP="0008711B">
      <w:pPr>
        <w:spacing w:after="0" w:line="240" w:lineRule="auto"/>
        <w:contextualSpacing/>
        <w:rPr>
          <w:rFonts w:ascii="Franklin Gothic Book" w:hAnsi="Franklin Gothic Book"/>
          <w:color w:val="000000" w:themeColor="text1"/>
          <w:u w:val="single"/>
          <w:lang w:val="fr-FR"/>
        </w:rPr>
      </w:pPr>
      <w:r w:rsidRPr="005E175E">
        <w:rPr>
          <w:rFonts w:ascii="Franklin Gothic Book" w:hAnsi="Franklin Gothic Book"/>
          <w:color w:val="000000" w:themeColor="text1"/>
          <w:u w:val="single"/>
          <w:lang w:val="fr-FR"/>
        </w:rPr>
        <w:t>kjohnston@healthlinc.org</w:t>
      </w:r>
    </w:p>
    <w:p w14:paraId="56EA1536" w14:textId="51B1D8B1" w:rsidR="00897266" w:rsidRPr="005E175E" w:rsidRDefault="00D055C4" w:rsidP="0008711B">
      <w:pPr>
        <w:spacing w:after="0" w:line="240" w:lineRule="auto"/>
        <w:rPr>
          <w:rFonts w:ascii="Franklin Gothic Book" w:hAnsi="Franklin Gothic Book"/>
          <w:color w:val="000000" w:themeColor="text1"/>
        </w:rPr>
      </w:pPr>
      <w:r>
        <w:rPr>
          <w:rFonts w:ascii="Franklin Gothic Book" w:hAnsi="Franklin Gothic Book"/>
          <w:color w:val="000000" w:themeColor="text1"/>
        </w:rPr>
        <w:t xml:space="preserve">O: </w:t>
      </w:r>
      <w:r w:rsidR="006D0474" w:rsidRPr="005E175E">
        <w:rPr>
          <w:rFonts w:ascii="Franklin Gothic Book" w:hAnsi="Franklin Gothic Book"/>
          <w:color w:val="000000" w:themeColor="text1"/>
        </w:rPr>
        <w:t>219.462.7173</w:t>
      </w:r>
      <w:r w:rsidR="00897266" w:rsidRPr="005E175E">
        <w:rPr>
          <w:rFonts w:ascii="Franklin Gothic Book" w:hAnsi="Franklin Gothic Book"/>
          <w:color w:val="000000" w:themeColor="text1"/>
        </w:rPr>
        <w:t xml:space="preserve"> </w:t>
      </w:r>
    </w:p>
    <w:p w14:paraId="5F68F4C7" w14:textId="77777777" w:rsidR="00EF1D3E" w:rsidRPr="005E175E" w:rsidRDefault="00EF1D3E" w:rsidP="0008711B">
      <w:pPr>
        <w:spacing w:after="0" w:line="240" w:lineRule="auto"/>
        <w:contextualSpacing/>
        <w:rPr>
          <w:rFonts w:ascii="Franklin Gothic Book" w:hAnsi="Franklin Gothic Book"/>
          <w:b/>
          <w:color w:val="000000" w:themeColor="text1"/>
        </w:rPr>
      </w:pPr>
    </w:p>
    <w:p w14:paraId="431B3597" w14:textId="0157F7B6" w:rsidR="00571207" w:rsidRPr="005E175E" w:rsidRDefault="00571207" w:rsidP="00571207">
      <w:pPr>
        <w:spacing w:after="0" w:line="240" w:lineRule="auto"/>
        <w:contextualSpacing/>
        <w:rPr>
          <w:rFonts w:ascii="Franklin Gothic Book" w:hAnsi="Franklin Gothic Book"/>
          <w:b/>
          <w:color w:val="000000" w:themeColor="text1"/>
        </w:rPr>
      </w:pPr>
      <w:r w:rsidRPr="005E175E">
        <w:rPr>
          <w:rFonts w:ascii="Franklin Gothic Book" w:hAnsi="Franklin Gothic Book"/>
          <w:b/>
          <w:color w:val="000000" w:themeColor="text1"/>
        </w:rPr>
        <w:t>Janie Kiester, RN</w:t>
      </w:r>
      <w:r w:rsidR="00EB346E" w:rsidRPr="005E175E">
        <w:rPr>
          <w:rFonts w:ascii="Franklin Gothic Book" w:hAnsi="Franklin Gothic Book"/>
          <w:b/>
          <w:color w:val="000000" w:themeColor="text1"/>
        </w:rPr>
        <w:t>, La Porte County</w:t>
      </w:r>
    </w:p>
    <w:p w14:paraId="05E3B913" w14:textId="77777777" w:rsidR="00571207" w:rsidRPr="005E175E" w:rsidRDefault="00571207" w:rsidP="00571207">
      <w:pPr>
        <w:spacing w:after="0" w:line="240" w:lineRule="auto"/>
        <w:contextualSpacing/>
        <w:rPr>
          <w:rFonts w:ascii="Franklin Gothic Book" w:hAnsi="Franklin Gothic Book"/>
        </w:rPr>
      </w:pPr>
      <w:r w:rsidRPr="005E175E">
        <w:rPr>
          <w:rFonts w:ascii="Franklin Gothic Book" w:hAnsi="Franklin Gothic Book"/>
        </w:rPr>
        <w:t>Goodwill Industries of Michiana, Inc.</w:t>
      </w:r>
    </w:p>
    <w:p w14:paraId="0C3FD1DE" w14:textId="77777777" w:rsidR="00571207" w:rsidRPr="005E175E" w:rsidRDefault="001E491A" w:rsidP="00571207">
      <w:pPr>
        <w:spacing w:after="0" w:line="240" w:lineRule="auto"/>
        <w:contextualSpacing/>
        <w:rPr>
          <w:rFonts w:ascii="Franklin Gothic Book" w:hAnsi="Franklin Gothic Book"/>
          <w:color w:val="000000" w:themeColor="text1"/>
        </w:rPr>
      </w:pPr>
      <w:hyperlink r:id="rId24" w:history="1">
        <w:r w:rsidR="00571207" w:rsidRPr="005E175E">
          <w:rPr>
            <w:rStyle w:val="Hyperlink"/>
            <w:rFonts w:ascii="Franklin Gothic Book" w:hAnsi="Franklin Gothic Book"/>
          </w:rPr>
          <w:t>Nurse-Family Partnership</w:t>
        </w:r>
      </w:hyperlink>
    </w:p>
    <w:p w14:paraId="0762DB76" w14:textId="77777777" w:rsidR="00571207" w:rsidRPr="005E175E" w:rsidRDefault="00571207" w:rsidP="00571207">
      <w:pPr>
        <w:spacing w:after="0" w:line="240" w:lineRule="auto"/>
        <w:rPr>
          <w:rFonts w:ascii="Franklin Gothic Book" w:hAnsi="Franklin Gothic Book"/>
          <w:u w:val="single"/>
        </w:rPr>
      </w:pPr>
      <w:r w:rsidRPr="005E175E">
        <w:rPr>
          <w:rFonts w:ascii="Franklin Gothic Book" w:hAnsi="Franklin Gothic Book"/>
          <w:color w:val="000000" w:themeColor="text1"/>
          <w:u w:val="single"/>
        </w:rPr>
        <w:t>jkiester@goodwill-ni.org</w:t>
      </w:r>
    </w:p>
    <w:p w14:paraId="7689FEFA" w14:textId="77777777" w:rsidR="00571207" w:rsidRPr="005E175E" w:rsidRDefault="00571207" w:rsidP="00571207">
      <w:pPr>
        <w:spacing w:after="0" w:line="240" w:lineRule="auto"/>
        <w:contextualSpacing/>
        <w:rPr>
          <w:rFonts w:ascii="Franklin Gothic Book" w:hAnsi="Franklin Gothic Book"/>
          <w:color w:val="000000" w:themeColor="text1"/>
        </w:rPr>
      </w:pPr>
      <w:r w:rsidRPr="005E175E">
        <w:rPr>
          <w:rFonts w:ascii="Franklin Gothic Book" w:hAnsi="Franklin Gothic Book"/>
          <w:color w:val="000000" w:themeColor="text1"/>
        </w:rPr>
        <w:t>O: 574.472.7378</w:t>
      </w:r>
    </w:p>
    <w:p w14:paraId="27FB79DD" w14:textId="77777777" w:rsidR="00571207" w:rsidRPr="005E175E" w:rsidRDefault="00571207" w:rsidP="0008711B">
      <w:pPr>
        <w:spacing w:after="0" w:line="240" w:lineRule="auto"/>
        <w:contextualSpacing/>
        <w:rPr>
          <w:rFonts w:ascii="Franklin Gothic Book" w:hAnsi="Franklin Gothic Book"/>
          <w:b/>
          <w:color w:val="000000" w:themeColor="text1"/>
        </w:rPr>
      </w:pPr>
    </w:p>
    <w:p w14:paraId="2F05BD14" w14:textId="13B21E9F" w:rsidR="005F681B" w:rsidRPr="005E175E" w:rsidRDefault="00E129DD" w:rsidP="0008711B">
      <w:pPr>
        <w:spacing w:after="0" w:line="240" w:lineRule="auto"/>
        <w:contextualSpacing/>
        <w:rPr>
          <w:rFonts w:ascii="Franklin Gothic Book" w:hAnsi="Franklin Gothic Book"/>
          <w:color w:val="000000" w:themeColor="text1"/>
        </w:rPr>
      </w:pPr>
      <w:r w:rsidRPr="005E175E">
        <w:rPr>
          <w:rFonts w:ascii="Franklin Gothic Book" w:hAnsi="Franklin Gothic Book"/>
          <w:b/>
          <w:color w:val="000000" w:themeColor="text1"/>
        </w:rPr>
        <w:t xml:space="preserve">Vidya Kora, MD, </w:t>
      </w:r>
    </w:p>
    <w:p w14:paraId="74669F3D" w14:textId="2E8F269D" w:rsidR="005F681B" w:rsidRPr="005E175E" w:rsidRDefault="009A4661" w:rsidP="0008711B">
      <w:pPr>
        <w:spacing w:after="0" w:line="240" w:lineRule="auto"/>
        <w:contextualSpacing/>
        <w:rPr>
          <w:rFonts w:ascii="Franklin Gothic Book" w:hAnsi="Franklin Gothic Book"/>
        </w:rPr>
      </w:pPr>
      <w:r w:rsidRPr="005E175E">
        <w:rPr>
          <w:rFonts w:ascii="Franklin Gothic Book" w:hAnsi="Franklin Gothic Book"/>
        </w:rPr>
        <w:t xml:space="preserve">Franciscan </w:t>
      </w:r>
      <w:r w:rsidR="00910EB3" w:rsidRPr="005E175E">
        <w:rPr>
          <w:rFonts w:ascii="Franklin Gothic Book" w:hAnsi="Franklin Gothic Book"/>
        </w:rPr>
        <w:t xml:space="preserve">Health, Franciscan </w:t>
      </w:r>
      <w:r w:rsidR="00F55577" w:rsidRPr="005E175E">
        <w:rPr>
          <w:rFonts w:ascii="Franklin Gothic Book" w:hAnsi="Franklin Gothic Book"/>
        </w:rPr>
        <w:t>Physician Network</w:t>
      </w:r>
    </w:p>
    <w:p w14:paraId="1601A28E" w14:textId="20D393BC" w:rsidR="009A4661" w:rsidRPr="005E175E" w:rsidRDefault="001E491A" w:rsidP="0008711B">
      <w:pPr>
        <w:spacing w:after="0" w:line="240" w:lineRule="auto"/>
        <w:contextualSpacing/>
        <w:rPr>
          <w:rFonts w:ascii="Franklin Gothic Book" w:hAnsi="Franklin Gothic Book"/>
          <w:color w:val="000000" w:themeColor="text1"/>
          <w:u w:val="single"/>
        </w:rPr>
      </w:pPr>
      <w:hyperlink r:id="rId25" w:history="1">
        <w:r w:rsidR="00F55577" w:rsidRPr="005E175E">
          <w:rPr>
            <w:rStyle w:val="Hyperlink"/>
            <w:rFonts w:ascii="Franklin Gothic Book" w:hAnsi="Franklin Gothic Book"/>
          </w:rPr>
          <w:t>Franklin Health Center</w:t>
        </w:r>
      </w:hyperlink>
    </w:p>
    <w:p w14:paraId="1FF7D1A3" w14:textId="49226F4C" w:rsidR="005F681B" w:rsidRPr="005E175E" w:rsidRDefault="005F681B" w:rsidP="0008711B">
      <w:pPr>
        <w:spacing w:after="0" w:line="240" w:lineRule="auto"/>
        <w:rPr>
          <w:rFonts w:ascii="Franklin Gothic Book" w:hAnsi="Franklin Gothic Book"/>
          <w:color w:val="000000" w:themeColor="text1"/>
        </w:rPr>
      </w:pPr>
    </w:p>
    <w:p w14:paraId="6656ABEB" w14:textId="20CC6298" w:rsidR="00A74974" w:rsidRDefault="00A74974" w:rsidP="0008711B">
      <w:pPr>
        <w:spacing w:after="0" w:line="240" w:lineRule="auto"/>
        <w:contextualSpacing/>
        <w:rPr>
          <w:rFonts w:ascii="Franklin Gothic Book" w:hAnsi="Franklin Gothic Book"/>
          <w:b/>
          <w:bCs/>
          <w:color w:val="000000" w:themeColor="text1"/>
        </w:rPr>
      </w:pPr>
      <w:r w:rsidRPr="005E175E">
        <w:rPr>
          <w:rFonts w:ascii="Franklin Gothic Book" w:hAnsi="Franklin Gothic Book"/>
          <w:b/>
          <w:color w:val="000000" w:themeColor="text1"/>
        </w:rPr>
        <w:t>Katherine Manion</w:t>
      </w:r>
      <w:r w:rsidR="00963B3E" w:rsidRPr="005E175E">
        <w:rPr>
          <w:rFonts w:ascii="Franklin Gothic Book" w:hAnsi="Franklin Gothic Book"/>
          <w:b/>
          <w:color w:val="000000" w:themeColor="text1"/>
        </w:rPr>
        <w:t xml:space="preserve"> Kelly</w:t>
      </w:r>
      <w:r w:rsidR="005F681B" w:rsidRPr="005E175E">
        <w:rPr>
          <w:rFonts w:ascii="Franklin Gothic Book" w:hAnsi="Franklin Gothic Book"/>
          <w:color w:val="000000" w:themeColor="text1"/>
        </w:rPr>
        <w:t xml:space="preserve">, </w:t>
      </w:r>
      <w:r w:rsidRPr="005E175E">
        <w:rPr>
          <w:rFonts w:ascii="Franklin Gothic Book" w:hAnsi="Franklin Gothic Book"/>
          <w:b/>
          <w:bCs/>
          <w:color w:val="000000" w:themeColor="text1"/>
        </w:rPr>
        <w:t>Outreach Director</w:t>
      </w:r>
    </w:p>
    <w:p w14:paraId="074C51B0" w14:textId="4A642A91" w:rsidR="007E475C" w:rsidRPr="005E175E" w:rsidRDefault="007E475C" w:rsidP="0008711B">
      <w:pPr>
        <w:spacing w:after="0" w:line="240" w:lineRule="auto"/>
        <w:contextualSpacing/>
        <w:rPr>
          <w:rFonts w:ascii="Franklin Gothic Book" w:hAnsi="Franklin Gothic Book"/>
          <w:b/>
          <w:bCs/>
          <w:color w:val="000000" w:themeColor="text1"/>
        </w:rPr>
      </w:pPr>
      <w:r>
        <w:rPr>
          <w:rFonts w:ascii="Franklin Gothic Book" w:hAnsi="Franklin Gothic Book"/>
          <w:b/>
          <w:bCs/>
          <w:color w:val="000000" w:themeColor="text1"/>
        </w:rPr>
        <w:t>Kathy Gesse, Operations Manager</w:t>
      </w:r>
    </w:p>
    <w:p w14:paraId="25DBE37F" w14:textId="0D2A7474" w:rsidR="005F681B" w:rsidRPr="005E175E" w:rsidRDefault="001E491A" w:rsidP="0008711B">
      <w:pPr>
        <w:spacing w:after="0" w:line="240" w:lineRule="auto"/>
        <w:contextualSpacing/>
        <w:rPr>
          <w:rFonts w:ascii="Franklin Gothic Book" w:hAnsi="Franklin Gothic Book"/>
          <w:color w:val="000000" w:themeColor="text1"/>
        </w:rPr>
      </w:pPr>
      <w:hyperlink r:id="rId26" w:history="1">
        <w:r w:rsidR="00A74974" w:rsidRPr="005E175E">
          <w:rPr>
            <w:rStyle w:val="Hyperlink"/>
            <w:rFonts w:ascii="Franklin Gothic Book" w:hAnsi="Franklin Gothic Book"/>
          </w:rPr>
          <w:t>Women’s Care Center</w:t>
        </w:r>
      </w:hyperlink>
    </w:p>
    <w:p w14:paraId="7FB346EA" w14:textId="6F0D3746" w:rsidR="005F681B" w:rsidRPr="000667FC" w:rsidRDefault="001E491A" w:rsidP="0008711B">
      <w:pPr>
        <w:spacing w:after="0" w:line="240" w:lineRule="auto"/>
        <w:contextualSpacing/>
        <w:rPr>
          <w:rFonts w:ascii="Franklin Gothic Book" w:hAnsi="Franklin Gothic Book"/>
          <w:color w:val="000000" w:themeColor="text1"/>
          <w:u w:val="single"/>
        </w:rPr>
      </w:pPr>
      <w:hyperlink r:id="rId27" w:history="1">
        <w:r w:rsidR="007E475C" w:rsidRPr="000667FC">
          <w:rPr>
            <w:rStyle w:val="Hyperlink"/>
            <w:rFonts w:ascii="Franklin Gothic Book" w:hAnsi="Franklin Gothic Book"/>
          </w:rPr>
          <w:t>manion.katherine@gmail.com</w:t>
        </w:r>
      </w:hyperlink>
    </w:p>
    <w:p w14:paraId="1848F613" w14:textId="2864FD12" w:rsidR="00C90479" w:rsidRPr="00066290" w:rsidRDefault="003628AC" w:rsidP="0008711B">
      <w:pPr>
        <w:spacing w:after="0" w:line="240" w:lineRule="auto"/>
        <w:contextualSpacing/>
        <w:rPr>
          <w:rFonts w:ascii="Franklin Gothic Book" w:hAnsi="Franklin Gothic Book"/>
          <w:color w:val="000000" w:themeColor="text1"/>
        </w:rPr>
      </w:pPr>
      <w:r w:rsidRPr="00066290">
        <w:rPr>
          <w:rFonts w:ascii="Franklin Gothic Book" w:hAnsi="Franklin Gothic Book"/>
          <w:color w:val="000000" w:themeColor="text1"/>
        </w:rPr>
        <w:t xml:space="preserve">O: </w:t>
      </w:r>
      <w:proofErr w:type="gramStart"/>
      <w:r w:rsidR="00C90479" w:rsidRPr="00066290">
        <w:rPr>
          <w:rFonts w:ascii="Franklin Gothic Book" w:hAnsi="Franklin Gothic Book"/>
          <w:color w:val="000000" w:themeColor="text1"/>
        </w:rPr>
        <w:t>574.993.0004</w:t>
      </w:r>
      <w:r w:rsidRPr="00066290">
        <w:rPr>
          <w:rFonts w:ascii="Franklin Gothic Book" w:hAnsi="Franklin Gothic Book"/>
          <w:color w:val="000000" w:themeColor="text1"/>
        </w:rPr>
        <w:t>;</w:t>
      </w:r>
      <w:proofErr w:type="gramEnd"/>
      <w:r w:rsidRPr="00066290">
        <w:rPr>
          <w:rFonts w:ascii="Franklin Gothic Book" w:hAnsi="Franklin Gothic Book"/>
          <w:color w:val="000000" w:themeColor="text1"/>
        </w:rPr>
        <w:t xml:space="preserve"> </w:t>
      </w:r>
    </w:p>
    <w:p w14:paraId="2D38709F" w14:textId="77777777" w:rsidR="00A66CAA" w:rsidRPr="00066290" w:rsidRDefault="00A66CAA" w:rsidP="0008711B">
      <w:pPr>
        <w:spacing w:after="0" w:line="240" w:lineRule="auto"/>
        <w:contextualSpacing/>
        <w:rPr>
          <w:rFonts w:ascii="Franklin Gothic Book" w:hAnsi="Franklin Gothic Book"/>
          <w:b/>
          <w:color w:val="000000" w:themeColor="text1"/>
        </w:rPr>
      </w:pPr>
    </w:p>
    <w:p w14:paraId="51731487" w14:textId="012CC2C3" w:rsidR="005F681B" w:rsidRPr="005E175E" w:rsidRDefault="00097FE8" w:rsidP="0008711B">
      <w:pPr>
        <w:spacing w:after="0" w:line="240" w:lineRule="auto"/>
        <w:contextualSpacing/>
        <w:rPr>
          <w:rStyle w:val="Hyperlink"/>
          <w:rFonts w:ascii="Franklin Gothic Book" w:hAnsi="Franklin Gothic Book"/>
        </w:rPr>
      </w:pPr>
      <w:r w:rsidRPr="005E175E">
        <w:rPr>
          <w:rFonts w:ascii="Franklin Gothic Book" w:hAnsi="Franklin Gothic Book"/>
          <w:b/>
          <w:color w:val="000000" w:themeColor="text1"/>
        </w:rPr>
        <w:t>Katrina Miltenberger</w:t>
      </w:r>
      <w:r w:rsidR="005F681B" w:rsidRPr="005E175E">
        <w:rPr>
          <w:rFonts w:ascii="Franklin Gothic Book" w:hAnsi="Franklin Gothic Book"/>
          <w:color w:val="000000" w:themeColor="text1"/>
        </w:rPr>
        <w:t xml:space="preserve">, </w:t>
      </w:r>
      <w:r w:rsidRPr="005E175E">
        <w:rPr>
          <w:rFonts w:ascii="Franklin Gothic Book" w:hAnsi="Franklin Gothic Book"/>
          <w:b/>
          <w:bCs/>
          <w:color w:val="000000" w:themeColor="text1"/>
        </w:rPr>
        <w:t>OB Practice Manager</w:t>
      </w:r>
      <w:r w:rsidR="005F681B" w:rsidRPr="005E175E">
        <w:rPr>
          <w:rFonts w:ascii="Franklin Gothic Book" w:hAnsi="Franklin Gothic Book"/>
          <w:b/>
          <w:bCs/>
          <w:color w:val="000000" w:themeColor="text1"/>
        </w:rPr>
        <w:br/>
      </w:r>
      <w:r w:rsidRPr="005E175E">
        <w:rPr>
          <w:rFonts w:ascii="Franklin Gothic Book" w:hAnsi="Franklin Gothic Book"/>
        </w:rPr>
        <w:t xml:space="preserve">Franciscan </w:t>
      </w:r>
      <w:r w:rsidR="001A65E1" w:rsidRPr="005E175E">
        <w:rPr>
          <w:rFonts w:ascii="Franklin Gothic Book" w:hAnsi="Franklin Gothic Book"/>
        </w:rPr>
        <w:t>Health</w:t>
      </w:r>
      <w:r w:rsidR="00283A48" w:rsidRPr="005E175E">
        <w:rPr>
          <w:rFonts w:ascii="Franklin Gothic Book" w:hAnsi="Franklin Gothic Book"/>
        </w:rPr>
        <w:t>, Franciscan</w:t>
      </w:r>
      <w:r w:rsidRPr="005E175E">
        <w:rPr>
          <w:rFonts w:ascii="Franklin Gothic Book" w:hAnsi="Franklin Gothic Book"/>
        </w:rPr>
        <w:t xml:space="preserve"> Physician Network</w:t>
      </w:r>
    </w:p>
    <w:p w14:paraId="5C4284A6" w14:textId="49D8322D" w:rsidR="0030681B" w:rsidRPr="005E175E" w:rsidRDefault="001E491A" w:rsidP="0008711B">
      <w:pPr>
        <w:spacing w:after="0" w:line="240" w:lineRule="auto"/>
        <w:contextualSpacing/>
        <w:rPr>
          <w:rFonts w:ascii="Franklin Gothic Book" w:hAnsi="Franklin Gothic Book"/>
          <w:color w:val="000000" w:themeColor="text1"/>
          <w:lang w:val="fr-FR"/>
        </w:rPr>
      </w:pPr>
      <w:hyperlink r:id="rId28" w:history="1">
        <w:proofErr w:type="spellStart"/>
        <w:r w:rsidR="0030681B" w:rsidRPr="005E175E">
          <w:rPr>
            <w:rStyle w:val="Hyperlink"/>
            <w:rFonts w:ascii="Franklin Gothic Book" w:hAnsi="Franklin Gothic Book"/>
            <w:lang w:val="fr-FR"/>
          </w:rPr>
          <w:t>Obstetrics</w:t>
        </w:r>
        <w:proofErr w:type="spellEnd"/>
        <w:r w:rsidR="0030681B" w:rsidRPr="005E175E">
          <w:rPr>
            <w:rStyle w:val="Hyperlink"/>
            <w:rFonts w:ascii="Franklin Gothic Book" w:hAnsi="Franklin Gothic Book"/>
            <w:lang w:val="fr-FR"/>
          </w:rPr>
          <w:t xml:space="preserve"> &amp; </w:t>
        </w:r>
        <w:proofErr w:type="spellStart"/>
        <w:r w:rsidR="0030681B" w:rsidRPr="005E175E">
          <w:rPr>
            <w:rStyle w:val="Hyperlink"/>
            <w:rFonts w:ascii="Franklin Gothic Book" w:hAnsi="Franklin Gothic Book"/>
            <w:lang w:val="fr-FR"/>
          </w:rPr>
          <w:t>Gynecology</w:t>
        </w:r>
        <w:proofErr w:type="spellEnd"/>
      </w:hyperlink>
    </w:p>
    <w:p w14:paraId="46E76518" w14:textId="5CFE30CC" w:rsidR="005F681B" w:rsidRPr="005E175E" w:rsidRDefault="00097FE8" w:rsidP="0008711B">
      <w:pPr>
        <w:spacing w:after="0" w:line="240" w:lineRule="auto"/>
        <w:contextualSpacing/>
        <w:rPr>
          <w:rFonts w:ascii="Franklin Gothic Book" w:hAnsi="Franklin Gothic Book"/>
          <w:color w:val="000000" w:themeColor="text1"/>
          <w:lang w:val="fr-FR"/>
        </w:rPr>
      </w:pPr>
      <w:r w:rsidRPr="005E175E">
        <w:rPr>
          <w:rFonts w:ascii="Franklin Gothic Book" w:hAnsi="Franklin Gothic Book"/>
          <w:color w:val="000000" w:themeColor="text1"/>
          <w:u w:val="single"/>
          <w:lang w:val="fr-FR"/>
        </w:rPr>
        <w:t>katrina.miltenberger@franciscanalliance</w:t>
      </w:r>
      <w:r w:rsidR="00A22745" w:rsidRPr="005E175E">
        <w:rPr>
          <w:rFonts w:ascii="Franklin Gothic Book" w:hAnsi="Franklin Gothic Book"/>
          <w:color w:val="000000" w:themeColor="text1"/>
          <w:u w:val="single"/>
          <w:lang w:val="fr-FR"/>
        </w:rPr>
        <w:t>.org</w:t>
      </w:r>
    </w:p>
    <w:p w14:paraId="097C34D2" w14:textId="65206F19" w:rsidR="00F80DF3" w:rsidRPr="005E175E" w:rsidRDefault="003628AC" w:rsidP="0008711B">
      <w:pPr>
        <w:spacing w:after="0" w:line="240" w:lineRule="auto"/>
        <w:contextualSpacing/>
        <w:rPr>
          <w:rFonts w:ascii="Franklin Gothic Book" w:hAnsi="Franklin Gothic Book"/>
          <w:color w:val="000000" w:themeColor="text1"/>
        </w:rPr>
      </w:pPr>
      <w:r>
        <w:rPr>
          <w:rFonts w:ascii="Franklin Gothic Book" w:hAnsi="Franklin Gothic Book"/>
          <w:color w:val="000000" w:themeColor="text1"/>
        </w:rPr>
        <w:t xml:space="preserve">O: </w:t>
      </w:r>
      <w:r w:rsidR="00A22745" w:rsidRPr="005E175E">
        <w:rPr>
          <w:rFonts w:ascii="Franklin Gothic Book" w:hAnsi="Franklin Gothic Book"/>
          <w:color w:val="000000" w:themeColor="text1"/>
        </w:rPr>
        <w:t>219.878.8326</w:t>
      </w:r>
      <w:r w:rsidR="00F80DF3" w:rsidRPr="005E175E">
        <w:rPr>
          <w:rFonts w:ascii="Franklin Gothic Book" w:hAnsi="Franklin Gothic Book"/>
          <w:color w:val="000000" w:themeColor="text1"/>
        </w:rPr>
        <w:t xml:space="preserve"> </w:t>
      </w:r>
    </w:p>
    <w:p w14:paraId="01E2E939" w14:textId="77777777" w:rsidR="008D5805" w:rsidRPr="005E175E" w:rsidRDefault="008D5805" w:rsidP="0008711B">
      <w:pPr>
        <w:spacing w:after="0" w:line="240" w:lineRule="auto"/>
        <w:contextualSpacing/>
        <w:rPr>
          <w:rFonts w:ascii="Franklin Gothic Book" w:hAnsi="Franklin Gothic Book"/>
          <w:b/>
          <w:color w:val="000000" w:themeColor="text1"/>
        </w:rPr>
      </w:pPr>
      <w:bookmarkStart w:id="0" w:name="_Hlk498687303"/>
    </w:p>
    <w:p w14:paraId="65183320" w14:textId="2938CF3E" w:rsidR="00553400" w:rsidRDefault="00553400" w:rsidP="0008711B">
      <w:pPr>
        <w:spacing w:after="0" w:line="240" w:lineRule="auto"/>
        <w:contextualSpacing/>
        <w:rPr>
          <w:rFonts w:ascii="Franklin Gothic Book" w:hAnsi="Franklin Gothic Book"/>
          <w:b/>
          <w:color w:val="000000" w:themeColor="text1"/>
        </w:rPr>
      </w:pPr>
      <w:r>
        <w:rPr>
          <w:rFonts w:ascii="Franklin Gothic Book" w:hAnsi="Franklin Gothic Book"/>
          <w:b/>
          <w:color w:val="000000" w:themeColor="text1"/>
        </w:rPr>
        <w:t xml:space="preserve">Krista Parks, </w:t>
      </w:r>
      <w:r w:rsidR="008F07E5">
        <w:rPr>
          <w:rFonts w:ascii="Franklin Gothic Book" w:hAnsi="Franklin Gothic Book"/>
          <w:b/>
          <w:color w:val="000000" w:themeColor="text1"/>
        </w:rPr>
        <w:t>Practice Manager, Pediatrics</w:t>
      </w:r>
    </w:p>
    <w:p w14:paraId="763CB262" w14:textId="2CE81282" w:rsidR="008F07E5" w:rsidRDefault="008F07E5" w:rsidP="0008711B">
      <w:pPr>
        <w:spacing w:after="0" w:line="240" w:lineRule="auto"/>
        <w:contextualSpacing/>
        <w:rPr>
          <w:rFonts w:ascii="Franklin Gothic Book" w:hAnsi="Franklin Gothic Book"/>
          <w:bCs/>
          <w:color w:val="000000" w:themeColor="text1"/>
        </w:rPr>
      </w:pPr>
      <w:r>
        <w:rPr>
          <w:rFonts w:ascii="Franklin Gothic Book" w:hAnsi="Franklin Gothic Book"/>
          <w:bCs/>
          <w:color w:val="000000" w:themeColor="text1"/>
        </w:rPr>
        <w:t>Franciscan Physician Network</w:t>
      </w:r>
    </w:p>
    <w:p w14:paraId="1AD027A4" w14:textId="359A196A" w:rsidR="00324F73" w:rsidRDefault="001E491A" w:rsidP="0008711B">
      <w:pPr>
        <w:spacing w:after="0" w:line="240" w:lineRule="auto"/>
        <w:contextualSpacing/>
        <w:rPr>
          <w:rFonts w:ascii="Franklin Gothic Book" w:hAnsi="Franklin Gothic Book"/>
          <w:bCs/>
          <w:color w:val="000000" w:themeColor="text1"/>
        </w:rPr>
      </w:pPr>
      <w:hyperlink r:id="rId29" w:history="1">
        <w:r w:rsidR="00324F73" w:rsidRPr="00E424BC">
          <w:rPr>
            <w:rStyle w:val="Hyperlink"/>
            <w:rFonts w:ascii="Franklin Gothic Book" w:hAnsi="Franklin Gothic Book"/>
            <w:bCs/>
          </w:rPr>
          <w:t>Krista.parks@franciscanalliance.org</w:t>
        </w:r>
      </w:hyperlink>
    </w:p>
    <w:p w14:paraId="5E66F49B" w14:textId="4ABD0AF2" w:rsidR="00553400" w:rsidRDefault="00324F73" w:rsidP="0008711B">
      <w:pPr>
        <w:spacing w:after="0" w:line="240" w:lineRule="auto"/>
        <w:contextualSpacing/>
        <w:rPr>
          <w:rFonts w:ascii="Franklin Gothic Book" w:hAnsi="Franklin Gothic Book"/>
          <w:b/>
          <w:color w:val="000000" w:themeColor="text1"/>
        </w:rPr>
      </w:pPr>
      <w:r>
        <w:rPr>
          <w:rFonts w:ascii="Franklin Gothic Book" w:hAnsi="Franklin Gothic Book"/>
          <w:bCs/>
          <w:color w:val="000000" w:themeColor="text1"/>
        </w:rPr>
        <w:t>219.214.4566</w:t>
      </w:r>
    </w:p>
    <w:p w14:paraId="03CB25AE" w14:textId="77777777" w:rsidR="00553400" w:rsidRDefault="00553400" w:rsidP="0008711B">
      <w:pPr>
        <w:spacing w:after="0" w:line="240" w:lineRule="auto"/>
        <w:contextualSpacing/>
        <w:rPr>
          <w:rFonts w:ascii="Franklin Gothic Book" w:hAnsi="Franklin Gothic Book"/>
          <w:b/>
          <w:color w:val="000000" w:themeColor="text1"/>
        </w:rPr>
      </w:pPr>
    </w:p>
    <w:p w14:paraId="31E2733F" w14:textId="08B946F1" w:rsidR="00564106" w:rsidRPr="00D01EB6" w:rsidRDefault="00564106" w:rsidP="0008711B">
      <w:pPr>
        <w:spacing w:after="0" w:line="240" w:lineRule="auto"/>
        <w:contextualSpacing/>
        <w:rPr>
          <w:rFonts w:ascii="Franklin Gothic Book" w:hAnsi="Franklin Gothic Book"/>
          <w:b/>
          <w:color w:val="000000" w:themeColor="text1"/>
        </w:rPr>
      </w:pPr>
      <w:r w:rsidRPr="00D01EB6">
        <w:rPr>
          <w:rFonts w:ascii="Franklin Gothic Book" w:hAnsi="Franklin Gothic Book"/>
          <w:b/>
          <w:color w:val="000000" w:themeColor="text1"/>
        </w:rPr>
        <w:t>Dan Peck</w:t>
      </w:r>
      <w:r w:rsidR="00001140" w:rsidRPr="00D01EB6">
        <w:rPr>
          <w:rFonts w:ascii="Franklin Gothic Book" w:hAnsi="Franklin Gothic Book"/>
          <w:b/>
          <w:color w:val="000000" w:themeColor="text1"/>
        </w:rPr>
        <w:t>, Executive Director/CEO</w:t>
      </w:r>
    </w:p>
    <w:p w14:paraId="642C398E" w14:textId="67D8D91F" w:rsidR="00001140" w:rsidRPr="005E3C20" w:rsidRDefault="00001140" w:rsidP="0008711B">
      <w:pPr>
        <w:spacing w:after="0" w:line="240" w:lineRule="auto"/>
        <w:contextualSpacing/>
        <w:rPr>
          <w:rFonts w:ascii="Franklin Gothic Book" w:hAnsi="Franklin Gothic Book"/>
          <w:bCs/>
          <w:color w:val="000000" w:themeColor="text1"/>
          <w:lang w:val="fr-FR"/>
        </w:rPr>
      </w:pPr>
      <w:r w:rsidRPr="005E3C20">
        <w:rPr>
          <w:rFonts w:ascii="Franklin Gothic Book" w:hAnsi="Franklin Gothic Book"/>
          <w:bCs/>
          <w:color w:val="000000" w:themeColor="text1"/>
          <w:lang w:val="fr-FR"/>
        </w:rPr>
        <w:t>Swanson Center</w:t>
      </w:r>
    </w:p>
    <w:p w14:paraId="25EE7A41" w14:textId="7E686751" w:rsidR="00B36945" w:rsidRPr="005E3C20" w:rsidRDefault="001E491A" w:rsidP="0008711B">
      <w:pPr>
        <w:spacing w:after="0" w:line="240" w:lineRule="auto"/>
        <w:contextualSpacing/>
        <w:rPr>
          <w:rFonts w:ascii="Franklin Gothic Book" w:hAnsi="Franklin Gothic Book"/>
          <w:bCs/>
          <w:color w:val="000000" w:themeColor="text1"/>
          <w:lang w:val="fr-FR"/>
        </w:rPr>
      </w:pPr>
      <w:hyperlink r:id="rId30" w:history="1">
        <w:r w:rsidR="00B36945" w:rsidRPr="005E3C20">
          <w:rPr>
            <w:rStyle w:val="Hyperlink"/>
            <w:rFonts w:ascii="Franklin Gothic Book" w:hAnsi="Franklin Gothic Book"/>
            <w:bCs/>
            <w:lang w:val="fr-FR"/>
          </w:rPr>
          <w:t>dpeck@swansoncenter.org</w:t>
        </w:r>
      </w:hyperlink>
    </w:p>
    <w:p w14:paraId="050E694F" w14:textId="6711BD39" w:rsidR="00001140" w:rsidRPr="005E3C20" w:rsidRDefault="005D71D4" w:rsidP="0008711B">
      <w:pPr>
        <w:spacing w:after="0" w:line="240" w:lineRule="auto"/>
        <w:contextualSpacing/>
        <w:rPr>
          <w:rFonts w:ascii="Franklin Gothic Book" w:hAnsi="Franklin Gothic Book"/>
          <w:bCs/>
          <w:color w:val="000000" w:themeColor="text1"/>
          <w:lang w:val="fr-FR"/>
        </w:rPr>
      </w:pPr>
      <w:r w:rsidRPr="005E3C20">
        <w:rPr>
          <w:rFonts w:ascii="Franklin Gothic Book" w:hAnsi="Franklin Gothic Book"/>
          <w:bCs/>
          <w:color w:val="000000" w:themeColor="text1"/>
          <w:lang w:val="fr-FR"/>
        </w:rPr>
        <w:t xml:space="preserve">O: </w:t>
      </w:r>
      <w:r w:rsidR="00001140" w:rsidRPr="005E3C20">
        <w:rPr>
          <w:rFonts w:ascii="Franklin Gothic Book" w:hAnsi="Franklin Gothic Book"/>
          <w:bCs/>
          <w:color w:val="000000" w:themeColor="text1"/>
          <w:lang w:val="fr-FR"/>
        </w:rPr>
        <w:t>219.</w:t>
      </w:r>
      <w:r w:rsidR="00A05705" w:rsidRPr="005E3C20">
        <w:rPr>
          <w:rFonts w:ascii="Franklin Gothic Book" w:hAnsi="Franklin Gothic Book"/>
          <w:bCs/>
          <w:color w:val="000000" w:themeColor="text1"/>
          <w:lang w:val="fr-FR"/>
        </w:rPr>
        <w:t>293.8286</w:t>
      </w:r>
    </w:p>
    <w:p w14:paraId="13287A56" w14:textId="77777777" w:rsidR="00B9039B" w:rsidRPr="00F32873" w:rsidRDefault="00B9039B" w:rsidP="0008711B">
      <w:pPr>
        <w:spacing w:after="0" w:line="240" w:lineRule="auto"/>
        <w:contextualSpacing/>
        <w:rPr>
          <w:rFonts w:ascii="Franklin Gothic Book" w:hAnsi="Franklin Gothic Book"/>
          <w:b/>
          <w:color w:val="000000" w:themeColor="text1"/>
          <w:lang w:val="fr-FR"/>
        </w:rPr>
      </w:pPr>
    </w:p>
    <w:p w14:paraId="5F180ED5" w14:textId="711D7BEF" w:rsidR="009B71BF" w:rsidRPr="005E175E" w:rsidRDefault="00EB346E" w:rsidP="0008711B">
      <w:pPr>
        <w:spacing w:after="0" w:line="240" w:lineRule="auto"/>
        <w:contextualSpacing/>
        <w:rPr>
          <w:rFonts w:ascii="Franklin Gothic Book" w:hAnsi="Franklin Gothic Book"/>
          <w:b/>
          <w:color w:val="000000" w:themeColor="text1"/>
        </w:rPr>
      </w:pPr>
      <w:r w:rsidRPr="005E175E">
        <w:rPr>
          <w:rFonts w:ascii="Franklin Gothic Book" w:hAnsi="Franklin Gothic Book"/>
          <w:b/>
          <w:color w:val="000000" w:themeColor="text1"/>
        </w:rPr>
        <w:t>J</w:t>
      </w:r>
      <w:r w:rsidR="009B71BF" w:rsidRPr="005E175E">
        <w:rPr>
          <w:rFonts w:ascii="Franklin Gothic Book" w:hAnsi="Franklin Gothic Book"/>
          <w:b/>
          <w:color w:val="000000" w:themeColor="text1"/>
        </w:rPr>
        <w:t>odi Perrine, Community Health Specialist</w:t>
      </w:r>
    </w:p>
    <w:p w14:paraId="001D0A82" w14:textId="049EE5D0" w:rsidR="009B71BF" w:rsidRPr="005E175E" w:rsidRDefault="007A57BF" w:rsidP="0008711B">
      <w:pPr>
        <w:spacing w:after="0" w:line="240" w:lineRule="auto"/>
        <w:contextualSpacing/>
        <w:rPr>
          <w:rFonts w:ascii="Franklin Gothic Book" w:hAnsi="Franklin Gothic Book"/>
          <w:bCs/>
          <w:color w:val="000000" w:themeColor="text1"/>
        </w:rPr>
      </w:pPr>
      <w:r w:rsidRPr="005E175E">
        <w:rPr>
          <w:rFonts w:ascii="Franklin Gothic Book" w:hAnsi="Franklin Gothic Book"/>
          <w:bCs/>
          <w:color w:val="000000" w:themeColor="text1"/>
        </w:rPr>
        <w:t>Franciscan</w:t>
      </w:r>
      <w:r w:rsidR="009B71BF" w:rsidRPr="005E175E">
        <w:rPr>
          <w:rFonts w:ascii="Franklin Gothic Book" w:hAnsi="Franklin Gothic Book"/>
          <w:bCs/>
          <w:color w:val="000000" w:themeColor="text1"/>
        </w:rPr>
        <w:t xml:space="preserve"> Health – Michigan City</w:t>
      </w:r>
    </w:p>
    <w:p w14:paraId="5EE31EB9" w14:textId="53255537" w:rsidR="00646F09" w:rsidRPr="004A0472" w:rsidRDefault="00646F09" w:rsidP="0008711B">
      <w:pPr>
        <w:spacing w:after="0" w:line="240" w:lineRule="auto"/>
        <w:contextualSpacing/>
        <w:rPr>
          <w:rFonts w:ascii="Franklin Gothic Book" w:hAnsi="Franklin Gothic Book"/>
          <w:bCs/>
          <w:color w:val="000000" w:themeColor="text1"/>
        </w:rPr>
      </w:pPr>
      <w:r w:rsidRPr="004A0472">
        <w:rPr>
          <w:rFonts w:ascii="Franklin Gothic Book" w:hAnsi="Franklin Gothic Book"/>
          <w:bCs/>
          <w:color w:val="000000" w:themeColor="text1"/>
        </w:rPr>
        <w:t>Pregnancy Assistance Program</w:t>
      </w:r>
    </w:p>
    <w:p w14:paraId="39AA7D43" w14:textId="3A775293" w:rsidR="009B71BF" w:rsidRPr="004A0472" w:rsidRDefault="001E491A" w:rsidP="0008711B">
      <w:pPr>
        <w:spacing w:after="0" w:line="240" w:lineRule="auto"/>
        <w:contextualSpacing/>
        <w:rPr>
          <w:rFonts w:ascii="Franklin Gothic Book" w:hAnsi="Franklin Gothic Book"/>
          <w:b/>
          <w:color w:val="000000" w:themeColor="text1"/>
        </w:rPr>
      </w:pPr>
      <w:hyperlink r:id="rId31" w:history="1">
        <w:r w:rsidR="00B9039B" w:rsidRPr="004A0472">
          <w:rPr>
            <w:rStyle w:val="Hyperlink"/>
            <w:rFonts w:ascii="Franklin Gothic Book" w:hAnsi="Franklin Gothic Book"/>
            <w:b/>
          </w:rPr>
          <w:t>Jodi.perrine@franciscanalliance.org</w:t>
        </w:r>
      </w:hyperlink>
    </w:p>
    <w:p w14:paraId="3DEAF09F" w14:textId="766B1AC0" w:rsidR="00782330" w:rsidRPr="004A0472" w:rsidRDefault="00A22B9F" w:rsidP="0008711B">
      <w:pPr>
        <w:spacing w:after="0" w:line="240" w:lineRule="auto"/>
        <w:contextualSpacing/>
        <w:rPr>
          <w:rFonts w:ascii="Franklin Gothic Book" w:hAnsi="Franklin Gothic Book"/>
          <w:bCs/>
          <w:color w:val="000000" w:themeColor="text1"/>
        </w:rPr>
      </w:pPr>
      <w:r w:rsidRPr="004A0472">
        <w:rPr>
          <w:rFonts w:ascii="Franklin Gothic Book" w:hAnsi="Franklin Gothic Book"/>
          <w:bCs/>
          <w:color w:val="000000" w:themeColor="text1"/>
        </w:rPr>
        <w:t xml:space="preserve">O: </w:t>
      </w:r>
      <w:r w:rsidR="00590BB9" w:rsidRPr="004A0472">
        <w:rPr>
          <w:rFonts w:ascii="Franklin Gothic Book" w:hAnsi="Franklin Gothic Book"/>
          <w:bCs/>
          <w:color w:val="000000" w:themeColor="text1"/>
        </w:rPr>
        <w:t>219.214.4698</w:t>
      </w:r>
    </w:p>
    <w:p w14:paraId="5844710D" w14:textId="2273651B" w:rsidR="00151182" w:rsidRDefault="00151182" w:rsidP="0CC773C0">
      <w:pPr>
        <w:spacing w:after="0" w:line="240" w:lineRule="auto"/>
        <w:contextualSpacing/>
        <w:rPr>
          <w:rFonts w:ascii="Franklin Gothic Book" w:hAnsi="Franklin Gothic Book"/>
          <w:b/>
          <w:bCs/>
          <w:color w:val="000000" w:themeColor="text1"/>
        </w:rPr>
      </w:pPr>
    </w:p>
    <w:p w14:paraId="63C52665" w14:textId="1A7FD6EE" w:rsidR="00B855ED" w:rsidRPr="007E128D" w:rsidRDefault="00B855ED" w:rsidP="0008711B">
      <w:pPr>
        <w:spacing w:after="0" w:line="240" w:lineRule="auto"/>
        <w:contextualSpacing/>
        <w:rPr>
          <w:rFonts w:ascii="Franklin Gothic Book" w:hAnsi="Franklin Gothic Book"/>
          <w:b/>
          <w:color w:val="000000" w:themeColor="text1"/>
        </w:rPr>
      </w:pPr>
      <w:r w:rsidRPr="007E128D">
        <w:rPr>
          <w:rFonts w:ascii="Franklin Gothic Book" w:hAnsi="Franklin Gothic Book"/>
          <w:b/>
          <w:color w:val="000000" w:themeColor="text1"/>
        </w:rPr>
        <w:t>Melanie Pote, FIMR</w:t>
      </w:r>
      <w:r w:rsidR="007E128D" w:rsidRPr="007E128D">
        <w:rPr>
          <w:rFonts w:ascii="Franklin Gothic Book" w:hAnsi="Franklin Gothic Book"/>
          <w:b/>
          <w:color w:val="000000" w:themeColor="text1"/>
        </w:rPr>
        <w:t xml:space="preserve"> C</w:t>
      </w:r>
      <w:r w:rsidR="007E128D">
        <w:rPr>
          <w:rFonts w:ascii="Franklin Gothic Book" w:hAnsi="Franklin Gothic Book"/>
          <w:b/>
          <w:color w:val="000000" w:themeColor="text1"/>
        </w:rPr>
        <w:t>oordinator</w:t>
      </w:r>
    </w:p>
    <w:p w14:paraId="1E24A2ED" w14:textId="77777777" w:rsidR="00B855ED" w:rsidRPr="005E175E" w:rsidRDefault="001E491A" w:rsidP="00B855ED">
      <w:pPr>
        <w:spacing w:after="0" w:line="240" w:lineRule="auto"/>
        <w:contextualSpacing/>
        <w:rPr>
          <w:rFonts w:ascii="Franklin Gothic Book" w:hAnsi="Franklin Gothic Book"/>
          <w:color w:val="000000" w:themeColor="text1"/>
        </w:rPr>
      </w:pPr>
      <w:hyperlink r:id="rId32" w:history="1">
        <w:r w:rsidR="00B855ED" w:rsidRPr="005E175E">
          <w:rPr>
            <w:rStyle w:val="Hyperlink"/>
            <w:rFonts w:ascii="Franklin Gothic Book" w:hAnsi="Franklin Gothic Book"/>
          </w:rPr>
          <w:t>Indiana State Health Department</w:t>
        </w:r>
      </w:hyperlink>
    </w:p>
    <w:p w14:paraId="3DBFD336" w14:textId="1A8B7A45" w:rsidR="00B855ED" w:rsidRPr="00B855ED" w:rsidRDefault="001E491A" w:rsidP="00B855ED">
      <w:pPr>
        <w:spacing w:after="0" w:line="240" w:lineRule="auto"/>
        <w:contextualSpacing/>
        <w:rPr>
          <w:rStyle w:val="Hyperlink"/>
          <w:rFonts w:ascii="Franklin Gothic Book" w:hAnsi="Franklin Gothic Book"/>
          <w:bCs/>
        </w:rPr>
      </w:pPr>
      <w:hyperlink r:id="rId33" w:history="1">
        <w:r w:rsidR="00B855ED" w:rsidRPr="00B855ED">
          <w:rPr>
            <w:rStyle w:val="Hyperlink"/>
            <w:rFonts w:ascii="Franklin Gothic Book" w:hAnsi="Franklin Gothic Book"/>
            <w:bCs/>
          </w:rPr>
          <w:t>mpote@health.in.gov</w:t>
        </w:r>
      </w:hyperlink>
    </w:p>
    <w:p w14:paraId="5425AC4D" w14:textId="035ADACA" w:rsidR="00B855ED" w:rsidRPr="007E128D" w:rsidRDefault="007E128D" w:rsidP="00B855ED">
      <w:pPr>
        <w:spacing w:after="0" w:line="240" w:lineRule="auto"/>
        <w:contextualSpacing/>
        <w:rPr>
          <w:rStyle w:val="Hyperlink"/>
          <w:rFonts w:ascii="Franklin Gothic Book" w:hAnsi="Franklin Gothic Book"/>
          <w:bCs/>
          <w:color w:val="auto"/>
          <w:u w:val="none"/>
        </w:rPr>
      </w:pPr>
      <w:r w:rsidRPr="007E128D">
        <w:rPr>
          <w:rStyle w:val="Hyperlink"/>
          <w:rFonts w:ascii="Franklin Gothic Book" w:hAnsi="Franklin Gothic Book"/>
          <w:bCs/>
          <w:color w:val="auto"/>
          <w:u w:val="none"/>
        </w:rPr>
        <w:t>O: 317.447.1705</w:t>
      </w:r>
    </w:p>
    <w:p w14:paraId="6259E996" w14:textId="77777777" w:rsidR="00B855ED" w:rsidRDefault="00B855ED" w:rsidP="00B855ED">
      <w:pPr>
        <w:spacing w:after="0" w:line="240" w:lineRule="auto"/>
        <w:contextualSpacing/>
        <w:rPr>
          <w:rFonts w:ascii="Franklin Gothic Book" w:hAnsi="Franklin Gothic Book"/>
          <w:bCs/>
          <w:color w:val="000000" w:themeColor="text1"/>
        </w:rPr>
      </w:pPr>
    </w:p>
    <w:p w14:paraId="074238C1" w14:textId="77777777" w:rsidR="001E491A" w:rsidRDefault="001E491A" w:rsidP="00B855ED">
      <w:pPr>
        <w:spacing w:after="0" w:line="240" w:lineRule="auto"/>
        <w:contextualSpacing/>
        <w:rPr>
          <w:rFonts w:ascii="Franklin Gothic Book" w:hAnsi="Franklin Gothic Book"/>
          <w:bCs/>
          <w:color w:val="000000" w:themeColor="text1"/>
        </w:rPr>
      </w:pPr>
    </w:p>
    <w:p w14:paraId="0332848D" w14:textId="77777777" w:rsidR="001E491A" w:rsidRDefault="001E491A" w:rsidP="00B855ED">
      <w:pPr>
        <w:spacing w:after="0" w:line="240" w:lineRule="auto"/>
        <w:contextualSpacing/>
        <w:rPr>
          <w:rFonts w:ascii="Franklin Gothic Book" w:hAnsi="Franklin Gothic Book"/>
          <w:bCs/>
          <w:color w:val="000000" w:themeColor="text1"/>
        </w:rPr>
      </w:pPr>
    </w:p>
    <w:p w14:paraId="46A84576" w14:textId="77777777" w:rsidR="001E491A" w:rsidRPr="00B855ED" w:rsidRDefault="001E491A" w:rsidP="00B855ED">
      <w:pPr>
        <w:spacing w:after="0" w:line="240" w:lineRule="auto"/>
        <w:contextualSpacing/>
        <w:rPr>
          <w:rFonts w:ascii="Franklin Gothic Book" w:hAnsi="Franklin Gothic Book"/>
          <w:bCs/>
          <w:color w:val="000000" w:themeColor="text1"/>
        </w:rPr>
      </w:pPr>
    </w:p>
    <w:p w14:paraId="37BAFF6F" w14:textId="77777777" w:rsidR="005E3C20" w:rsidRPr="005E3C20" w:rsidRDefault="005E3C20" w:rsidP="005E3C20">
      <w:pPr>
        <w:spacing w:after="0"/>
        <w:contextualSpacing/>
        <w:rPr>
          <w:rFonts w:ascii="Franklin Gothic Book" w:hAnsi="Franklin Gothic Book"/>
          <w:b/>
          <w:color w:val="000000" w:themeColor="text1"/>
        </w:rPr>
      </w:pPr>
      <w:r w:rsidRPr="005E3C20">
        <w:rPr>
          <w:rFonts w:ascii="Franklin Gothic Book" w:hAnsi="Franklin Gothic Book"/>
          <w:b/>
          <w:color w:val="000000" w:themeColor="text1"/>
          <w:u w:val="single"/>
        </w:rPr>
        <w:lastRenderedPageBreak/>
        <w:t xml:space="preserve">Mariela Rodriguez, </w:t>
      </w:r>
      <w:r w:rsidRPr="005E3C20">
        <w:rPr>
          <w:rFonts w:ascii="Franklin Gothic Book" w:hAnsi="Franklin Gothic Book"/>
          <w:b/>
          <w:color w:val="000000" w:themeColor="text1"/>
        </w:rPr>
        <w:t>Perinatal Social Worker</w:t>
      </w:r>
    </w:p>
    <w:p w14:paraId="1BE6186C" w14:textId="77777777" w:rsidR="005E3C20" w:rsidRPr="005E175E" w:rsidRDefault="001E491A" w:rsidP="005E3C20">
      <w:pPr>
        <w:spacing w:after="0" w:line="240" w:lineRule="auto"/>
        <w:contextualSpacing/>
        <w:rPr>
          <w:rFonts w:ascii="Franklin Gothic Book" w:hAnsi="Franklin Gothic Book"/>
          <w:color w:val="000000" w:themeColor="text1"/>
        </w:rPr>
      </w:pPr>
      <w:hyperlink r:id="rId34" w:history="1">
        <w:r w:rsidR="005E3C20" w:rsidRPr="005E175E">
          <w:rPr>
            <w:rStyle w:val="Hyperlink"/>
            <w:rFonts w:ascii="Franklin Gothic Book" w:hAnsi="Franklin Gothic Book"/>
          </w:rPr>
          <w:t>Northwest Health</w:t>
        </w:r>
      </w:hyperlink>
    </w:p>
    <w:p w14:paraId="6543AB91" w14:textId="77777777" w:rsidR="005E3C20" w:rsidRPr="005E175E" w:rsidRDefault="001E491A" w:rsidP="005E3C20">
      <w:pPr>
        <w:spacing w:after="0" w:line="240" w:lineRule="auto"/>
        <w:contextualSpacing/>
        <w:rPr>
          <w:rFonts w:ascii="Franklin Gothic Book" w:hAnsi="Franklin Gothic Book"/>
          <w:bCs/>
          <w:color w:val="000000" w:themeColor="text1"/>
        </w:rPr>
      </w:pPr>
      <w:hyperlink r:id="rId35" w:history="1">
        <w:r w:rsidR="005E3C20" w:rsidRPr="00E424BC">
          <w:rPr>
            <w:rStyle w:val="Hyperlink"/>
            <w:rFonts w:ascii="Franklin Gothic Book" w:hAnsi="Franklin Gothic Book"/>
            <w:bCs/>
          </w:rPr>
          <w:t>m.rodriguez@nwhealthin.com</w:t>
        </w:r>
      </w:hyperlink>
    </w:p>
    <w:p w14:paraId="7019CCB0" w14:textId="42DD372F" w:rsidR="005E3C20" w:rsidRPr="005E175E" w:rsidRDefault="005E3C20" w:rsidP="005E3C20">
      <w:pPr>
        <w:spacing w:after="0" w:line="240" w:lineRule="auto"/>
        <w:contextualSpacing/>
        <w:rPr>
          <w:rFonts w:ascii="Franklin Gothic Book" w:hAnsi="Franklin Gothic Book"/>
          <w:bCs/>
          <w:color w:val="000000" w:themeColor="text1"/>
        </w:rPr>
      </w:pPr>
      <w:r>
        <w:rPr>
          <w:rFonts w:ascii="Franklin Gothic Book" w:hAnsi="Franklin Gothic Book"/>
          <w:bCs/>
          <w:color w:val="000000" w:themeColor="text1"/>
        </w:rPr>
        <w:t xml:space="preserve">O: </w:t>
      </w:r>
      <w:r w:rsidRPr="005E175E">
        <w:rPr>
          <w:rFonts w:ascii="Franklin Gothic Book" w:hAnsi="Franklin Gothic Book"/>
          <w:bCs/>
          <w:color w:val="000000" w:themeColor="text1"/>
        </w:rPr>
        <w:t xml:space="preserve">219. </w:t>
      </w:r>
      <w:r w:rsidR="00162CB0">
        <w:rPr>
          <w:rFonts w:ascii="Franklin Gothic Book" w:hAnsi="Franklin Gothic Book"/>
          <w:bCs/>
          <w:color w:val="000000" w:themeColor="text1"/>
        </w:rPr>
        <w:t>326.5700 Ext. 8455</w:t>
      </w:r>
    </w:p>
    <w:p w14:paraId="42B3D18F" w14:textId="77777777" w:rsidR="00F006EA" w:rsidRDefault="00F006EA" w:rsidP="0008711B">
      <w:pPr>
        <w:spacing w:after="0" w:line="240" w:lineRule="auto"/>
        <w:contextualSpacing/>
        <w:rPr>
          <w:rFonts w:ascii="Franklin Gothic Book" w:hAnsi="Franklin Gothic Book"/>
          <w:b/>
          <w:color w:val="000000" w:themeColor="text1"/>
        </w:rPr>
      </w:pPr>
    </w:p>
    <w:p w14:paraId="16038768" w14:textId="02639E12" w:rsidR="000B7A73" w:rsidRDefault="007E18E8" w:rsidP="0008711B">
      <w:pPr>
        <w:spacing w:after="0" w:line="240" w:lineRule="auto"/>
        <w:contextualSpacing/>
        <w:rPr>
          <w:rFonts w:ascii="Franklin Gothic Book" w:hAnsi="Franklin Gothic Book"/>
          <w:b/>
          <w:color w:val="000000" w:themeColor="text1"/>
        </w:rPr>
      </w:pPr>
      <w:r>
        <w:rPr>
          <w:rFonts w:ascii="Franklin Gothic Book" w:hAnsi="Franklin Gothic Book"/>
          <w:b/>
          <w:color w:val="000000" w:themeColor="text1"/>
        </w:rPr>
        <w:t>Emily Rose</w:t>
      </w:r>
      <w:r w:rsidR="000B7A73">
        <w:rPr>
          <w:rFonts w:ascii="Franklin Gothic Book" w:hAnsi="Franklin Gothic Book"/>
          <w:b/>
          <w:color w:val="000000" w:themeColor="text1"/>
        </w:rPr>
        <w:t>, Outreach Director</w:t>
      </w:r>
    </w:p>
    <w:p w14:paraId="3A751D11" w14:textId="77777777" w:rsidR="00CB2E88" w:rsidRPr="002F7D77" w:rsidRDefault="001E491A" w:rsidP="00CB2E88">
      <w:pPr>
        <w:spacing w:after="0" w:line="240" w:lineRule="auto"/>
        <w:contextualSpacing/>
        <w:rPr>
          <w:rFonts w:ascii="Franklin Gothic Book" w:hAnsi="Franklin Gothic Book"/>
          <w:color w:val="000000" w:themeColor="text1"/>
        </w:rPr>
      </w:pPr>
      <w:hyperlink r:id="rId36" w:history="1">
        <w:r w:rsidR="00CB2E88" w:rsidRPr="002F7D77">
          <w:rPr>
            <w:rStyle w:val="Hyperlink"/>
            <w:rFonts w:ascii="Franklin Gothic Book" w:hAnsi="Franklin Gothic Book"/>
          </w:rPr>
          <w:t>Women’s Care Center</w:t>
        </w:r>
      </w:hyperlink>
    </w:p>
    <w:p w14:paraId="48F650FD" w14:textId="42057D12" w:rsidR="007E18E8" w:rsidRPr="002F7D77" w:rsidRDefault="001E491A" w:rsidP="0008711B">
      <w:pPr>
        <w:spacing w:after="0" w:line="240" w:lineRule="auto"/>
        <w:contextualSpacing/>
        <w:rPr>
          <w:rFonts w:ascii="Franklin Gothic Book" w:hAnsi="Franklin Gothic Book"/>
          <w:bCs/>
          <w:color w:val="000000" w:themeColor="text1"/>
        </w:rPr>
      </w:pPr>
      <w:hyperlink r:id="rId37" w:history="1">
        <w:r w:rsidR="00CB2E88" w:rsidRPr="002F7D77">
          <w:rPr>
            <w:rStyle w:val="Hyperlink"/>
            <w:rFonts w:ascii="Franklin Gothic Book" w:hAnsi="Franklin Gothic Book"/>
            <w:bCs/>
          </w:rPr>
          <w:t>emily@supportwcc.org</w:t>
        </w:r>
      </w:hyperlink>
    </w:p>
    <w:p w14:paraId="55FEB592" w14:textId="73BDD969" w:rsidR="007E18E8" w:rsidRPr="00CB2E88" w:rsidRDefault="00CB2E88" w:rsidP="0008711B">
      <w:pPr>
        <w:spacing w:after="0" w:line="240" w:lineRule="auto"/>
        <w:contextualSpacing/>
        <w:rPr>
          <w:rFonts w:ascii="Franklin Gothic Book" w:hAnsi="Franklin Gothic Book"/>
          <w:bCs/>
          <w:color w:val="000000" w:themeColor="text1"/>
        </w:rPr>
      </w:pPr>
      <w:r w:rsidRPr="002F7D77">
        <w:rPr>
          <w:rFonts w:ascii="Franklin Gothic Book" w:hAnsi="Franklin Gothic Book"/>
          <w:bCs/>
          <w:color w:val="000000" w:themeColor="text1"/>
        </w:rPr>
        <w:t xml:space="preserve">C: </w:t>
      </w:r>
      <w:r w:rsidR="002F7D77" w:rsidRPr="002F7D77">
        <w:rPr>
          <w:rFonts w:ascii="Franklin Gothic Book" w:hAnsi="Franklin Gothic Book"/>
          <w:bCs/>
          <w:color w:val="000000" w:themeColor="text1"/>
        </w:rPr>
        <w:t>571.276.5797</w:t>
      </w:r>
    </w:p>
    <w:p w14:paraId="3B444A0E" w14:textId="77777777" w:rsidR="007E18E8" w:rsidRDefault="007E18E8" w:rsidP="0008711B">
      <w:pPr>
        <w:spacing w:after="0" w:line="240" w:lineRule="auto"/>
        <w:contextualSpacing/>
        <w:rPr>
          <w:rFonts w:ascii="Franklin Gothic Book" w:hAnsi="Franklin Gothic Book"/>
          <w:b/>
          <w:color w:val="000000" w:themeColor="text1"/>
        </w:rPr>
      </w:pPr>
    </w:p>
    <w:p w14:paraId="5E3F54C0" w14:textId="27888432" w:rsidR="00FB0DA1" w:rsidRPr="005E3C20" w:rsidRDefault="00FB0DA1" w:rsidP="0008711B">
      <w:pPr>
        <w:spacing w:after="0" w:line="240" w:lineRule="auto"/>
        <w:contextualSpacing/>
        <w:rPr>
          <w:rFonts w:ascii="Franklin Gothic Book" w:hAnsi="Franklin Gothic Book"/>
          <w:b/>
          <w:color w:val="000000" w:themeColor="text1"/>
        </w:rPr>
      </w:pPr>
      <w:r w:rsidRPr="005E3C20">
        <w:rPr>
          <w:rFonts w:ascii="Franklin Gothic Book" w:hAnsi="Franklin Gothic Book"/>
          <w:b/>
          <w:color w:val="000000" w:themeColor="text1"/>
        </w:rPr>
        <w:t>Peggy Rose, RN</w:t>
      </w:r>
    </w:p>
    <w:p w14:paraId="6F8ACEB1" w14:textId="519BBA76" w:rsidR="00D07F74" w:rsidRPr="005E175E" w:rsidRDefault="00D07F74" w:rsidP="0008711B">
      <w:pPr>
        <w:spacing w:after="0" w:line="240" w:lineRule="auto"/>
        <w:contextualSpacing/>
        <w:rPr>
          <w:rFonts w:ascii="Franklin Gothic Book" w:hAnsi="Franklin Gothic Book"/>
          <w:bCs/>
          <w:color w:val="000000" w:themeColor="text1"/>
        </w:rPr>
      </w:pPr>
      <w:r w:rsidRPr="005E175E">
        <w:rPr>
          <w:rFonts w:ascii="Franklin Gothic Book" w:hAnsi="Franklin Gothic Book"/>
          <w:bCs/>
          <w:color w:val="000000" w:themeColor="text1"/>
        </w:rPr>
        <w:t>FIMR Coordinator</w:t>
      </w:r>
    </w:p>
    <w:p w14:paraId="049B4C5C" w14:textId="35752725" w:rsidR="00FB0DA1" w:rsidRPr="005E175E" w:rsidRDefault="00C82400" w:rsidP="0008711B">
      <w:pPr>
        <w:spacing w:after="0" w:line="240" w:lineRule="auto"/>
        <w:contextualSpacing/>
        <w:rPr>
          <w:rFonts w:ascii="Franklin Gothic Book" w:hAnsi="Franklin Gothic Book"/>
          <w:bCs/>
          <w:color w:val="000000" w:themeColor="text1"/>
        </w:rPr>
      </w:pPr>
      <w:r w:rsidRPr="005E175E">
        <w:rPr>
          <w:rFonts w:ascii="Franklin Gothic Book" w:hAnsi="Franklin Gothic Book"/>
          <w:bCs/>
          <w:color w:val="000000" w:themeColor="text1"/>
        </w:rPr>
        <w:t>La Porte County Health Department</w:t>
      </w:r>
    </w:p>
    <w:p w14:paraId="37ED5579" w14:textId="348FA286" w:rsidR="00C82400" w:rsidRPr="005E175E" w:rsidRDefault="001E491A" w:rsidP="0008711B">
      <w:pPr>
        <w:spacing w:after="0" w:line="240" w:lineRule="auto"/>
        <w:contextualSpacing/>
        <w:rPr>
          <w:rFonts w:ascii="Franklin Gothic Book" w:hAnsi="Franklin Gothic Book"/>
          <w:bCs/>
          <w:color w:val="000000" w:themeColor="text1"/>
        </w:rPr>
      </w:pPr>
      <w:hyperlink r:id="rId38" w:history="1">
        <w:r w:rsidR="00D07F74" w:rsidRPr="005E175E">
          <w:rPr>
            <w:rStyle w:val="Hyperlink"/>
            <w:rFonts w:ascii="Franklin Gothic Book" w:hAnsi="Franklin Gothic Book"/>
            <w:bCs/>
          </w:rPr>
          <w:t>prose@laporteco.in.gov</w:t>
        </w:r>
      </w:hyperlink>
    </w:p>
    <w:p w14:paraId="17BAF9F0" w14:textId="6BA5E826" w:rsidR="00FB0DA1" w:rsidRPr="005E175E" w:rsidRDefault="000F316E" w:rsidP="0008711B">
      <w:pPr>
        <w:spacing w:after="0" w:line="240" w:lineRule="auto"/>
        <w:contextualSpacing/>
        <w:rPr>
          <w:rFonts w:ascii="Franklin Gothic Book" w:hAnsi="Franklin Gothic Book"/>
          <w:b/>
          <w:color w:val="000000" w:themeColor="text1"/>
        </w:rPr>
      </w:pPr>
      <w:r>
        <w:rPr>
          <w:rFonts w:ascii="Franklin Gothic Book" w:hAnsi="Franklin Gothic Book"/>
          <w:bCs/>
          <w:color w:val="000000" w:themeColor="text1"/>
        </w:rPr>
        <w:t xml:space="preserve">O: </w:t>
      </w:r>
      <w:r w:rsidR="00E27070" w:rsidRPr="005E175E">
        <w:rPr>
          <w:rFonts w:ascii="Franklin Gothic Book" w:hAnsi="Franklin Gothic Book"/>
          <w:bCs/>
          <w:color w:val="000000" w:themeColor="text1"/>
        </w:rPr>
        <w:t>219.326.6808 Ext. 7780</w:t>
      </w:r>
      <w:r w:rsidR="003628AC">
        <w:rPr>
          <w:rFonts w:ascii="Franklin Gothic Book" w:hAnsi="Franklin Gothic Book"/>
          <w:bCs/>
          <w:color w:val="000000" w:themeColor="text1"/>
        </w:rPr>
        <w:t xml:space="preserve">; </w:t>
      </w:r>
      <w:r>
        <w:rPr>
          <w:rFonts w:ascii="Franklin Gothic Book" w:hAnsi="Franklin Gothic Book"/>
          <w:bCs/>
          <w:color w:val="000000" w:themeColor="text1"/>
        </w:rPr>
        <w:t xml:space="preserve">C: </w:t>
      </w:r>
      <w:r w:rsidR="00D07F74" w:rsidRPr="005E175E">
        <w:rPr>
          <w:rFonts w:ascii="Franklin Gothic Book" w:hAnsi="Franklin Gothic Book"/>
          <w:bCs/>
          <w:color w:val="000000" w:themeColor="text1"/>
        </w:rPr>
        <w:t>219.851.1983</w:t>
      </w:r>
    </w:p>
    <w:p w14:paraId="2A53302B" w14:textId="77777777" w:rsidR="00FB0DA1" w:rsidRPr="005E175E" w:rsidRDefault="00FB0DA1" w:rsidP="0008711B">
      <w:pPr>
        <w:spacing w:after="0" w:line="240" w:lineRule="auto"/>
        <w:contextualSpacing/>
        <w:rPr>
          <w:rFonts w:ascii="Franklin Gothic Book" w:hAnsi="Franklin Gothic Book"/>
          <w:b/>
          <w:color w:val="000000" w:themeColor="text1"/>
        </w:rPr>
      </w:pPr>
    </w:p>
    <w:p w14:paraId="5CC4D6D8" w14:textId="66266758" w:rsidR="00397A8E" w:rsidRPr="00727721" w:rsidRDefault="00397A8E" w:rsidP="0008711B">
      <w:pPr>
        <w:spacing w:after="0" w:line="240" w:lineRule="auto"/>
        <w:contextualSpacing/>
        <w:rPr>
          <w:rFonts w:ascii="Franklin Gothic Book" w:hAnsi="Franklin Gothic Book"/>
          <w:b/>
          <w:bCs/>
        </w:rPr>
      </w:pPr>
      <w:r w:rsidRPr="003628AC">
        <w:rPr>
          <w:rFonts w:ascii="Franklin Gothic Book" w:hAnsi="Franklin Gothic Book"/>
          <w:b/>
          <w:bCs/>
        </w:rPr>
        <w:t>Amanda Satterfield</w:t>
      </w:r>
      <w:r w:rsidR="00ED3043" w:rsidRPr="003628AC">
        <w:rPr>
          <w:rFonts w:ascii="Franklin Gothic Book" w:hAnsi="Franklin Gothic Book"/>
          <w:b/>
          <w:bCs/>
        </w:rPr>
        <w:t>, La Porte Family Resource Program</w:t>
      </w:r>
      <w:r w:rsidR="00ED3043" w:rsidRPr="003628AC">
        <w:rPr>
          <w:rFonts w:ascii="Franklin Gothic Book" w:hAnsi="Franklin Gothic Book"/>
        </w:rPr>
        <w:t xml:space="preserve"> </w:t>
      </w:r>
      <w:r w:rsidR="00ED3043" w:rsidRPr="00727721">
        <w:rPr>
          <w:rFonts w:ascii="Franklin Gothic Book" w:hAnsi="Franklin Gothic Book"/>
          <w:b/>
          <w:bCs/>
        </w:rPr>
        <w:t>Manager</w:t>
      </w:r>
    </w:p>
    <w:p w14:paraId="09799758" w14:textId="185DCC80" w:rsidR="00CD7373" w:rsidRPr="003628AC" w:rsidRDefault="001E491A" w:rsidP="0008711B">
      <w:pPr>
        <w:spacing w:after="0" w:line="240" w:lineRule="auto"/>
        <w:contextualSpacing/>
        <w:rPr>
          <w:rFonts w:ascii="Franklin Gothic Book" w:hAnsi="Franklin Gothic Book"/>
        </w:rPr>
      </w:pPr>
      <w:hyperlink r:id="rId39" w:history="1">
        <w:r w:rsidR="00CD7373" w:rsidRPr="003628AC">
          <w:rPr>
            <w:rStyle w:val="Hyperlink"/>
            <w:rFonts w:ascii="Franklin Gothic Book" w:hAnsi="Franklin Gothic Book"/>
          </w:rPr>
          <w:t>Geminus</w:t>
        </w:r>
      </w:hyperlink>
    </w:p>
    <w:p w14:paraId="28672CA6" w14:textId="7C422A6F" w:rsidR="00397A8E" w:rsidRPr="003628AC" w:rsidRDefault="001E491A" w:rsidP="0008711B">
      <w:pPr>
        <w:spacing w:after="0" w:line="240" w:lineRule="auto"/>
        <w:contextualSpacing/>
        <w:rPr>
          <w:rFonts w:ascii="Franklin Gothic Book" w:hAnsi="Franklin Gothic Book"/>
        </w:rPr>
      </w:pPr>
      <w:hyperlink r:id="rId40" w:history="1">
        <w:r w:rsidR="00B02C08" w:rsidRPr="003628AC">
          <w:rPr>
            <w:rStyle w:val="Hyperlink"/>
            <w:rFonts w:ascii="Franklin Gothic Book" w:hAnsi="Franklin Gothic Book"/>
          </w:rPr>
          <w:t>amanda.satterfield@geminus.care</w:t>
        </w:r>
      </w:hyperlink>
    </w:p>
    <w:p w14:paraId="0E787059" w14:textId="4D28BA94" w:rsidR="00397A8E" w:rsidRPr="003628AC" w:rsidRDefault="003628AC" w:rsidP="0008711B">
      <w:pPr>
        <w:spacing w:after="0" w:line="240" w:lineRule="auto"/>
        <w:contextualSpacing/>
        <w:rPr>
          <w:rFonts w:ascii="Franklin Gothic Book" w:eastAsia="Times New Roman" w:hAnsi="Franklin Gothic Book"/>
          <w:color w:val="000000"/>
        </w:rPr>
      </w:pPr>
      <w:r w:rsidRPr="003628AC">
        <w:rPr>
          <w:rFonts w:ascii="Franklin Gothic Book" w:eastAsia="Times New Roman" w:hAnsi="Franklin Gothic Book"/>
          <w:color w:val="000000"/>
        </w:rPr>
        <w:t>C</w:t>
      </w:r>
      <w:r w:rsidR="000F316E" w:rsidRPr="003628AC">
        <w:rPr>
          <w:rFonts w:ascii="Franklin Gothic Book" w:eastAsia="Times New Roman" w:hAnsi="Franklin Gothic Book"/>
          <w:color w:val="000000"/>
        </w:rPr>
        <w:t>: 219.793.3177</w:t>
      </w:r>
    </w:p>
    <w:p w14:paraId="24DAFB9A" w14:textId="77777777" w:rsidR="000F316E" w:rsidRPr="005E175E" w:rsidRDefault="000F316E" w:rsidP="0008711B">
      <w:pPr>
        <w:spacing w:after="0" w:line="240" w:lineRule="auto"/>
        <w:contextualSpacing/>
        <w:rPr>
          <w:rFonts w:ascii="Franklin Gothic Book" w:hAnsi="Franklin Gothic Book"/>
          <w:b/>
          <w:color w:val="000000" w:themeColor="text1"/>
        </w:rPr>
      </w:pPr>
    </w:p>
    <w:p w14:paraId="15D9F0D9" w14:textId="12CE46A2" w:rsidR="005F681B" w:rsidRPr="005E175E" w:rsidRDefault="00022482" w:rsidP="0008711B">
      <w:pPr>
        <w:spacing w:after="0" w:line="240" w:lineRule="auto"/>
        <w:contextualSpacing/>
        <w:rPr>
          <w:rFonts w:ascii="Franklin Gothic Book" w:hAnsi="Franklin Gothic Book"/>
          <w:b/>
          <w:bCs/>
          <w:color w:val="000000" w:themeColor="text1"/>
        </w:rPr>
      </w:pPr>
      <w:r w:rsidRPr="005E175E">
        <w:rPr>
          <w:rFonts w:ascii="Franklin Gothic Book" w:hAnsi="Franklin Gothic Book"/>
          <w:b/>
          <w:color w:val="000000" w:themeColor="text1"/>
        </w:rPr>
        <w:t>Olivia Schneider</w:t>
      </w:r>
      <w:r w:rsidR="005F681B" w:rsidRPr="005E175E">
        <w:rPr>
          <w:rFonts w:ascii="Franklin Gothic Book" w:hAnsi="Franklin Gothic Book"/>
          <w:color w:val="000000" w:themeColor="text1"/>
        </w:rPr>
        <w:t>,</w:t>
      </w:r>
      <w:r w:rsidRPr="005E175E">
        <w:rPr>
          <w:rFonts w:ascii="Franklin Gothic Book" w:hAnsi="Franklin Gothic Book"/>
          <w:color w:val="000000" w:themeColor="text1"/>
        </w:rPr>
        <w:t xml:space="preserve"> </w:t>
      </w:r>
      <w:r w:rsidRPr="005E175E">
        <w:rPr>
          <w:rFonts w:ascii="Franklin Gothic Book" w:hAnsi="Franklin Gothic Book"/>
          <w:b/>
          <w:bCs/>
          <w:color w:val="000000" w:themeColor="text1"/>
        </w:rPr>
        <w:t>Outreach Coordinator</w:t>
      </w:r>
    </w:p>
    <w:bookmarkEnd w:id="0"/>
    <w:p w14:paraId="23BD4D5C" w14:textId="77777777" w:rsidR="00CF1944" w:rsidRPr="005E175E" w:rsidRDefault="00CF1944" w:rsidP="00CF1944">
      <w:pPr>
        <w:spacing w:after="0" w:line="240" w:lineRule="auto"/>
        <w:contextualSpacing/>
        <w:rPr>
          <w:rFonts w:ascii="Franklin Gothic Book" w:hAnsi="Franklin Gothic Book"/>
        </w:rPr>
      </w:pPr>
      <w:r w:rsidRPr="005E175E">
        <w:rPr>
          <w:rFonts w:ascii="Franklin Gothic Book" w:hAnsi="Franklin Gothic Book"/>
        </w:rPr>
        <w:t>Goodwill Industries of Michiana, Inc.</w:t>
      </w:r>
    </w:p>
    <w:p w14:paraId="344C3D72" w14:textId="581D440E" w:rsidR="00022482" w:rsidRPr="005E175E" w:rsidRDefault="001E491A" w:rsidP="0008711B">
      <w:pPr>
        <w:spacing w:after="0" w:line="240" w:lineRule="auto"/>
        <w:contextualSpacing/>
        <w:rPr>
          <w:rFonts w:ascii="Franklin Gothic Book" w:hAnsi="Franklin Gothic Book"/>
          <w:color w:val="000000" w:themeColor="text1"/>
        </w:rPr>
      </w:pPr>
      <w:hyperlink r:id="rId41" w:history="1">
        <w:r w:rsidR="00022482" w:rsidRPr="005E175E">
          <w:rPr>
            <w:rStyle w:val="Hyperlink"/>
            <w:rFonts w:ascii="Franklin Gothic Book" w:hAnsi="Franklin Gothic Book"/>
          </w:rPr>
          <w:t>Nurse-Family Partnership</w:t>
        </w:r>
      </w:hyperlink>
    </w:p>
    <w:p w14:paraId="6BDE04B2" w14:textId="6941B704" w:rsidR="00022482" w:rsidRPr="005E175E" w:rsidRDefault="00434E8E" w:rsidP="0008711B">
      <w:pPr>
        <w:spacing w:after="0" w:line="240" w:lineRule="auto"/>
        <w:rPr>
          <w:rFonts w:ascii="Franklin Gothic Book" w:hAnsi="Franklin Gothic Book"/>
          <w:u w:val="single"/>
        </w:rPr>
      </w:pPr>
      <w:r w:rsidRPr="005E175E">
        <w:rPr>
          <w:rFonts w:ascii="Franklin Gothic Book" w:hAnsi="Franklin Gothic Book"/>
          <w:color w:val="000000" w:themeColor="text1"/>
          <w:u w:val="single"/>
        </w:rPr>
        <w:t>oschneider@goodwill-ni.org</w:t>
      </w:r>
    </w:p>
    <w:p w14:paraId="19CCFDC7" w14:textId="7EB4EBCE" w:rsidR="005F681B" w:rsidRPr="005E175E" w:rsidRDefault="00290479" w:rsidP="0008711B">
      <w:pPr>
        <w:spacing w:after="0" w:line="240" w:lineRule="auto"/>
        <w:contextualSpacing/>
        <w:rPr>
          <w:rFonts w:ascii="Franklin Gothic Book" w:hAnsi="Franklin Gothic Book"/>
          <w:color w:val="000000" w:themeColor="text1"/>
        </w:rPr>
      </w:pPr>
      <w:r>
        <w:rPr>
          <w:rFonts w:ascii="Franklin Gothic Book" w:hAnsi="Franklin Gothic Book"/>
          <w:color w:val="000000" w:themeColor="text1"/>
        </w:rPr>
        <w:t xml:space="preserve">O: </w:t>
      </w:r>
      <w:r w:rsidR="00434E8E" w:rsidRPr="005E175E">
        <w:rPr>
          <w:rFonts w:ascii="Franklin Gothic Book" w:hAnsi="Franklin Gothic Book"/>
          <w:color w:val="000000" w:themeColor="text1"/>
        </w:rPr>
        <w:t>574.472.7378</w:t>
      </w:r>
    </w:p>
    <w:p w14:paraId="396168B5" w14:textId="77777777" w:rsidR="00B6190F" w:rsidRPr="005E175E" w:rsidRDefault="00B6190F" w:rsidP="0008711B">
      <w:pPr>
        <w:spacing w:after="0" w:line="240" w:lineRule="auto"/>
        <w:contextualSpacing/>
        <w:rPr>
          <w:rFonts w:ascii="Franklin Gothic Book" w:hAnsi="Franklin Gothic Book"/>
          <w:b/>
          <w:color w:val="000000" w:themeColor="text1"/>
        </w:rPr>
      </w:pPr>
    </w:p>
    <w:p w14:paraId="059D5241" w14:textId="5475D48C" w:rsidR="00230292" w:rsidRDefault="00230292" w:rsidP="0008711B">
      <w:pPr>
        <w:spacing w:after="0" w:line="240" w:lineRule="auto"/>
        <w:contextualSpacing/>
        <w:rPr>
          <w:rFonts w:ascii="Franklin Gothic Book" w:hAnsi="Franklin Gothic Book"/>
          <w:b/>
          <w:color w:val="000000" w:themeColor="text1"/>
        </w:rPr>
      </w:pPr>
      <w:r>
        <w:rPr>
          <w:rFonts w:ascii="Franklin Gothic Book" w:hAnsi="Franklin Gothic Book"/>
          <w:b/>
          <w:color w:val="000000" w:themeColor="text1"/>
        </w:rPr>
        <w:t>Kristin Smith</w:t>
      </w:r>
      <w:r w:rsidR="00C83911">
        <w:rPr>
          <w:rFonts w:ascii="Franklin Gothic Book" w:hAnsi="Franklin Gothic Book"/>
          <w:b/>
          <w:color w:val="000000" w:themeColor="text1"/>
        </w:rPr>
        <w:t>, Program Manager, Region 2</w:t>
      </w:r>
    </w:p>
    <w:p w14:paraId="796C349B" w14:textId="2F970720" w:rsidR="00C83911" w:rsidRPr="00C83911" w:rsidRDefault="00C83911" w:rsidP="0008711B">
      <w:pPr>
        <w:spacing w:after="0" w:line="240" w:lineRule="auto"/>
        <w:contextualSpacing/>
        <w:rPr>
          <w:rFonts w:ascii="Franklin Gothic Book" w:hAnsi="Franklin Gothic Book"/>
          <w:bCs/>
          <w:color w:val="000000" w:themeColor="text1"/>
        </w:rPr>
      </w:pPr>
      <w:r w:rsidRPr="00C83911">
        <w:rPr>
          <w:rFonts w:ascii="Franklin Gothic Book" w:hAnsi="Franklin Gothic Book"/>
          <w:bCs/>
          <w:color w:val="000000" w:themeColor="text1"/>
        </w:rPr>
        <w:t>Geminus</w:t>
      </w:r>
    </w:p>
    <w:p w14:paraId="22136174" w14:textId="28F3EB05" w:rsidR="00C83911" w:rsidRPr="00151182" w:rsidRDefault="001E491A" w:rsidP="0008711B">
      <w:pPr>
        <w:spacing w:after="0" w:line="240" w:lineRule="auto"/>
        <w:contextualSpacing/>
        <w:rPr>
          <w:rFonts w:ascii="Franklin Gothic Book" w:hAnsi="Franklin Gothic Book"/>
          <w:bCs/>
          <w:color w:val="000000" w:themeColor="text1"/>
        </w:rPr>
      </w:pPr>
      <w:hyperlink r:id="rId42" w:history="1">
        <w:r w:rsidR="00FD1961" w:rsidRPr="00151182">
          <w:rPr>
            <w:rStyle w:val="Hyperlink"/>
            <w:rFonts w:ascii="Franklin Gothic Book" w:hAnsi="Franklin Gothic Book"/>
            <w:bCs/>
          </w:rPr>
          <w:t>Kristin.smith@geminus.care</w:t>
        </w:r>
      </w:hyperlink>
    </w:p>
    <w:p w14:paraId="37B6F835" w14:textId="1C166259" w:rsidR="00FD1961" w:rsidRPr="00151182" w:rsidRDefault="00151182" w:rsidP="0008711B">
      <w:pPr>
        <w:spacing w:after="0" w:line="240" w:lineRule="auto"/>
        <w:contextualSpacing/>
        <w:rPr>
          <w:rFonts w:ascii="Franklin Gothic Book" w:hAnsi="Franklin Gothic Book"/>
          <w:bCs/>
          <w:color w:val="000000" w:themeColor="text1"/>
        </w:rPr>
      </w:pPr>
      <w:r w:rsidRPr="00151182">
        <w:rPr>
          <w:rFonts w:ascii="Franklin Gothic Book" w:hAnsi="Franklin Gothic Book"/>
          <w:bCs/>
          <w:color w:val="000000" w:themeColor="text1"/>
        </w:rPr>
        <w:t>C: 219.743.2763</w:t>
      </w:r>
    </w:p>
    <w:p w14:paraId="3E0915A2" w14:textId="77777777" w:rsidR="00230292" w:rsidRDefault="00230292" w:rsidP="0008711B">
      <w:pPr>
        <w:spacing w:after="0" w:line="240" w:lineRule="auto"/>
        <w:contextualSpacing/>
        <w:rPr>
          <w:rFonts w:ascii="Franklin Gothic Book" w:hAnsi="Franklin Gothic Book"/>
          <w:b/>
          <w:color w:val="000000" w:themeColor="text1"/>
        </w:rPr>
      </w:pPr>
    </w:p>
    <w:p w14:paraId="0185E9A4" w14:textId="0C80A365" w:rsidR="009358E7" w:rsidRPr="005E175E" w:rsidRDefault="009358E7" w:rsidP="0008711B">
      <w:pPr>
        <w:spacing w:after="0" w:line="240" w:lineRule="auto"/>
        <w:contextualSpacing/>
        <w:rPr>
          <w:rFonts w:ascii="Franklin Gothic Book" w:hAnsi="Franklin Gothic Book"/>
          <w:b/>
          <w:color w:val="000000" w:themeColor="text1"/>
        </w:rPr>
      </w:pPr>
      <w:r w:rsidRPr="005E175E">
        <w:rPr>
          <w:rFonts w:ascii="Franklin Gothic Book" w:hAnsi="Franklin Gothic Book"/>
          <w:b/>
          <w:color w:val="000000" w:themeColor="text1"/>
        </w:rPr>
        <w:t>Christine Soultz, RN</w:t>
      </w:r>
      <w:r w:rsidR="00935402" w:rsidRPr="005E175E">
        <w:rPr>
          <w:rFonts w:ascii="Franklin Gothic Book" w:hAnsi="Franklin Gothic Book"/>
          <w:b/>
          <w:color w:val="000000" w:themeColor="text1"/>
        </w:rPr>
        <w:t>, Women &amp; Children’s Health Specialist</w:t>
      </w:r>
    </w:p>
    <w:p w14:paraId="796C1C5A" w14:textId="6F101212" w:rsidR="009358E7" w:rsidRPr="005E175E" w:rsidRDefault="001E491A" w:rsidP="0008711B">
      <w:pPr>
        <w:spacing w:after="0" w:line="240" w:lineRule="auto"/>
        <w:contextualSpacing/>
        <w:rPr>
          <w:rFonts w:ascii="Franklin Gothic Book" w:hAnsi="Franklin Gothic Book"/>
          <w:bCs/>
          <w:color w:val="000000" w:themeColor="text1"/>
        </w:rPr>
      </w:pPr>
      <w:hyperlink r:id="rId43" w:history="1">
        <w:r w:rsidR="000708E5" w:rsidRPr="005E175E">
          <w:rPr>
            <w:rStyle w:val="Hyperlink"/>
            <w:rFonts w:ascii="Franklin Gothic Book" w:hAnsi="Franklin Gothic Book"/>
            <w:bCs/>
          </w:rPr>
          <w:t>CareSource</w:t>
        </w:r>
      </w:hyperlink>
    </w:p>
    <w:p w14:paraId="736D3364" w14:textId="3A5B7B10" w:rsidR="000708E5" w:rsidRPr="005E175E" w:rsidRDefault="001E491A" w:rsidP="0008711B">
      <w:pPr>
        <w:spacing w:after="0" w:line="240" w:lineRule="auto"/>
        <w:contextualSpacing/>
        <w:rPr>
          <w:rFonts w:ascii="Franklin Gothic Book" w:hAnsi="Franklin Gothic Book"/>
          <w:bCs/>
          <w:color w:val="000000" w:themeColor="text1"/>
        </w:rPr>
      </w:pPr>
      <w:hyperlink r:id="rId44" w:history="1">
        <w:r w:rsidR="00E528CC" w:rsidRPr="005E175E">
          <w:rPr>
            <w:rStyle w:val="Hyperlink"/>
            <w:rFonts w:ascii="Franklin Gothic Book" w:hAnsi="Franklin Gothic Book"/>
            <w:bCs/>
          </w:rPr>
          <w:t>christiane.soultz@caresource.com</w:t>
        </w:r>
      </w:hyperlink>
    </w:p>
    <w:p w14:paraId="676CCE84" w14:textId="13A70393" w:rsidR="00935402" w:rsidRPr="005E175E" w:rsidRDefault="00290479" w:rsidP="0008711B">
      <w:pPr>
        <w:spacing w:after="0" w:line="240" w:lineRule="auto"/>
        <w:contextualSpacing/>
        <w:rPr>
          <w:rFonts w:ascii="Franklin Gothic Book" w:hAnsi="Franklin Gothic Book"/>
          <w:bCs/>
          <w:color w:val="000000" w:themeColor="text1"/>
        </w:rPr>
      </w:pPr>
      <w:r>
        <w:rPr>
          <w:rFonts w:ascii="Franklin Gothic Book" w:hAnsi="Franklin Gothic Book"/>
          <w:bCs/>
          <w:color w:val="000000" w:themeColor="text1"/>
        </w:rPr>
        <w:t xml:space="preserve">O: </w:t>
      </w:r>
      <w:r w:rsidR="00935402" w:rsidRPr="005E175E">
        <w:rPr>
          <w:rFonts w:ascii="Franklin Gothic Book" w:hAnsi="Franklin Gothic Book"/>
          <w:bCs/>
          <w:color w:val="000000" w:themeColor="text1"/>
        </w:rPr>
        <w:t>317.982.6400</w:t>
      </w:r>
    </w:p>
    <w:p w14:paraId="32C84F3E" w14:textId="77777777" w:rsidR="00F27799" w:rsidRDefault="00F27799" w:rsidP="002C56A9">
      <w:pPr>
        <w:spacing w:after="0" w:line="240" w:lineRule="auto"/>
        <w:contextualSpacing/>
        <w:rPr>
          <w:rFonts w:ascii="Franklin Gothic Book" w:hAnsi="Franklin Gothic Book"/>
          <w:b/>
          <w:color w:val="000000" w:themeColor="text1"/>
        </w:rPr>
      </w:pPr>
    </w:p>
    <w:p w14:paraId="57336DB9" w14:textId="6F1165A9" w:rsidR="00F006EA" w:rsidRDefault="00F006EA" w:rsidP="007D4886">
      <w:pPr>
        <w:spacing w:after="0" w:line="240" w:lineRule="auto"/>
        <w:contextualSpacing/>
        <w:rPr>
          <w:rFonts w:ascii="Franklin Gothic Book" w:hAnsi="Franklin Gothic Book"/>
          <w:b/>
          <w:color w:val="000000" w:themeColor="text1"/>
        </w:rPr>
      </w:pPr>
      <w:r>
        <w:rPr>
          <w:rFonts w:ascii="Franklin Gothic Book" w:hAnsi="Franklin Gothic Book"/>
          <w:b/>
          <w:color w:val="000000" w:themeColor="text1"/>
        </w:rPr>
        <w:t>Jennifa Thomas, NP</w:t>
      </w:r>
    </w:p>
    <w:p w14:paraId="5317D4D7" w14:textId="77777777" w:rsidR="00F006EA" w:rsidRPr="005E175E" w:rsidRDefault="00F006EA" w:rsidP="00F006EA">
      <w:pPr>
        <w:spacing w:after="0" w:line="240" w:lineRule="auto"/>
        <w:contextualSpacing/>
        <w:rPr>
          <w:rStyle w:val="Hyperlink"/>
          <w:rFonts w:ascii="Franklin Gothic Book" w:hAnsi="Franklin Gothic Book"/>
        </w:rPr>
      </w:pPr>
      <w:r w:rsidRPr="005E175E">
        <w:rPr>
          <w:rFonts w:ascii="Franklin Gothic Book" w:hAnsi="Franklin Gothic Book"/>
        </w:rPr>
        <w:t>Franciscan Health, Franciscan Physician Network</w:t>
      </w:r>
    </w:p>
    <w:p w14:paraId="43DBB2FA" w14:textId="199D52E0" w:rsidR="00F006EA" w:rsidRPr="00EC22BB" w:rsidRDefault="00F006EA" w:rsidP="007D4886">
      <w:pPr>
        <w:spacing w:after="0" w:line="240" w:lineRule="auto"/>
        <w:contextualSpacing/>
        <w:rPr>
          <w:rFonts w:ascii="Franklin Gothic Book" w:hAnsi="Franklin Gothic Book"/>
          <w:bCs/>
          <w:color w:val="000000" w:themeColor="text1"/>
        </w:rPr>
      </w:pPr>
      <w:hyperlink r:id="rId45" w:history="1">
        <w:r w:rsidRPr="00EC22BB">
          <w:rPr>
            <w:rStyle w:val="Hyperlink"/>
            <w:rFonts w:ascii="Franklin Gothic Book" w:hAnsi="Franklin Gothic Book"/>
            <w:bCs/>
          </w:rPr>
          <w:t>jennifa.thomas@franciscanalliance.org</w:t>
        </w:r>
      </w:hyperlink>
    </w:p>
    <w:p w14:paraId="06E50EFD" w14:textId="77777777" w:rsidR="00F006EA" w:rsidRPr="00EC22BB" w:rsidRDefault="00F006EA" w:rsidP="007D4886">
      <w:pPr>
        <w:spacing w:after="0" w:line="240" w:lineRule="auto"/>
        <w:contextualSpacing/>
        <w:rPr>
          <w:rFonts w:ascii="Franklin Gothic Book" w:hAnsi="Franklin Gothic Book"/>
          <w:bCs/>
          <w:color w:val="000000" w:themeColor="text1"/>
        </w:rPr>
      </w:pPr>
    </w:p>
    <w:p w14:paraId="7954E671" w14:textId="1B38AF11" w:rsidR="007D4886" w:rsidRPr="005E175E" w:rsidRDefault="007D4886" w:rsidP="007D4886">
      <w:pPr>
        <w:spacing w:after="0" w:line="240" w:lineRule="auto"/>
        <w:contextualSpacing/>
        <w:rPr>
          <w:rFonts w:ascii="Franklin Gothic Book" w:hAnsi="Franklin Gothic Book"/>
          <w:b/>
          <w:color w:val="000000" w:themeColor="text1"/>
        </w:rPr>
      </w:pPr>
      <w:r>
        <w:rPr>
          <w:rFonts w:ascii="Franklin Gothic Book" w:hAnsi="Franklin Gothic Book"/>
          <w:b/>
          <w:color w:val="000000" w:themeColor="text1"/>
        </w:rPr>
        <w:t xml:space="preserve">Andrea Voisard, </w:t>
      </w:r>
      <w:r w:rsidRPr="005E175E">
        <w:rPr>
          <w:rFonts w:ascii="Franklin Gothic Book" w:hAnsi="Franklin Gothic Book"/>
          <w:b/>
          <w:color w:val="000000" w:themeColor="text1"/>
        </w:rPr>
        <w:t>Director</w:t>
      </w:r>
      <w:r>
        <w:rPr>
          <w:rFonts w:ascii="Franklin Gothic Book" w:hAnsi="Franklin Gothic Book"/>
          <w:b/>
          <w:color w:val="000000" w:themeColor="text1"/>
        </w:rPr>
        <w:t xml:space="preserve"> of Operations</w:t>
      </w:r>
      <w:r w:rsidRPr="005E175E">
        <w:rPr>
          <w:rFonts w:ascii="Franklin Gothic Book" w:hAnsi="Franklin Gothic Book"/>
          <w:b/>
          <w:color w:val="000000" w:themeColor="text1"/>
        </w:rPr>
        <w:t>, NFP of Northern Indiana</w:t>
      </w:r>
    </w:p>
    <w:p w14:paraId="491963B4" w14:textId="77777777" w:rsidR="007D4886" w:rsidRPr="005E175E" w:rsidRDefault="001E491A" w:rsidP="007D4886">
      <w:pPr>
        <w:spacing w:after="0" w:line="240" w:lineRule="auto"/>
        <w:contextualSpacing/>
        <w:rPr>
          <w:rFonts w:ascii="Franklin Gothic Book" w:hAnsi="Franklin Gothic Book"/>
          <w:color w:val="000000" w:themeColor="text1"/>
        </w:rPr>
      </w:pPr>
      <w:hyperlink r:id="rId46" w:history="1">
        <w:r w:rsidR="007D4886" w:rsidRPr="005E175E">
          <w:rPr>
            <w:rStyle w:val="Hyperlink"/>
            <w:rFonts w:ascii="Franklin Gothic Book" w:hAnsi="Franklin Gothic Book"/>
          </w:rPr>
          <w:t>Nurse-Family Partnership</w:t>
        </w:r>
      </w:hyperlink>
    </w:p>
    <w:p w14:paraId="6E12C488" w14:textId="77777777" w:rsidR="007D4886" w:rsidRPr="005E175E" w:rsidRDefault="007D4886" w:rsidP="007D4886">
      <w:pPr>
        <w:spacing w:after="0" w:line="240" w:lineRule="auto"/>
        <w:contextualSpacing/>
        <w:rPr>
          <w:rFonts w:ascii="Franklin Gothic Book" w:hAnsi="Franklin Gothic Book"/>
          <w:bCs/>
          <w:color w:val="000000" w:themeColor="text1"/>
        </w:rPr>
      </w:pPr>
      <w:proofErr w:type="spellStart"/>
      <w:r>
        <w:rPr>
          <w:rFonts w:ascii="Franklin Gothic Book" w:hAnsi="Franklin Gothic Book"/>
          <w:bCs/>
          <w:color w:val="000000" w:themeColor="text1"/>
        </w:rPr>
        <w:t>avoisard</w:t>
      </w:r>
      <w:r w:rsidRPr="005E175E">
        <w:rPr>
          <w:rFonts w:ascii="Franklin Gothic Book" w:hAnsi="Franklin Gothic Book"/>
          <w:bCs/>
          <w:color w:val="000000" w:themeColor="text1"/>
        </w:rPr>
        <w:t>@goodwill-ni-org</w:t>
      </w:r>
      <w:proofErr w:type="spellEnd"/>
    </w:p>
    <w:p w14:paraId="74649C13" w14:textId="78910B9F" w:rsidR="001C073E" w:rsidRDefault="007D4886" w:rsidP="0CC773C0">
      <w:pPr>
        <w:spacing w:after="0" w:line="240" w:lineRule="auto"/>
        <w:contextualSpacing/>
        <w:rPr>
          <w:rFonts w:ascii="Franklin Gothic Book" w:hAnsi="Franklin Gothic Book"/>
          <w:color w:val="000000" w:themeColor="text1"/>
        </w:rPr>
      </w:pPr>
      <w:r w:rsidRPr="0CC773C0">
        <w:rPr>
          <w:rFonts w:ascii="Franklin Gothic Book" w:hAnsi="Franklin Gothic Book"/>
          <w:color w:val="000000" w:themeColor="text1"/>
        </w:rPr>
        <w:t>O: 574.340.3080</w:t>
      </w:r>
    </w:p>
    <w:p w14:paraId="1D06BDC8" w14:textId="77777777" w:rsidR="00151182" w:rsidRDefault="00151182" w:rsidP="002C56A9">
      <w:pPr>
        <w:spacing w:after="0" w:line="240" w:lineRule="auto"/>
        <w:contextualSpacing/>
        <w:rPr>
          <w:rFonts w:ascii="Franklin Gothic Book" w:hAnsi="Franklin Gothic Book"/>
          <w:b/>
          <w:color w:val="000000" w:themeColor="text1"/>
        </w:rPr>
      </w:pPr>
    </w:p>
    <w:p w14:paraId="21F912F3" w14:textId="77777777" w:rsidR="001E491A" w:rsidRDefault="001E491A" w:rsidP="002C56A9">
      <w:pPr>
        <w:spacing w:after="0" w:line="240" w:lineRule="auto"/>
        <w:contextualSpacing/>
        <w:rPr>
          <w:rFonts w:ascii="Franklin Gothic Book" w:hAnsi="Franklin Gothic Book"/>
          <w:b/>
          <w:color w:val="000000" w:themeColor="text1"/>
        </w:rPr>
      </w:pPr>
    </w:p>
    <w:p w14:paraId="4589CD5E" w14:textId="77777777" w:rsidR="001E491A" w:rsidRDefault="001E491A" w:rsidP="002C56A9">
      <w:pPr>
        <w:spacing w:after="0" w:line="240" w:lineRule="auto"/>
        <w:contextualSpacing/>
        <w:rPr>
          <w:rFonts w:ascii="Franklin Gothic Book" w:hAnsi="Franklin Gothic Book"/>
          <w:b/>
          <w:color w:val="000000" w:themeColor="text1"/>
        </w:rPr>
      </w:pPr>
    </w:p>
    <w:p w14:paraId="61D2AB31" w14:textId="52987161" w:rsidR="002C56A9" w:rsidRPr="005E175E" w:rsidRDefault="002C56A9" w:rsidP="002C56A9">
      <w:pPr>
        <w:spacing w:after="0" w:line="240" w:lineRule="auto"/>
        <w:contextualSpacing/>
        <w:rPr>
          <w:rFonts w:ascii="Franklin Gothic Book" w:hAnsi="Franklin Gothic Book"/>
          <w:b/>
          <w:color w:val="000000" w:themeColor="text1"/>
        </w:rPr>
      </w:pPr>
      <w:r w:rsidRPr="005E175E">
        <w:rPr>
          <w:rFonts w:ascii="Franklin Gothic Book" w:hAnsi="Franklin Gothic Book"/>
          <w:b/>
          <w:color w:val="000000" w:themeColor="text1"/>
        </w:rPr>
        <w:t>Kisha Ward, Executive Director</w:t>
      </w:r>
    </w:p>
    <w:p w14:paraId="69FE6C96" w14:textId="77777777" w:rsidR="002C56A9" w:rsidRPr="005E175E" w:rsidRDefault="001E491A" w:rsidP="002C56A9">
      <w:pPr>
        <w:tabs>
          <w:tab w:val="left" w:pos="5310"/>
        </w:tabs>
        <w:spacing w:after="0" w:line="240" w:lineRule="auto"/>
        <w:contextualSpacing/>
        <w:rPr>
          <w:rFonts w:ascii="Franklin Gothic Book" w:hAnsi="Franklin Gothic Book"/>
          <w:bCs/>
          <w:color w:val="000000" w:themeColor="text1"/>
        </w:rPr>
      </w:pPr>
      <w:hyperlink r:id="rId47" w:history="1">
        <w:r w:rsidR="002C56A9" w:rsidRPr="005E175E">
          <w:rPr>
            <w:rStyle w:val="Hyperlink"/>
            <w:rFonts w:ascii="Franklin Gothic Book" w:hAnsi="Franklin Gothic Book"/>
            <w:bCs/>
          </w:rPr>
          <w:t>Minority Health Partners of La Porte County</w:t>
        </w:r>
      </w:hyperlink>
    </w:p>
    <w:p w14:paraId="6098A502" w14:textId="75AA7EB1" w:rsidR="002C56A9" w:rsidRPr="005E175E" w:rsidRDefault="002C56A9" w:rsidP="002C56A9">
      <w:pPr>
        <w:spacing w:after="0" w:line="240" w:lineRule="auto"/>
        <w:contextualSpacing/>
        <w:rPr>
          <w:rStyle w:val="Hyperlink"/>
          <w:rFonts w:ascii="Franklin Gothic Book" w:hAnsi="Franklin Gothic Book"/>
          <w:bCs/>
        </w:rPr>
      </w:pPr>
      <w:r w:rsidRPr="005E175E">
        <w:rPr>
          <w:rFonts w:ascii="Franklin Gothic Book" w:hAnsi="Franklin Gothic Book"/>
          <w:bCs/>
          <w:u w:val="single"/>
        </w:rPr>
        <w:t>kw</w:t>
      </w:r>
      <w:r w:rsidR="00916705" w:rsidRPr="005E175E">
        <w:rPr>
          <w:rFonts w:ascii="Franklin Gothic Book" w:hAnsi="Franklin Gothic Book"/>
          <w:bCs/>
          <w:u w:val="single"/>
        </w:rPr>
        <w:t>ard</w:t>
      </w:r>
      <w:r w:rsidRPr="005E175E">
        <w:rPr>
          <w:rFonts w:ascii="Franklin Gothic Book" w:hAnsi="Franklin Gothic Book"/>
          <w:bCs/>
          <w:u w:val="single"/>
        </w:rPr>
        <w:t>mhplc@gmail.com</w:t>
      </w:r>
    </w:p>
    <w:p w14:paraId="5AFF3ADB" w14:textId="0D0F091E" w:rsidR="002C56A9" w:rsidRPr="005E175E" w:rsidRDefault="00290479" w:rsidP="002C56A9">
      <w:pPr>
        <w:spacing w:after="0" w:line="240" w:lineRule="auto"/>
        <w:contextualSpacing/>
        <w:rPr>
          <w:rFonts w:ascii="Franklin Gothic Book" w:eastAsia="Times New Roman" w:hAnsi="Franklin Gothic Book"/>
          <w:color w:val="000000"/>
        </w:rPr>
      </w:pPr>
      <w:r>
        <w:rPr>
          <w:rFonts w:ascii="Franklin Gothic Book" w:eastAsia="Times New Roman" w:hAnsi="Franklin Gothic Book"/>
          <w:color w:val="000000"/>
        </w:rPr>
        <w:t xml:space="preserve">O: </w:t>
      </w:r>
      <w:r w:rsidR="002C56A9" w:rsidRPr="005E175E">
        <w:rPr>
          <w:rFonts w:ascii="Franklin Gothic Book" w:eastAsia="Times New Roman" w:hAnsi="Franklin Gothic Book"/>
          <w:color w:val="000000"/>
        </w:rPr>
        <w:t>219.879.1712</w:t>
      </w:r>
      <w:r w:rsidR="00F31FC0" w:rsidRPr="005E175E">
        <w:rPr>
          <w:rFonts w:ascii="Franklin Gothic Book" w:eastAsia="Times New Roman" w:hAnsi="Franklin Gothic Book"/>
          <w:color w:val="000000"/>
        </w:rPr>
        <w:t>; C:</w:t>
      </w:r>
      <w:r w:rsidR="00916705" w:rsidRPr="005E175E">
        <w:rPr>
          <w:rFonts w:ascii="Franklin Gothic Book" w:eastAsia="Times New Roman" w:hAnsi="Franklin Gothic Book"/>
          <w:color w:val="000000"/>
        </w:rPr>
        <w:t>219.809.1231</w:t>
      </w:r>
    </w:p>
    <w:p w14:paraId="76520C2D" w14:textId="77777777" w:rsidR="00F27799" w:rsidRDefault="00F27799" w:rsidP="0008711B">
      <w:pPr>
        <w:spacing w:after="0" w:line="240" w:lineRule="auto"/>
        <w:contextualSpacing/>
        <w:rPr>
          <w:rFonts w:ascii="Franklin Gothic Book" w:hAnsi="Franklin Gothic Book"/>
          <w:b/>
          <w:bCs/>
          <w:color w:val="000000" w:themeColor="text1"/>
        </w:rPr>
      </w:pPr>
    </w:p>
    <w:p w14:paraId="11712ECF" w14:textId="5A37B62D" w:rsidR="00B36945" w:rsidRPr="005E175E" w:rsidRDefault="00B36945" w:rsidP="0008711B">
      <w:pPr>
        <w:spacing w:after="0" w:line="240" w:lineRule="auto"/>
        <w:contextualSpacing/>
        <w:rPr>
          <w:rFonts w:ascii="Franklin Gothic Book" w:hAnsi="Franklin Gothic Book"/>
          <w:b/>
          <w:bCs/>
          <w:color w:val="000000" w:themeColor="text1"/>
        </w:rPr>
      </w:pPr>
      <w:r w:rsidRPr="005E175E">
        <w:rPr>
          <w:rFonts w:ascii="Franklin Gothic Book" w:hAnsi="Franklin Gothic Book"/>
          <w:b/>
          <w:bCs/>
          <w:color w:val="000000" w:themeColor="text1"/>
        </w:rPr>
        <w:t xml:space="preserve">Dawn Wegiel, Manager </w:t>
      </w:r>
    </w:p>
    <w:p w14:paraId="74FF1811" w14:textId="1AE0AC0A" w:rsidR="00B36945" w:rsidRPr="005E175E" w:rsidRDefault="00355116" w:rsidP="0008711B">
      <w:pPr>
        <w:spacing w:after="0" w:line="240" w:lineRule="auto"/>
        <w:contextualSpacing/>
        <w:rPr>
          <w:rFonts w:ascii="Franklin Gothic Book" w:hAnsi="Franklin Gothic Book"/>
          <w:color w:val="000000" w:themeColor="text1"/>
        </w:rPr>
      </w:pPr>
      <w:r w:rsidRPr="005E175E">
        <w:rPr>
          <w:rFonts w:ascii="Franklin Gothic Book" w:hAnsi="Franklin Gothic Book"/>
          <w:color w:val="000000" w:themeColor="text1"/>
        </w:rPr>
        <w:t>Women, Infants, and Children (</w:t>
      </w:r>
      <w:r w:rsidR="00B36945" w:rsidRPr="005E175E">
        <w:rPr>
          <w:rFonts w:ascii="Franklin Gothic Book" w:hAnsi="Franklin Gothic Book"/>
          <w:color w:val="000000" w:themeColor="text1"/>
        </w:rPr>
        <w:t>WIC</w:t>
      </w:r>
      <w:r w:rsidRPr="005E175E">
        <w:rPr>
          <w:rFonts w:ascii="Franklin Gothic Book" w:hAnsi="Franklin Gothic Book"/>
          <w:color w:val="000000" w:themeColor="text1"/>
        </w:rPr>
        <w:t>)</w:t>
      </w:r>
    </w:p>
    <w:p w14:paraId="56042093" w14:textId="24189072" w:rsidR="00B36945" w:rsidRPr="005E175E" w:rsidRDefault="001E491A" w:rsidP="0008711B">
      <w:pPr>
        <w:spacing w:after="0" w:line="240" w:lineRule="auto"/>
        <w:contextualSpacing/>
        <w:rPr>
          <w:rFonts w:ascii="Franklin Gothic Book" w:hAnsi="Franklin Gothic Book"/>
          <w:color w:val="000000" w:themeColor="text1"/>
        </w:rPr>
      </w:pPr>
      <w:hyperlink r:id="rId48" w:history="1">
        <w:r w:rsidR="00B36945" w:rsidRPr="005E175E">
          <w:rPr>
            <w:rStyle w:val="Hyperlink"/>
            <w:rFonts w:ascii="Franklin Gothic Book" w:hAnsi="Franklin Gothic Book"/>
          </w:rPr>
          <w:t>dwegiel@NWI-CA.org</w:t>
        </w:r>
      </w:hyperlink>
    </w:p>
    <w:p w14:paraId="747EFC59" w14:textId="7938F531" w:rsidR="00B36945" w:rsidRPr="005E175E" w:rsidRDefault="00F81789" w:rsidP="0008711B">
      <w:pPr>
        <w:spacing w:after="0" w:line="240" w:lineRule="auto"/>
        <w:contextualSpacing/>
        <w:rPr>
          <w:rFonts w:ascii="Franklin Gothic Book" w:hAnsi="Franklin Gothic Book"/>
          <w:color w:val="000000" w:themeColor="text1"/>
        </w:rPr>
      </w:pPr>
      <w:r>
        <w:rPr>
          <w:rFonts w:ascii="Franklin Gothic Book" w:hAnsi="Franklin Gothic Book"/>
          <w:color w:val="000000" w:themeColor="text1"/>
        </w:rPr>
        <w:t xml:space="preserve">O: </w:t>
      </w:r>
      <w:r w:rsidR="00B36945" w:rsidRPr="005E175E">
        <w:rPr>
          <w:rFonts w:ascii="Franklin Gothic Book" w:hAnsi="Franklin Gothic Book"/>
          <w:color w:val="000000" w:themeColor="text1"/>
        </w:rPr>
        <w:t>219.326.7565</w:t>
      </w:r>
    </w:p>
    <w:p w14:paraId="68FEC8BE" w14:textId="77777777" w:rsidR="00FA23C9" w:rsidRDefault="00FA23C9" w:rsidP="00754502">
      <w:pPr>
        <w:spacing w:after="0" w:line="240" w:lineRule="auto"/>
        <w:contextualSpacing/>
        <w:rPr>
          <w:rFonts w:ascii="Franklin Gothic Book" w:hAnsi="Franklin Gothic Book"/>
          <w:b/>
          <w:color w:val="000000" w:themeColor="text1"/>
        </w:rPr>
      </w:pPr>
    </w:p>
    <w:p w14:paraId="7E0AB45B" w14:textId="41E428D2" w:rsidR="00754502" w:rsidRPr="005E175E" w:rsidRDefault="00754502" w:rsidP="00754502">
      <w:pPr>
        <w:spacing w:after="0" w:line="240" w:lineRule="auto"/>
        <w:contextualSpacing/>
        <w:rPr>
          <w:rFonts w:ascii="Franklin Gothic Book" w:hAnsi="Franklin Gothic Book"/>
          <w:b/>
          <w:bCs/>
          <w:color w:val="000000" w:themeColor="text1"/>
        </w:rPr>
      </w:pPr>
      <w:r w:rsidRPr="005E175E">
        <w:rPr>
          <w:rFonts w:ascii="Franklin Gothic Book" w:hAnsi="Franklin Gothic Book"/>
          <w:b/>
          <w:color w:val="000000" w:themeColor="text1"/>
        </w:rPr>
        <w:t>Gary Wheeland, MD</w:t>
      </w:r>
      <w:r w:rsidRPr="005E175E">
        <w:rPr>
          <w:rFonts w:ascii="Franklin Gothic Book" w:hAnsi="Franklin Gothic Book"/>
          <w:color w:val="000000" w:themeColor="text1"/>
        </w:rPr>
        <w:t xml:space="preserve">, </w:t>
      </w:r>
      <w:r w:rsidRPr="005E175E">
        <w:rPr>
          <w:rFonts w:ascii="Franklin Gothic Book" w:hAnsi="Franklin Gothic Book"/>
          <w:b/>
          <w:bCs/>
          <w:color w:val="000000" w:themeColor="text1"/>
        </w:rPr>
        <w:t>Board Member</w:t>
      </w:r>
    </w:p>
    <w:p w14:paraId="7BB5F43A" w14:textId="77777777" w:rsidR="00754502" w:rsidRPr="005E175E" w:rsidRDefault="00754502" w:rsidP="00754502">
      <w:pPr>
        <w:spacing w:after="0" w:line="240" w:lineRule="auto"/>
        <w:contextualSpacing/>
        <w:rPr>
          <w:rFonts w:ascii="Franklin Gothic Book" w:hAnsi="Franklin Gothic Book"/>
          <w:color w:val="000000" w:themeColor="text1"/>
        </w:rPr>
      </w:pPr>
      <w:r w:rsidRPr="005E175E">
        <w:rPr>
          <w:rFonts w:ascii="Franklin Gothic Book" w:hAnsi="Franklin Gothic Book"/>
          <w:color w:val="000000" w:themeColor="text1"/>
        </w:rPr>
        <w:t>Healthcare Foundation of La Porte</w:t>
      </w:r>
    </w:p>
    <w:p w14:paraId="0E6747F0" w14:textId="77777777" w:rsidR="00754502" w:rsidRPr="005E175E" w:rsidRDefault="001E491A" w:rsidP="00754502">
      <w:pPr>
        <w:spacing w:after="0" w:line="240" w:lineRule="auto"/>
        <w:rPr>
          <w:rFonts w:ascii="Franklin Gothic Book" w:hAnsi="Franklin Gothic Book"/>
          <w:color w:val="000000" w:themeColor="text1"/>
          <w:u w:val="single"/>
        </w:rPr>
      </w:pPr>
      <w:hyperlink r:id="rId49" w:history="1">
        <w:r w:rsidR="00754502" w:rsidRPr="005E175E">
          <w:rPr>
            <w:rStyle w:val="Hyperlink"/>
            <w:rFonts w:ascii="Franklin Gothic Book" w:hAnsi="Franklin Gothic Book"/>
          </w:rPr>
          <w:t>garywheelandmd@gmail.com</w:t>
        </w:r>
      </w:hyperlink>
    </w:p>
    <w:p w14:paraId="5909E323" w14:textId="77777777" w:rsidR="00695DD6" w:rsidRDefault="00695DD6" w:rsidP="002E4F1F">
      <w:pPr>
        <w:spacing w:after="0" w:line="240" w:lineRule="auto"/>
        <w:contextualSpacing/>
        <w:rPr>
          <w:rFonts w:ascii="Franklin Gothic Book" w:hAnsi="Franklin Gothic Book"/>
          <w:b/>
          <w:color w:val="000000" w:themeColor="text1"/>
        </w:rPr>
      </w:pPr>
    </w:p>
    <w:p w14:paraId="1525FB11" w14:textId="64E4C18C" w:rsidR="00472E79" w:rsidRPr="005E175E" w:rsidRDefault="00472E79" w:rsidP="0008711B">
      <w:pPr>
        <w:spacing w:after="0" w:line="240" w:lineRule="auto"/>
        <w:contextualSpacing/>
        <w:rPr>
          <w:rFonts w:ascii="Franklin Gothic Book" w:hAnsi="Franklin Gothic Book"/>
          <w:b/>
          <w:bCs/>
          <w:color w:val="000000" w:themeColor="text1"/>
        </w:rPr>
      </w:pPr>
      <w:r w:rsidRPr="005E175E">
        <w:rPr>
          <w:rFonts w:ascii="Franklin Gothic Book" w:hAnsi="Franklin Gothic Book"/>
          <w:b/>
          <w:bCs/>
          <w:color w:val="000000" w:themeColor="text1"/>
        </w:rPr>
        <w:t>Annette Williams</w:t>
      </w:r>
      <w:r w:rsidRPr="005E175E">
        <w:rPr>
          <w:rFonts w:ascii="Franklin Gothic Book" w:hAnsi="Franklin Gothic Book"/>
          <w:color w:val="000000" w:themeColor="text1"/>
        </w:rPr>
        <w:t xml:space="preserve">, </w:t>
      </w:r>
      <w:r w:rsidR="003E051D" w:rsidRPr="005E175E">
        <w:rPr>
          <w:rFonts w:ascii="Franklin Gothic Book" w:hAnsi="Franklin Gothic Book"/>
          <w:b/>
          <w:bCs/>
          <w:color w:val="000000" w:themeColor="text1"/>
        </w:rPr>
        <w:t>Clinic Manager, Women’s Care</w:t>
      </w:r>
    </w:p>
    <w:p w14:paraId="1BD3C59F" w14:textId="727CAAAB" w:rsidR="0021489E" w:rsidRPr="005E175E" w:rsidRDefault="001E491A" w:rsidP="0008711B">
      <w:pPr>
        <w:spacing w:after="0" w:line="240" w:lineRule="auto"/>
        <w:contextualSpacing/>
        <w:rPr>
          <w:rFonts w:ascii="Franklin Gothic Book" w:hAnsi="Franklin Gothic Book"/>
          <w:color w:val="000000" w:themeColor="text1"/>
        </w:rPr>
      </w:pPr>
      <w:hyperlink r:id="rId50" w:history="1">
        <w:r w:rsidR="007D619C" w:rsidRPr="005E175E">
          <w:rPr>
            <w:rStyle w:val="Hyperlink"/>
            <w:rFonts w:ascii="Franklin Gothic Book" w:hAnsi="Franklin Gothic Book"/>
          </w:rPr>
          <w:t>Northwest Health</w:t>
        </w:r>
      </w:hyperlink>
    </w:p>
    <w:p w14:paraId="59344FCE" w14:textId="455A9F11" w:rsidR="0021489E" w:rsidRPr="005E175E" w:rsidRDefault="001E491A" w:rsidP="0008711B">
      <w:pPr>
        <w:spacing w:after="0" w:line="240" w:lineRule="auto"/>
        <w:contextualSpacing/>
        <w:rPr>
          <w:rFonts w:ascii="Franklin Gothic Book" w:hAnsi="Franklin Gothic Book"/>
          <w:color w:val="000000" w:themeColor="text1"/>
        </w:rPr>
      </w:pPr>
      <w:hyperlink r:id="rId51" w:history="1">
        <w:r w:rsidR="00BA2524" w:rsidRPr="005E175E">
          <w:rPr>
            <w:rStyle w:val="Hyperlink"/>
            <w:rFonts w:ascii="Franklin Gothic Book" w:hAnsi="Franklin Gothic Book"/>
          </w:rPr>
          <w:t xml:space="preserve">a.williams@nwhealthin.com </w:t>
        </w:r>
      </w:hyperlink>
    </w:p>
    <w:p w14:paraId="4509506A" w14:textId="13BB93CB" w:rsidR="6B746EAE" w:rsidRPr="005E175E" w:rsidRDefault="000F316E" w:rsidP="2B9776D3">
      <w:pPr>
        <w:spacing w:after="0" w:line="240" w:lineRule="auto"/>
        <w:contextualSpacing/>
        <w:rPr>
          <w:rFonts w:ascii="Franklin Gothic Book" w:hAnsi="Franklin Gothic Book"/>
          <w:i/>
          <w:iCs/>
          <w:color w:val="000000" w:themeColor="text1"/>
        </w:rPr>
      </w:pPr>
      <w:r>
        <w:rPr>
          <w:rFonts w:ascii="Franklin Gothic Book" w:hAnsi="Franklin Gothic Book"/>
          <w:color w:val="000000" w:themeColor="text1"/>
        </w:rPr>
        <w:t xml:space="preserve">O: </w:t>
      </w:r>
      <w:r w:rsidR="00B61B23" w:rsidRPr="005E175E">
        <w:rPr>
          <w:rFonts w:ascii="Franklin Gothic Book" w:hAnsi="Franklin Gothic Book"/>
          <w:color w:val="000000" w:themeColor="text1"/>
        </w:rPr>
        <w:t>219.326.5700</w:t>
      </w:r>
      <w:r w:rsidR="00DF4689" w:rsidRPr="005E175E">
        <w:rPr>
          <w:rFonts w:ascii="Franklin Gothic Book" w:hAnsi="Franklin Gothic Book"/>
          <w:color w:val="000000" w:themeColor="text1"/>
        </w:rPr>
        <w:t xml:space="preserve">; C: </w:t>
      </w:r>
      <w:r w:rsidR="00DF4689" w:rsidRPr="005E175E">
        <w:rPr>
          <w:rFonts w:ascii="Franklin Gothic Book" w:hAnsi="Franklin Gothic Book"/>
        </w:rPr>
        <w:t>219.575.4005</w:t>
      </w:r>
      <w:r w:rsidR="00DF4689" w:rsidRPr="005E175E">
        <w:rPr>
          <w:rFonts w:ascii="Franklin Gothic Book" w:hAnsi="Franklin Gothic Book"/>
        </w:rPr>
        <w:br w:type="textWrapping" w:clear="all"/>
      </w:r>
    </w:p>
    <w:p w14:paraId="2B0FAFA6" w14:textId="13D2479A" w:rsidR="00994051" w:rsidRPr="005E175E" w:rsidRDefault="004002FD" w:rsidP="0008711B">
      <w:pPr>
        <w:spacing w:after="0" w:line="240" w:lineRule="auto"/>
        <w:contextualSpacing/>
        <w:rPr>
          <w:rFonts w:ascii="Franklin Gothic Book" w:hAnsi="Franklin Gothic Book"/>
          <w:color w:val="000000" w:themeColor="text1"/>
        </w:rPr>
      </w:pPr>
      <w:r w:rsidRPr="005E175E">
        <w:rPr>
          <w:rFonts w:ascii="Franklin Gothic Book" w:hAnsi="Franklin Gothic Book"/>
          <w:b/>
          <w:color w:val="000000" w:themeColor="text1"/>
        </w:rPr>
        <w:t>Kristin Wroblewski</w:t>
      </w:r>
      <w:r w:rsidR="00D43C04" w:rsidRPr="005E175E">
        <w:rPr>
          <w:rFonts w:ascii="Franklin Gothic Book" w:hAnsi="Franklin Gothic Book"/>
          <w:color w:val="000000" w:themeColor="text1"/>
        </w:rPr>
        <w:t xml:space="preserve">, </w:t>
      </w:r>
      <w:r w:rsidR="00FB2181" w:rsidRPr="005E175E">
        <w:rPr>
          <w:rFonts w:ascii="Franklin Gothic Book" w:hAnsi="Franklin Gothic Book"/>
          <w:b/>
          <w:bCs/>
          <w:color w:val="000000" w:themeColor="text1"/>
        </w:rPr>
        <w:t>BSN, RN</w:t>
      </w:r>
      <w:r w:rsidR="00FB2181" w:rsidRPr="005E175E">
        <w:rPr>
          <w:rFonts w:ascii="Franklin Gothic Book" w:hAnsi="Franklin Gothic Book"/>
          <w:color w:val="000000" w:themeColor="text1"/>
        </w:rPr>
        <w:t xml:space="preserve"> </w:t>
      </w:r>
    </w:p>
    <w:p w14:paraId="0A646788" w14:textId="78CB51D7" w:rsidR="00D43C04" w:rsidRPr="005E175E" w:rsidRDefault="00FB2181" w:rsidP="0008711B">
      <w:pPr>
        <w:spacing w:after="0" w:line="240" w:lineRule="auto"/>
        <w:contextualSpacing/>
        <w:rPr>
          <w:rFonts w:ascii="Franklin Gothic Book" w:hAnsi="Franklin Gothic Book"/>
          <w:color w:val="000000" w:themeColor="text1"/>
        </w:rPr>
      </w:pPr>
      <w:r w:rsidRPr="005E175E">
        <w:rPr>
          <w:rFonts w:ascii="Franklin Gothic Book" w:hAnsi="Franklin Gothic Book"/>
          <w:color w:val="000000" w:themeColor="text1"/>
        </w:rPr>
        <w:t>Director Women’s Services</w:t>
      </w:r>
    </w:p>
    <w:p w14:paraId="481C7F0C" w14:textId="77777777" w:rsidR="00BA42EA" w:rsidRPr="005E175E" w:rsidRDefault="001E491A" w:rsidP="00BA42EA">
      <w:pPr>
        <w:spacing w:after="0" w:line="240" w:lineRule="auto"/>
        <w:contextualSpacing/>
        <w:rPr>
          <w:rFonts w:ascii="Franklin Gothic Book" w:hAnsi="Franklin Gothic Book"/>
          <w:color w:val="000000" w:themeColor="text1"/>
        </w:rPr>
      </w:pPr>
      <w:hyperlink r:id="rId52" w:history="1">
        <w:r w:rsidR="00BA42EA" w:rsidRPr="005E175E">
          <w:rPr>
            <w:rStyle w:val="Hyperlink"/>
            <w:rFonts w:ascii="Franklin Gothic Book" w:hAnsi="Franklin Gothic Book"/>
          </w:rPr>
          <w:t>Northwest Health</w:t>
        </w:r>
      </w:hyperlink>
    </w:p>
    <w:p w14:paraId="60504608" w14:textId="6221E247" w:rsidR="00D43C04" w:rsidRPr="005E175E" w:rsidRDefault="00E01C8C" w:rsidP="0008711B">
      <w:pPr>
        <w:spacing w:after="0" w:line="240" w:lineRule="auto"/>
        <w:rPr>
          <w:rFonts w:ascii="Franklin Gothic Book" w:hAnsi="Franklin Gothic Book"/>
          <w:color w:val="000000" w:themeColor="text1"/>
          <w:u w:val="single"/>
        </w:rPr>
      </w:pPr>
      <w:r w:rsidRPr="005E175E">
        <w:rPr>
          <w:rFonts w:ascii="Franklin Gothic Book" w:hAnsi="Franklin Gothic Book"/>
          <w:color w:val="000000" w:themeColor="text1"/>
          <w:u w:val="single"/>
        </w:rPr>
        <w:t>k.wroblewski@lph.org</w:t>
      </w:r>
    </w:p>
    <w:p w14:paraId="617140FD" w14:textId="7678F006" w:rsidR="00E01C8C" w:rsidRPr="005E175E" w:rsidRDefault="00F81789" w:rsidP="0008711B">
      <w:pPr>
        <w:spacing w:after="0" w:line="240" w:lineRule="auto"/>
        <w:contextualSpacing/>
        <w:rPr>
          <w:rFonts w:ascii="Franklin Gothic Book" w:hAnsi="Franklin Gothic Book"/>
          <w:color w:val="000000" w:themeColor="text1"/>
        </w:rPr>
      </w:pPr>
      <w:r>
        <w:rPr>
          <w:rFonts w:ascii="Franklin Gothic Book" w:hAnsi="Franklin Gothic Book"/>
          <w:color w:val="000000" w:themeColor="text1"/>
        </w:rPr>
        <w:t xml:space="preserve">O: </w:t>
      </w:r>
      <w:r w:rsidR="00E01C8C" w:rsidRPr="005E175E">
        <w:rPr>
          <w:rFonts w:ascii="Franklin Gothic Book" w:hAnsi="Franklin Gothic Book"/>
          <w:color w:val="000000" w:themeColor="text1"/>
        </w:rPr>
        <w:t>219.326.2434</w:t>
      </w:r>
    </w:p>
    <w:p w14:paraId="268F680C" w14:textId="77777777" w:rsidR="00375712" w:rsidRPr="005E175E" w:rsidRDefault="00375712" w:rsidP="0CC773C0">
      <w:pPr>
        <w:spacing w:after="0"/>
        <w:contextualSpacing/>
        <w:rPr>
          <w:rFonts w:ascii="Franklin Gothic Book" w:hAnsi="Franklin Gothic Book"/>
          <w:b/>
          <w:bCs/>
          <w:color w:val="000000" w:themeColor="text1"/>
          <w:u w:val="single"/>
        </w:rPr>
      </w:pPr>
    </w:p>
    <w:p w14:paraId="50EF2A4D" w14:textId="55010BB3" w:rsidR="00A21DC0" w:rsidRPr="005E175E" w:rsidRDefault="00A21DC0" w:rsidP="00022482">
      <w:pPr>
        <w:spacing w:after="0"/>
        <w:contextualSpacing/>
        <w:rPr>
          <w:rFonts w:ascii="Franklin Gothic Book" w:hAnsi="Franklin Gothic Book"/>
          <w:b/>
          <w:color w:val="000000" w:themeColor="text1"/>
        </w:rPr>
      </w:pPr>
      <w:r w:rsidRPr="005E175E">
        <w:rPr>
          <w:rFonts w:ascii="Franklin Gothic Book" w:hAnsi="Franklin Gothic Book"/>
          <w:b/>
          <w:color w:val="000000" w:themeColor="text1"/>
        </w:rPr>
        <w:t>Cariana Young</w:t>
      </w:r>
    </w:p>
    <w:p w14:paraId="173AD0DA" w14:textId="2A52EE6A" w:rsidR="00A21DC0" w:rsidRPr="005E175E" w:rsidRDefault="00543578" w:rsidP="00022482">
      <w:pPr>
        <w:spacing w:after="0"/>
        <w:contextualSpacing/>
        <w:rPr>
          <w:rFonts w:ascii="Franklin Gothic Book" w:hAnsi="Franklin Gothic Book"/>
          <w:bCs/>
          <w:color w:val="000000" w:themeColor="text1"/>
        </w:rPr>
      </w:pPr>
      <w:r>
        <w:rPr>
          <w:rFonts w:ascii="Franklin Gothic Book" w:hAnsi="Franklin Gothic Book"/>
          <w:bCs/>
          <w:color w:val="000000" w:themeColor="text1"/>
        </w:rPr>
        <w:t xml:space="preserve">Community </w:t>
      </w:r>
      <w:r w:rsidR="00A21DC0" w:rsidRPr="005E175E">
        <w:rPr>
          <w:rFonts w:ascii="Franklin Gothic Book" w:hAnsi="Franklin Gothic Book"/>
          <w:bCs/>
          <w:color w:val="000000" w:themeColor="text1"/>
        </w:rPr>
        <w:t>Doula</w:t>
      </w:r>
      <w:r w:rsidR="00AF5834" w:rsidRPr="005E175E">
        <w:rPr>
          <w:rFonts w:ascii="Franklin Gothic Book" w:hAnsi="Franklin Gothic Book"/>
          <w:bCs/>
          <w:color w:val="000000" w:themeColor="text1"/>
        </w:rPr>
        <w:t>, BASE Doula Program</w:t>
      </w:r>
    </w:p>
    <w:p w14:paraId="6201616B" w14:textId="77777777" w:rsidR="00D67752" w:rsidRPr="005E175E" w:rsidRDefault="001E491A" w:rsidP="00022482">
      <w:pPr>
        <w:spacing w:after="0"/>
        <w:contextualSpacing/>
        <w:rPr>
          <w:rStyle w:val="Hyperlink"/>
          <w:rFonts w:ascii="Franklin Gothic Book" w:hAnsi="Franklin Gothic Book"/>
        </w:rPr>
      </w:pPr>
      <w:hyperlink r:id="rId53" w:history="1">
        <w:r w:rsidR="00D67752" w:rsidRPr="005E175E">
          <w:rPr>
            <w:rStyle w:val="Hyperlink"/>
            <w:rFonts w:ascii="Franklin Gothic Book" w:hAnsi="Franklin Gothic Book"/>
          </w:rPr>
          <w:t>Nurse-Family Partnership</w:t>
        </w:r>
      </w:hyperlink>
    </w:p>
    <w:p w14:paraId="46A69A9A" w14:textId="2158AD69" w:rsidR="00D67752" w:rsidRPr="005E175E" w:rsidRDefault="00D67752" w:rsidP="00022482">
      <w:pPr>
        <w:spacing w:after="0"/>
        <w:contextualSpacing/>
        <w:rPr>
          <w:rFonts w:ascii="Franklin Gothic Book" w:hAnsi="Franklin Gothic Book"/>
          <w:bCs/>
          <w:color w:val="000000" w:themeColor="text1"/>
        </w:rPr>
      </w:pPr>
      <w:proofErr w:type="spellStart"/>
      <w:r w:rsidRPr="005E175E">
        <w:rPr>
          <w:rFonts w:ascii="Franklin Gothic Book" w:hAnsi="Franklin Gothic Book"/>
          <w:bCs/>
          <w:color w:val="000000" w:themeColor="text1"/>
        </w:rPr>
        <w:t>cyoung@goodwill-ni-org</w:t>
      </w:r>
      <w:proofErr w:type="spellEnd"/>
    </w:p>
    <w:p w14:paraId="361926D3" w14:textId="465DF1C2" w:rsidR="00A21DC0" w:rsidRDefault="00F81789" w:rsidP="00022482">
      <w:pPr>
        <w:spacing w:after="0"/>
        <w:contextualSpacing/>
        <w:rPr>
          <w:rFonts w:ascii="Franklin Gothic Book" w:hAnsi="Franklin Gothic Book"/>
        </w:rPr>
      </w:pPr>
      <w:r>
        <w:rPr>
          <w:rFonts w:ascii="Franklin Gothic Book" w:hAnsi="Franklin Gothic Book"/>
        </w:rPr>
        <w:t xml:space="preserve">O: </w:t>
      </w:r>
      <w:r w:rsidR="00DF48DC" w:rsidRPr="005E175E">
        <w:rPr>
          <w:rFonts w:ascii="Franklin Gothic Book" w:hAnsi="Franklin Gothic Book"/>
        </w:rPr>
        <w:t>219-381-0215 Michigan City</w:t>
      </w:r>
    </w:p>
    <w:p w14:paraId="3FA7191C" w14:textId="53BFCA61" w:rsidR="00543578" w:rsidRPr="005E175E" w:rsidRDefault="00543578" w:rsidP="00022482">
      <w:pPr>
        <w:spacing w:after="0"/>
        <w:contextualSpacing/>
        <w:rPr>
          <w:rFonts w:ascii="Franklin Gothic Book" w:hAnsi="Franklin Gothic Book"/>
          <w:b/>
          <w:color w:val="000000" w:themeColor="text1"/>
          <w:u w:val="single"/>
        </w:rPr>
      </w:pPr>
      <w:r>
        <w:rPr>
          <w:rFonts w:ascii="Franklin Gothic Book" w:hAnsi="Franklin Gothic Book"/>
        </w:rPr>
        <w:t>C: 219.381.0215</w:t>
      </w:r>
    </w:p>
    <w:p w14:paraId="42D9F2F9" w14:textId="77777777" w:rsidR="000D7132" w:rsidRDefault="000D7132" w:rsidP="00022482">
      <w:pPr>
        <w:spacing w:after="0"/>
        <w:contextualSpacing/>
        <w:rPr>
          <w:rFonts w:ascii="Franklin Gothic Book" w:hAnsi="Franklin Gothic Book"/>
          <w:b/>
          <w:color w:val="000000" w:themeColor="text1"/>
          <w:u w:val="single"/>
        </w:rPr>
      </w:pPr>
    </w:p>
    <w:p w14:paraId="3FFA6C67" w14:textId="19BB55DE" w:rsidR="00CE530F" w:rsidRPr="005E175E" w:rsidRDefault="00CB413E" w:rsidP="00022482">
      <w:pPr>
        <w:spacing w:after="0"/>
        <w:contextualSpacing/>
        <w:rPr>
          <w:rFonts w:ascii="Franklin Gothic Book" w:hAnsi="Franklin Gothic Book"/>
          <w:b/>
          <w:color w:val="000000" w:themeColor="text1"/>
          <w:u w:val="single"/>
        </w:rPr>
      </w:pPr>
      <w:r w:rsidRPr="005E175E">
        <w:rPr>
          <w:rFonts w:ascii="Franklin Gothic Book" w:hAnsi="Franklin Gothic Book"/>
          <w:b/>
          <w:color w:val="000000" w:themeColor="text1"/>
          <w:u w:val="single"/>
        </w:rPr>
        <w:t>Backbone</w:t>
      </w:r>
      <w:r w:rsidR="007D3B59" w:rsidRPr="005E175E">
        <w:rPr>
          <w:rFonts w:ascii="Franklin Gothic Book" w:hAnsi="Franklin Gothic Book"/>
          <w:b/>
          <w:color w:val="000000" w:themeColor="text1"/>
          <w:u w:val="single"/>
        </w:rPr>
        <w:t xml:space="preserve"> Support</w:t>
      </w:r>
    </w:p>
    <w:p w14:paraId="36E8F0B3" w14:textId="3C3BD65A" w:rsidR="00B00688" w:rsidRPr="00516665" w:rsidRDefault="00B00688" w:rsidP="00022482">
      <w:pPr>
        <w:spacing w:after="0"/>
        <w:contextualSpacing/>
        <w:rPr>
          <w:rFonts w:ascii="Franklin Gothic Book" w:hAnsi="Franklin Gothic Book"/>
          <w:b/>
          <w:color w:val="000000" w:themeColor="text1"/>
        </w:rPr>
      </w:pPr>
      <w:r w:rsidRPr="00516665">
        <w:rPr>
          <w:rFonts w:ascii="Franklin Gothic Book" w:hAnsi="Franklin Gothic Book"/>
          <w:b/>
          <w:color w:val="000000" w:themeColor="text1"/>
        </w:rPr>
        <w:t>Maria Fruth, Pr</w:t>
      </w:r>
      <w:r w:rsidR="0071711E" w:rsidRPr="00516665">
        <w:rPr>
          <w:rFonts w:ascii="Franklin Gothic Book" w:hAnsi="Franklin Gothic Book"/>
          <w:b/>
          <w:color w:val="000000" w:themeColor="text1"/>
        </w:rPr>
        <w:t>esident &amp; CEO</w:t>
      </w:r>
    </w:p>
    <w:p w14:paraId="315846D2" w14:textId="77777777" w:rsidR="00226F4B" w:rsidRPr="00516665" w:rsidRDefault="00226F4B" w:rsidP="00226F4B">
      <w:pPr>
        <w:spacing w:after="0"/>
        <w:contextualSpacing/>
        <w:rPr>
          <w:rFonts w:ascii="Franklin Gothic Book" w:hAnsi="Franklin Gothic Book"/>
          <w:color w:val="000000" w:themeColor="text1"/>
        </w:rPr>
      </w:pPr>
      <w:r w:rsidRPr="00516665">
        <w:rPr>
          <w:rFonts w:ascii="Franklin Gothic Book" w:hAnsi="Franklin Gothic Book"/>
          <w:color w:val="000000" w:themeColor="text1"/>
        </w:rPr>
        <w:t>Healthcare Foundation of La Porte</w:t>
      </w:r>
    </w:p>
    <w:p w14:paraId="23F321BF" w14:textId="437538C1" w:rsidR="0071711E" w:rsidRPr="00516665" w:rsidRDefault="001E491A" w:rsidP="00022482">
      <w:pPr>
        <w:spacing w:after="0"/>
        <w:contextualSpacing/>
        <w:rPr>
          <w:rStyle w:val="Hyperlink"/>
          <w:rFonts w:ascii="Franklin Gothic Book" w:hAnsi="Franklin Gothic Book"/>
          <w:color w:val="auto"/>
        </w:rPr>
      </w:pPr>
      <w:hyperlink r:id="rId54" w:history="1">
        <w:r w:rsidR="006C08CC" w:rsidRPr="00516665">
          <w:rPr>
            <w:rStyle w:val="Hyperlink"/>
            <w:rFonts w:ascii="Franklin Gothic Book" w:hAnsi="Franklin Gothic Book"/>
            <w:color w:val="auto"/>
          </w:rPr>
          <w:t>mfruth@hflaporte.org</w:t>
        </w:r>
      </w:hyperlink>
    </w:p>
    <w:p w14:paraId="61A65094" w14:textId="7524E82D" w:rsidR="00F81789" w:rsidRPr="00516665" w:rsidRDefault="00F81789" w:rsidP="00022482">
      <w:pPr>
        <w:spacing w:after="0"/>
        <w:contextualSpacing/>
        <w:rPr>
          <w:rFonts w:ascii="Franklin Gothic Book" w:hAnsi="Franklin Gothic Book"/>
        </w:rPr>
      </w:pPr>
      <w:r w:rsidRPr="00516665">
        <w:rPr>
          <w:rStyle w:val="Hyperlink"/>
          <w:rFonts w:ascii="Franklin Gothic Book" w:hAnsi="Franklin Gothic Book"/>
          <w:color w:val="auto"/>
          <w:u w:val="none"/>
        </w:rPr>
        <w:t>O: 219.326.2471</w:t>
      </w:r>
    </w:p>
    <w:p w14:paraId="2CF1DB54" w14:textId="77777777" w:rsidR="00516665" w:rsidRPr="00516665" w:rsidRDefault="00516665" w:rsidP="00022482">
      <w:pPr>
        <w:spacing w:after="0"/>
        <w:contextualSpacing/>
        <w:rPr>
          <w:rFonts w:ascii="Franklin Gothic Book" w:hAnsi="Franklin Gothic Book"/>
          <w:b/>
        </w:rPr>
      </w:pPr>
    </w:p>
    <w:p w14:paraId="775B3FB7" w14:textId="0B1E8570" w:rsidR="0071711E" w:rsidRPr="00516665" w:rsidRDefault="0071711E" w:rsidP="00022482">
      <w:pPr>
        <w:spacing w:after="0"/>
        <w:contextualSpacing/>
        <w:rPr>
          <w:rFonts w:ascii="Franklin Gothic Book" w:hAnsi="Franklin Gothic Book"/>
          <w:b/>
        </w:rPr>
      </w:pPr>
      <w:r w:rsidRPr="00516665">
        <w:rPr>
          <w:rFonts w:ascii="Franklin Gothic Book" w:hAnsi="Franklin Gothic Book"/>
          <w:b/>
        </w:rPr>
        <w:t>Mary Wellnitz, Special Projects Manager</w:t>
      </w:r>
    </w:p>
    <w:p w14:paraId="2497A339" w14:textId="77777777" w:rsidR="00226F4B" w:rsidRPr="00516665" w:rsidRDefault="00226F4B" w:rsidP="00226F4B">
      <w:pPr>
        <w:spacing w:after="0"/>
        <w:contextualSpacing/>
        <w:rPr>
          <w:rFonts w:ascii="Franklin Gothic Book" w:hAnsi="Franklin Gothic Book"/>
          <w:color w:val="000000" w:themeColor="text1"/>
        </w:rPr>
      </w:pPr>
      <w:r w:rsidRPr="00516665">
        <w:rPr>
          <w:rFonts w:ascii="Franklin Gothic Book" w:hAnsi="Franklin Gothic Book"/>
          <w:color w:val="000000" w:themeColor="text1"/>
        </w:rPr>
        <w:t>Healthcare Foundation of La Porte</w:t>
      </w:r>
    </w:p>
    <w:p w14:paraId="761E3EAF" w14:textId="2F29FFA9" w:rsidR="00B6190F" w:rsidRPr="00516665" w:rsidRDefault="001E491A" w:rsidP="007D3B59">
      <w:pPr>
        <w:spacing w:after="0"/>
        <w:contextualSpacing/>
        <w:rPr>
          <w:rStyle w:val="Hyperlink"/>
          <w:rFonts w:ascii="Franklin Gothic Book" w:hAnsi="Franklin Gothic Book"/>
          <w:color w:val="auto"/>
        </w:rPr>
      </w:pPr>
      <w:hyperlink r:id="rId55" w:history="1">
        <w:r w:rsidR="006C08CC" w:rsidRPr="00516665">
          <w:rPr>
            <w:rStyle w:val="Hyperlink"/>
            <w:rFonts w:ascii="Franklin Gothic Book" w:hAnsi="Franklin Gothic Book"/>
            <w:color w:val="auto"/>
          </w:rPr>
          <w:t>mwellnitz@hflaporte.org</w:t>
        </w:r>
      </w:hyperlink>
    </w:p>
    <w:p w14:paraId="150C9A27" w14:textId="41A79183" w:rsidR="00FA1C5D" w:rsidRPr="00516665" w:rsidRDefault="00F81789" w:rsidP="007D3B59">
      <w:pPr>
        <w:spacing w:after="0"/>
        <w:contextualSpacing/>
        <w:rPr>
          <w:rStyle w:val="Hyperlink"/>
          <w:rFonts w:ascii="Franklin Gothic Book" w:hAnsi="Franklin Gothic Book"/>
          <w:color w:val="auto"/>
        </w:rPr>
      </w:pPr>
      <w:r w:rsidRPr="00516665">
        <w:rPr>
          <w:rStyle w:val="Hyperlink"/>
          <w:rFonts w:ascii="Franklin Gothic Book" w:hAnsi="Franklin Gothic Book"/>
          <w:color w:val="auto"/>
          <w:u w:val="none"/>
        </w:rPr>
        <w:t>O: 219.326.2471</w:t>
      </w:r>
    </w:p>
    <w:sectPr w:rsidR="00FA1C5D" w:rsidRPr="00516665" w:rsidSect="00220DA7">
      <w:headerReference w:type="default" r:id="rId56"/>
      <w:pgSz w:w="12240" w:h="15840"/>
      <w:pgMar w:top="432" w:right="720" w:bottom="432" w:left="72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C62953" w14:textId="77777777" w:rsidR="00220DA7" w:rsidRDefault="00220DA7" w:rsidP="001955D1">
      <w:pPr>
        <w:spacing w:after="0" w:line="240" w:lineRule="auto"/>
      </w:pPr>
      <w:r>
        <w:separator/>
      </w:r>
    </w:p>
  </w:endnote>
  <w:endnote w:type="continuationSeparator" w:id="0">
    <w:p w14:paraId="1710610F" w14:textId="77777777" w:rsidR="00220DA7" w:rsidRDefault="00220DA7" w:rsidP="001955D1">
      <w:pPr>
        <w:spacing w:after="0" w:line="240" w:lineRule="auto"/>
      </w:pPr>
      <w:r>
        <w:continuationSeparator/>
      </w:r>
    </w:p>
  </w:endnote>
  <w:endnote w:type="continuationNotice" w:id="1">
    <w:p w14:paraId="39DE0A74" w14:textId="77777777" w:rsidR="00220DA7" w:rsidRDefault="00220DA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9ADE88" w14:textId="77777777" w:rsidR="00220DA7" w:rsidRDefault="00220DA7" w:rsidP="001955D1">
      <w:pPr>
        <w:spacing w:after="0" w:line="240" w:lineRule="auto"/>
      </w:pPr>
      <w:r>
        <w:separator/>
      </w:r>
    </w:p>
  </w:footnote>
  <w:footnote w:type="continuationSeparator" w:id="0">
    <w:p w14:paraId="17C097C3" w14:textId="77777777" w:rsidR="00220DA7" w:rsidRDefault="00220DA7" w:rsidP="001955D1">
      <w:pPr>
        <w:spacing w:after="0" w:line="240" w:lineRule="auto"/>
      </w:pPr>
      <w:r>
        <w:continuationSeparator/>
      </w:r>
    </w:p>
  </w:footnote>
  <w:footnote w:type="continuationNotice" w:id="1">
    <w:p w14:paraId="34366BB2" w14:textId="77777777" w:rsidR="00220DA7" w:rsidRDefault="00220DA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327BFB" w14:textId="3B67C303" w:rsidR="0048035B" w:rsidRDefault="001E491A" w:rsidP="00B00688">
    <w:pPr>
      <w:spacing w:after="0"/>
      <w:jc w:val="center"/>
      <w:rPr>
        <w:b/>
        <w:sz w:val="30"/>
        <w:szCs w:val="30"/>
      </w:rPr>
    </w:pPr>
    <w:r>
      <w:rPr>
        <w:b/>
        <w:sz w:val="30"/>
        <w:szCs w:val="30"/>
      </w:rPr>
      <w:object w:dxaOrig="14494" w:dyaOrig="7195" w14:anchorId="2C69B1A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127.8pt;height:61.2pt">
          <v:imagedata r:id="rId1" o:title=""/>
        </v:shape>
        <o:OLEObject Type="Embed" ProgID="AcroExch.Document.DC" ShapeID="_x0000_i1025" DrawAspect="Content" ObjectID="_1771148529" r:id="rId2"/>
      </w:object>
    </w:r>
  </w:p>
  <w:p w14:paraId="7E24EF2B" w14:textId="09A6EC9B" w:rsidR="005F681B" w:rsidRPr="00EC22BB" w:rsidRDefault="00CD7373" w:rsidP="00B00688">
    <w:pPr>
      <w:spacing w:after="0"/>
      <w:jc w:val="center"/>
      <w:rPr>
        <w:rFonts w:ascii="Franklin Gothic Book" w:hAnsi="Franklin Gothic Book"/>
        <w:b/>
        <w:sz w:val="24"/>
        <w:szCs w:val="24"/>
      </w:rPr>
    </w:pPr>
    <w:r w:rsidRPr="00EC22BB">
      <w:rPr>
        <w:rFonts w:ascii="Franklin Gothic Book" w:hAnsi="Franklin Gothic Book"/>
        <w:b/>
        <w:sz w:val="24"/>
        <w:szCs w:val="24"/>
      </w:rPr>
      <w:t>PHB</w:t>
    </w:r>
    <w:r w:rsidR="005F681B" w:rsidRPr="00EC22BB">
      <w:rPr>
        <w:rFonts w:ascii="Franklin Gothic Book" w:hAnsi="Franklin Gothic Book"/>
        <w:b/>
        <w:sz w:val="24"/>
        <w:szCs w:val="24"/>
      </w:rPr>
      <w:t xml:space="preserve"> </w:t>
    </w:r>
    <w:r w:rsidR="00863405" w:rsidRPr="00EC22BB">
      <w:rPr>
        <w:rFonts w:ascii="Franklin Gothic Book" w:hAnsi="Franklin Gothic Book"/>
        <w:b/>
        <w:sz w:val="24"/>
        <w:szCs w:val="24"/>
      </w:rPr>
      <w:t>Council</w:t>
    </w:r>
    <w:r w:rsidR="002468C3" w:rsidRPr="00EC22BB">
      <w:rPr>
        <w:rFonts w:ascii="Franklin Gothic Book" w:hAnsi="Franklin Gothic Book"/>
        <w:b/>
        <w:sz w:val="24"/>
        <w:szCs w:val="24"/>
      </w:rPr>
      <w:t>/CAT</w:t>
    </w:r>
    <w:r w:rsidR="00863405" w:rsidRPr="00EC22BB">
      <w:rPr>
        <w:rFonts w:ascii="Franklin Gothic Book" w:hAnsi="Franklin Gothic Book"/>
        <w:b/>
        <w:sz w:val="24"/>
        <w:szCs w:val="24"/>
      </w:rPr>
      <w:t xml:space="preserve"> </w:t>
    </w:r>
    <w:r w:rsidR="001C073E" w:rsidRPr="00EC22BB">
      <w:rPr>
        <w:rFonts w:ascii="Franklin Gothic Book" w:hAnsi="Franklin Gothic Book"/>
        <w:b/>
        <w:sz w:val="24"/>
        <w:szCs w:val="24"/>
      </w:rPr>
      <w:t>Roster</w:t>
    </w:r>
    <w:r w:rsidR="00047142" w:rsidRPr="00EC22BB">
      <w:rPr>
        <w:rFonts w:ascii="Franklin Gothic Book" w:hAnsi="Franklin Gothic Book"/>
        <w:b/>
        <w:sz w:val="24"/>
        <w:szCs w:val="24"/>
      </w:rPr>
      <w:t xml:space="preserve">  </w:t>
    </w:r>
  </w:p>
  <w:p w14:paraId="6A88A7D1" w14:textId="30DC9D00" w:rsidR="00F006EA" w:rsidRPr="00EC22BB" w:rsidRDefault="00F006EA" w:rsidP="00B00688">
    <w:pPr>
      <w:spacing w:after="0"/>
      <w:jc w:val="center"/>
      <w:rPr>
        <w:rFonts w:ascii="Franklin Gothic Book" w:hAnsi="Franklin Gothic Book"/>
        <w:b/>
        <w:sz w:val="24"/>
        <w:szCs w:val="24"/>
      </w:rPr>
    </w:pPr>
    <w:r w:rsidRPr="00EC22BB">
      <w:rPr>
        <w:rFonts w:ascii="Franklin Gothic Book" w:hAnsi="Franklin Gothic Book"/>
        <w:b/>
        <w:sz w:val="24"/>
        <w:szCs w:val="24"/>
      </w:rPr>
      <w:t>Updated 3.5.202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FC3507"/>
    <w:multiLevelType w:val="hybridMultilevel"/>
    <w:tmpl w:val="01FC61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2991B9F"/>
    <w:multiLevelType w:val="hybridMultilevel"/>
    <w:tmpl w:val="AAD4F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96109313">
    <w:abstractNumId w:val="0"/>
  </w:num>
  <w:num w:numId="2" w16cid:durableId="77837865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ztDQyNDGyNDEztTBX0lEKTi0uzszPAykwNK8FAA90eZgtAAAA"/>
  </w:docVars>
  <w:rsids>
    <w:rsidRoot w:val="001955D1"/>
    <w:rsid w:val="0000003E"/>
    <w:rsid w:val="00001140"/>
    <w:rsid w:val="00001D1A"/>
    <w:rsid w:val="00005344"/>
    <w:rsid w:val="00005DA5"/>
    <w:rsid w:val="000107E0"/>
    <w:rsid w:val="00012BDD"/>
    <w:rsid w:val="00022482"/>
    <w:rsid w:val="00026354"/>
    <w:rsid w:val="000318A6"/>
    <w:rsid w:val="00042AEA"/>
    <w:rsid w:val="00047142"/>
    <w:rsid w:val="00052940"/>
    <w:rsid w:val="00060BCC"/>
    <w:rsid w:val="00061E62"/>
    <w:rsid w:val="00062BA5"/>
    <w:rsid w:val="00066290"/>
    <w:rsid w:val="000667FC"/>
    <w:rsid w:val="00070436"/>
    <w:rsid w:val="000708E5"/>
    <w:rsid w:val="00073485"/>
    <w:rsid w:val="00080045"/>
    <w:rsid w:val="00083E47"/>
    <w:rsid w:val="0008711B"/>
    <w:rsid w:val="00093618"/>
    <w:rsid w:val="00096A10"/>
    <w:rsid w:val="00097FE8"/>
    <w:rsid w:val="000A69FB"/>
    <w:rsid w:val="000B55C1"/>
    <w:rsid w:val="000B7A73"/>
    <w:rsid w:val="000C5CD8"/>
    <w:rsid w:val="000C71F6"/>
    <w:rsid w:val="000D6250"/>
    <w:rsid w:val="000D7132"/>
    <w:rsid w:val="000E0657"/>
    <w:rsid w:val="000E252E"/>
    <w:rsid w:val="000E340E"/>
    <w:rsid w:val="000E3519"/>
    <w:rsid w:val="000E57A0"/>
    <w:rsid w:val="000F316E"/>
    <w:rsid w:val="000F7586"/>
    <w:rsid w:val="000F7CBD"/>
    <w:rsid w:val="001009D0"/>
    <w:rsid w:val="00101B18"/>
    <w:rsid w:val="00104217"/>
    <w:rsid w:val="00105DB1"/>
    <w:rsid w:val="001128E6"/>
    <w:rsid w:val="001134AE"/>
    <w:rsid w:val="0011774C"/>
    <w:rsid w:val="00117FDE"/>
    <w:rsid w:val="00122B01"/>
    <w:rsid w:val="0012408D"/>
    <w:rsid w:val="0012418F"/>
    <w:rsid w:val="00124B18"/>
    <w:rsid w:val="001322CA"/>
    <w:rsid w:val="001329FE"/>
    <w:rsid w:val="00133393"/>
    <w:rsid w:val="00133EFD"/>
    <w:rsid w:val="001343F0"/>
    <w:rsid w:val="00141547"/>
    <w:rsid w:val="001441A5"/>
    <w:rsid w:val="001454C9"/>
    <w:rsid w:val="00147661"/>
    <w:rsid w:val="00151182"/>
    <w:rsid w:val="001579A8"/>
    <w:rsid w:val="00162CB0"/>
    <w:rsid w:val="00167E3C"/>
    <w:rsid w:val="00182F93"/>
    <w:rsid w:val="00184BF2"/>
    <w:rsid w:val="00184D9A"/>
    <w:rsid w:val="001901C8"/>
    <w:rsid w:val="0019557A"/>
    <w:rsid w:val="001955D1"/>
    <w:rsid w:val="001972BA"/>
    <w:rsid w:val="001A4E76"/>
    <w:rsid w:val="001A65E1"/>
    <w:rsid w:val="001A6EDB"/>
    <w:rsid w:val="001B0829"/>
    <w:rsid w:val="001B72D3"/>
    <w:rsid w:val="001C058D"/>
    <w:rsid w:val="001C073E"/>
    <w:rsid w:val="001C08C3"/>
    <w:rsid w:val="001C487F"/>
    <w:rsid w:val="001C491C"/>
    <w:rsid w:val="001D0737"/>
    <w:rsid w:val="001D0D58"/>
    <w:rsid w:val="001E491A"/>
    <w:rsid w:val="001E6A57"/>
    <w:rsid w:val="001F3792"/>
    <w:rsid w:val="001F7106"/>
    <w:rsid w:val="002030EC"/>
    <w:rsid w:val="0021489E"/>
    <w:rsid w:val="00220DA7"/>
    <w:rsid w:val="00224C4C"/>
    <w:rsid w:val="00226F4B"/>
    <w:rsid w:val="00230292"/>
    <w:rsid w:val="00231A93"/>
    <w:rsid w:val="00237CD4"/>
    <w:rsid w:val="0024131E"/>
    <w:rsid w:val="002468C3"/>
    <w:rsid w:val="00265C0E"/>
    <w:rsid w:val="00273171"/>
    <w:rsid w:val="00275F0C"/>
    <w:rsid w:val="00277268"/>
    <w:rsid w:val="0028122A"/>
    <w:rsid w:val="00283496"/>
    <w:rsid w:val="00283A48"/>
    <w:rsid w:val="00285F23"/>
    <w:rsid w:val="00287645"/>
    <w:rsid w:val="00290479"/>
    <w:rsid w:val="002915B8"/>
    <w:rsid w:val="00295AF2"/>
    <w:rsid w:val="002A347B"/>
    <w:rsid w:val="002A6DDC"/>
    <w:rsid w:val="002B75EB"/>
    <w:rsid w:val="002C0161"/>
    <w:rsid w:val="002C17AF"/>
    <w:rsid w:val="002C56A9"/>
    <w:rsid w:val="002C5EAA"/>
    <w:rsid w:val="002D1264"/>
    <w:rsid w:val="002D25FF"/>
    <w:rsid w:val="002D3CD6"/>
    <w:rsid w:val="002D6A13"/>
    <w:rsid w:val="002E067C"/>
    <w:rsid w:val="002E2527"/>
    <w:rsid w:val="002E4051"/>
    <w:rsid w:val="002E4F1F"/>
    <w:rsid w:val="002E6AFA"/>
    <w:rsid w:val="002F5741"/>
    <w:rsid w:val="002F7D77"/>
    <w:rsid w:val="00302E34"/>
    <w:rsid w:val="00304954"/>
    <w:rsid w:val="0030681B"/>
    <w:rsid w:val="00307580"/>
    <w:rsid w:val="003126A6"/>
    <w:rsid w:val="0031288F"/>
    <w:rsid w:val="00316FC9"/>
    <w:rsid w:val="00322543"/>
    <w:rsid w:val="00324F73"/>
    <w:rsid w:val="00325B59"/>
    <w:rsid w:val="00327445"/>
    <w:rsid w:val="00334B07"/>
    <w:rsid w:val="00335D3D"/>
    <w:rsid w:val="0034362B"/>
    <w:rsid w:val="00344F14"/>
    <w:rsid w:val="00355116"/>
    <w:rsid w:val="00361131"/>
    <w:rsid w:val="003628AC"/>
    <w:rsid w:val="003636A6"/>
    <w:rsid w:val="00363D9B"/>
    <w:rsid w:val="0037079F"/>
    <w:rsid w:val="00375712"/>
    <w:rsid w:val="0038582C"/>
    <w:rsid w:val="00393585"/>
    <w:rsid w:val="00397A8E"/>
    <w:rsid w:val="003B3F95"/>
    <w:rsid w:val="003B419D"/>
    <w:rsid w:val="003B42FF"/>
    <w:rsid w:val="003B73FC"/>
    <w:rsid w:val="003D3030"/>
    <w:rsid w:val="003D4B51"/>
    <w:rsid w:val="003D548E"/>
    <w:rsid w:val="003D6E05"/>
    <w:rsid w:val="003E051D"/>
    <w:rsid w:val="003F4620"/>
    <w:rsid w:val="003F74D1"/>
    <w:rsid w:val="003F7722"/>
    <w:rsid w:val="004002FD"/>
    <w:rsid w:val="00401E55"/>
    <w:rsid w:val="00404EAC"/>
    <w:rsid w:val="00410F6D"/>
    <w:rsid w:val="00413475"/>
    <w:rsid w:val="00414D56"/>
    <w:rsid w:val="0042043F"/>
    <w:rsid w:val="00420DC8"/>
    <w:rsid w:val="00423F8F"/>
    <w:rsid w:val="00425A7F"/>
    <w:rsid w:val="004312AD"/>
    <w:rsid w:val="00434E8E"/>
    <w:rsid w:val="00435CC5"/>
    <w:rsid w:val="004375EF"/>
    <w:rsid w:val="004419E0"/>
    <w:rsid w:val="00441BE5"/>
    <w:rsid w:val="00443ACE"/>
    <w:rsid w:val="00444C64"/>
    <w:rsid w:val="00445C15"/>
    <w:rsid w:val="0045674E"/>
    <w:rsid w:val="00457C96"/>
    <w:rsid w:val="00461F42"/>
    <w:rsid w:val="00462EFF"/>
    <w:rsid w:val="00472E79"/>
    <w:rsid w:val="0048035B"/>
    <w:rsid w:val="00480864"/>
    <w:rsid w:val="00486F30"/>
    <w:rsid w:val="0049054A"/>
    <w:rsid w:val="00492E02"/>
    <w:rsid w:val="004945AB"/>
    <w:rsid w:val="004A0472"/>
    <w:rsid w:val="004B1556"/>
    <w:rsid w:val="004B384C"/>
    <w:rsid w:val="004C0C6A"/>
    <w:rsid w:val="004C2D27"/>
    <w:rsid w:val="004C34CD"/>
    <w:rsid w:val="004C7909"/>
    <w:rsid w:val="004D124C"/>
    <w:rsid w:val="004D1BC1"/>
    <w:rsid w:val="004D1DD6"/>
    <w:rsid w:val="004D2049"/>
    <w:rsid w:val="004D2785"/>
    <w:rsid w:val="004D28E8"/>
    <w:rsid w:val="004E6A96"/>
    <w:rsid w:val="004F34AF"/>
    <w:rsid w:val="004F402A"/>
    <w:rsid w:val="004F42B6"/>
    <w:rsid w:val="004F51D1"/>
    <w:rsid w:val="00500B0C"/>
    <w:rsid w:val="005157C3"/>
    <w:rsid w:val="00515DCC"/>
    <w:rsid w:val="00516665"/>
    <w:rsid w:val="005266F9"/>
    <w:rsid w:val="00535F54"/>
    <w:rsid w:val="00542D82"/>
    <w:rsid w:val="00543578"/>
    <w:rsid w:val="00546B3A"/>
    <w:rsid w:val="00551A72"/>
    <w:rsid w:val="00553400"/>
    <w:rsid w:val="00555727"/>
    <w:rsid w:val="00564106"/>
    <w:rsid w:val="0056475A"/>
    <w:rsid w:val="005658C3"/>
    <w:rsid w:val="00567C32"/>
    <w:rsid w:val="00571207"/>
    <w:rsid w:val="005775FD"/>
    <w:rsid w:val="0058461A"/>
    <w:rsid w:val="00590BB9"/>
    <w:rsid w:val="005A1486"/>
    <w:rsid w:val="005A1740"/>
    <w:rsid w:val="005A47E6"/>
    <w:rsid w:val="005A4DA3"/>
    <w:rsid w:val="005A5696"/>
    <w:rsid w:val="005B1C57"/>
    <w:rsid w:val="005B1F6C"/>
    <w:rsid w:val="005B2B07"/>
    <w:rsid w:val="005B6858"/>
    <w:rsid w:val="005B68CC"/>
    <w:rsid w:val="005B7747"/>
    <w:rsid w:val="005C4838"/>
    <w:rsid w:val="005C5088"/>
    <w:rsid w:val="005D71D4"/>
    <w:rsid w:val="005E175E"/>
    <w:rsid w:val="005E3C20"/>
    <w:rsid w:val="005E6F7C"/>
    <w:rsid w:val="005E72C8"/>
    <w:rsid w:val="005E770B"/>
    <w:rsid w:val="005E77F1"/>
    <w:rsid w:val="005F0C58"/>
    <w:rsid w:val="005F0E17"/>
    <w:rsid w:val="005F4B95"/>
    <w:rsid w:val="005F50C2"/>
    <w:rsid w:val="005F62BE"/>
    <w:rsid w:val="005F681B"/>
    <w:rsid w:val="006012C6"/>
    <w:rsid w:val="00605866"/>
    <w:rsid w:val="00607841"/>
    <w:rsid w:val="00611025"/>
    <w:rsid w:val="00611AD5"/>
    <w:rsid w:val="006165F1"/>
    <w:rsid w:val="006200CB"/>
    <w:rsid w:val="006249AA"/>
    <w:rsid w:val="00632C52"/>
    <w:rsid w:val="00645852"/>
    <w:rsid w:val="00646F09"/>
    <w:rsid w:val="00655ED1"/>
    <w:rsid w:val="006636FA"/>
    <w:rsid w:val="006779F8"/>
    <w:rsid w:val="0068077B"/>
    <w:rsid w:val="0068385F"/>
    <w:rsid w:val="00685838"/>
    <w:rsid w:val="006925CF"/>
    <w:rsid w:val="00694F65"/>
    <w:rsid w:val="00695DD6"/>
    <w:rsid w:val="00697B15"/>
    <w:rsid w:val="006A4625"/>
    <w:rsid w:val="006A7569"/>
    <w:rsid w:val="006A7F20"/>
    <w:rsid w:val="006B2667"/>
    <w:rsid w:val="006C08CC"/>
    <w:rsid w:val="006C588F"/>
    <w:rsid w:val="006C7DF5"/>
    <w:rsid w:val="006D0474"/>
    <w:rsid w:val="006D16BD"/>
    <w:rsid w:val="006D2A8C"/>
    <w:rsid w:val="006D2CE7"/>
    <w:rsid w:val="006E43C3"/>
    <w:rsid w:val="00704885"/>
    <w:rsid w:val="0070573A"/>
    <w:rsid w:val="00706061"/>
    <w:rsid w:val="00707A18"/>
    <w:rsid w:val="00711350"/>
    <w:rsid w:val="00714C9D"/>
    <w:rsid w:val="00715856"/>
    <w:rsid w:val="0071711E"/>
    <w:rsid w:val="007229DE"/>
    <w:rsid w:val="00722F1C"/>
    <w:rsid w:val="007276C9"/>
    <w:rsid w:val="00727721"/>
    <w:rsid w:val="00734C40"/>
    <w:rsid w:val="0074190C"/>
    <w:rsid w:val="00742B9F"/>
    <w:rsid w:val="007436DE"/>
    <w:rsid w:val="00754502"/>
    <w:rsid w:val="00755B61"/>
    <w:rsid w:val="0075673C"/>
    <w:rsid w:val="00766354"/>
    <w:rsid w:val="00770C78"/>
    <w:rsid w:val="00774772"/>
    <w:rsid w:val="00782330"/>
    <w:rsid w:val="00790FD6"/>
    <w:rsid w:val="00795D07"/>
    <w:rsid w:val="00796C91"/>
    <w:rsid w:val="00796D9B"/>
    <w:rsid w:val="00797A9E"/>
    <w:rsid w:val="007A3B65"/>
    <w:rsid w:val="007A57BF"/>
    <w:rsid w:val="007B4839"/>
    <w:rsid w:val="007B4B3C"/>
    <w:rsid w:val="007B4E6F"/>
    <w:rsid w:val="007B6435"/>
    <w:rsid w:val="007C0328"/>
    <w:rsid w:val="007D1B80"/>
    <w:rsid w:val="007D32E7"/>
    <w:rsid w:val="007D3B59"/>
    <w:rsid w:val="007D4886"/>
    <w:rsid w:val="007D619C"/>
    <w:rsid w:val="007D6C1E"/>
    <w:rsid w:val="007D6FAF"/>
    <w:rsid w:val="007E128D"/>
    <w:rsid w:val="007E18E8"/>
    <w:rsid w:val="007E204F"/>
    <w:rsid w:val="007E475C"/>
    <w:rsid w:val="007E6BFA"/>
    <w:rsid w:val="007E72AC"/>
    <w:rsid w:val="007F17B4"/>
    <w:rsid w:val="007F2F0C"/>
    <w:rsid w:val="007F48F1"/>
    <w:rsid w:val="008128CC"/>
    <w:rsid w:val="00812F0A"/>
    <w:rsid w:val="00814637"/>
    <w:rsid w:val="00814A09"/>
    <w:rsid w:val="00814EC5"/>
    <w:rsid w:val="00824DAC"/>
    <w:rsid w:val="00833451"/>
    <w:rsid w:val="0083545D"/>
    <w:rsid w:val="00856168"/>
    <w:rsid w:val="0085646A"/>
    <w:rsid w:val="0086222F"/>
    <w:rsid w:val="00863077"/>
    <w:rsid w:val="00863405"/>
    <w:rsid w:val="008636BC"/>
    <w:rsid w:val="00863C94"/>
    <w:rsid w:val="0086607E"/>
    <w:rsid w:val="008672BA"/>
    <w:rsid w:val="008826B9"/>
    <w:rsid w:val="00893BA3"/>
    <w:rsid w:val="00897266"/>
    <w:rsid w:val="008A1612"/>
    <w:rsid w:val="008A44D2"/>
    <w:rsid w:val="008B1300"/>
    <w:rsid w:val="008B1D68"/>
    <w:rsid w:val="008B395B"/>
    <w:rsid w:val="008C5265"/>
    <w:rsid w:val="008D1247"/>
    <w:rsid w:val="008D51FE"/>
    <w:rsid w:val="008D5805"/>
    <w:rsid w:val="008E0E1F"/>
    <w:rsid w:val="008F07E5"/>
    <w:rsid w:val="008F6CBC"/>
    <w:rsid w:val="008F713B"/>
    <w:rsid w:val="00903661"/>
    <w:rsid w:val="009076F5"/>
    <w:rsid w:val="00910020"/>
    <w:rsid w:val="00910EB3"/>
    <w:rsid w:val="00916705"/>
    <w:rsid w:val="00917A11"/>
    <w:rsid w:val="00917C1B"/>
    <w:rsid w:val="00920792"/>
    <w:rsid w:val="00921C0A"/>
    <w:rsid w:val="00923236"/>
    <w:rsid w:val="00923C7C"/>
    <w:rsid w:val="00925143"/>
    <w:rsid w:val="009278C7"/>
    <w:rsid w:val="00932DC5"/>
    <w:rsid w:val="00934092"/>
    <w:rsid w:val="00935402"/>
    <w:rsid w:val="009358E7"/>
    <w:rsid w:val="00936EC3"/>
    <w:rsid w:val="0093730E"/>
    <w:rsid w:val="009378DC"/>
    <w:rsid w:val="0094569D"/>
    <w:rsid w:val="009469C2"/>
    <w:rsid w:val="00953765"/>
    <w:rsid w:val="00954FF4"/>
    <w:rsid w:val="00955C3A"/>
    <w:rsid w:val="00956D6C"/>
    <w:rsid w:val="00963B3E"/>
    <w:rsid w:val="00965745"/>
    <w:rsid w:val="00966978"/>
    <w:rsid w:val="00966B81"/>
    <w:rsid w:val="00966C61"/>
    <w:rsid w:val="00970269"/>
    <w:rsid w:val="009717EC"/>
    <w:rsid w:val="00984924"/>
    <w:rsid w:val="00986FE9"/>
    <w:rsid w:val="009876AB"/>
    <w:rsid w:val="00993E20"/>
    <w:rsid w:val="00994051"/>
    <w:rsid w:val="00994B56"/>
    <w:rsid w:val="009A4661"/>
    <w:rsid w:val="009A6FA2"/>
    <w:rsid w:val="009B71BF"/>
    <w:rsid w:val="009D0CE2"/>
    <w:rsid w:val="009D3231"/>
    <w:rsid w:val="009D4209"/>
    <w:rsid w:val="009E56E6"/>
    <w:rsid w:val="009E65C0"/>
    <w:rsid w:val="009E6BD1"/>
    <w:rsid w:val="009F4F66"/>
    <w:rsid w:val="00A0106D"/>
    <w:rsid w:val="00A05705"/>
    <w:rsid w:val="00A05EA7"/>
    <w:rsid w:val="00A075C8"/>
    <w:rsid w:val="00A12B59"/>
    <w:rsid w:val="00A1511F"/>
    <w:rsid w:val="00A15F8D"/>
    <w:rsid w:val="00A21DC0"/>
    <w:rsid w:val="00A22745"/>
    <w:rsid w:val="00A22A3E"/>
    <w:rsid w:val="00A22B9F"/>
    <w:rsid w:val="00A23E8D"/>
    <w:rsid w:val="00A36413"/>
    <w:rsid w:val="00A40CB5"/>
    <w:rsid w:val="00A43498"/>
    <w:rsid w:val="00A47449"/>
    <w:rsid w:val="00A53962"/>
    <w:rsid w:val="00A5430D"/>
    <w:rsid w:val="00A5721F"/>
    <w:rsid w:val="00A60932"/>
    <w:rsid w:val="00A66CAA"/>
    <w:rsid w:val="00A6701E"/>
    <w:rsid w:val="00A74974"/>
    <w:rsid w:val="00A75F60"/>
    <w:rsid w:val="00A83D5F"/>
    <w:rsid w:val="00A86342"/>
    <w:rsid w:val="00A93B4D"/>
    <w:rsid w:val="00AA289D"/>
    <w:rsid w:val="00AA2FBA"/>
    <w:rsid w:val="00AB020D"/>
    <w:rsid w:val="00AB483D"/>
    <w:rsid w:val="00AB57E8"/>
    <w:rsid w:val="00AC5CC9"/>
    <w:rsid w:val="00AC6FB2"/>
    <w:rsid w:val="00AE675E"/>
    <w:rsid w:val="00AE783A"/>
    <w:rsid w:val="00AF3D13"/>
    <w:rsid w:val="00AF5834"/>
    <w:rsid w:val="00AF7400"/>
    <w:rsid w:val="00AF7757"/>
    <w:rsid w:val="00B00688"/>
    <w:rsid w:val="00B02C08"/>
    <w:rsid w:val="00B03905"/>
    <w:rsid w:val="00B1581D"/>
    <w:rsid w:val="00B17A2F"/>
    <w:rsid w:val="00B17E3D"/>
    <w:rsid w:val="00B20E08"/>
    <w:rsid w:val="00B21B00"/>
    <w:rsid w:val="00B269D3"/>
    <w:rsid w:val="00B276DA"/>
    <w:rsid w:val="00B33560"/>
    <w:rsid w:val="00B36945"/>
    <w:rsid w:val="00B6190F"/>
    <w:rsid w:val="00B61B23"/>
    <w:rsid w:val="00B62B88"/>
    <w:rsid w:val="00B643EF"/>
    <w:rsid w:val="00B751A1"/>
    <w:rsid w:val="00B771EF"/>
    <w:rsid w:val="00B806A0"/>
    <w:rsid w:val="00B835B5"/>
    <w:rsid w:val="00B855ED"/>
    <w:rsid w:val="00B859CC"/>
    <w:rsid w:val="00B86345"/>
    <w:rsid w:val="00B9039B"/>
    <w:rsid w:val="00B9086A"/>
    <w:rsid w:val="00B94D6A"/>
    <w:rsid w:val="00B96DAF"/>
    <w:rsid w:val="00BA17C7"/>
    <w:rsid w:val="00BA2078"/>
    <w:rsid w:val="00BA2524"/>
    <w:rsid w:val="00BA295B"/>
    <w:rsid w:val="00BA42EA"/>
    <w:rsid w:val="00BB3DF3"/>
    <w:rsid w:val="00BB5458"/>
    <w:rsid w:val="00BB5FCB"/>
    <w:rsid w:val="00BC03DC"/>
    <w:rsid w:val="00BC48D2"/>
    <w:rsid w:val="00BD3E59"/>
    <w:rsid w:val="00BE3447"/>
    <w:rsid w:val="00BE39F1"/>
    <w:rsid w:val="00BE4B05"/>
    <w:rsid w:val="00BE6660"/>
    <w:rsid w:val="00BE6D97"/>
    <w:rsid w:val="00BF1A5C"/>
    <w:rsid w:val="00BF57E1"/>
    <w:rsid w:val="00C025D3"/>
    <w:rsid w:val="00C07B69"/>
    <w:rsid w:val="00C20166"/>
    <w:rsid w:val="00C2564D"/>
    <w:rsid w:val="00C27092"/>
    <w:rsid w:val="00C33101"/>
    <w:rsid w:val="00C3353A"/>
    <w:rsid w:val="00C36FBD"/>
    <w:rsid w:val="00C37989"/>
    <w:rsid w:val="00C40B7B"/>
    <w:rsid w:val="00C61D73"/>
    <w:rsid w:val="00C61E39"/>
    <w:rsid w:val="00C76BD4"/>
    <w:rsid w:val="00C8010E"/>
    <w:rsid w:val="00C82400"/>
    <w:rsid w:val="00C82FB8"/>
    <w:rsid w:val="00C83911"/>
    <w:rsid w:val="00C87D27"/>
    <w:rsid w:val="00C90479"/>
    <w:rsid w:val="00C93955"/>
    <w:rsid w:val="00C9514F"/>
    <w:rsid w:val="00CA1CC1"/>
    <w:rsid w:val="00CB2995"/>
    <w:rsid w:val="00CB2E88"/>
    <w:rsid w:val="00CB413E"/>
    <w:rsid w:val="00CD0C75"/>
    <w:rsid w:val="00CD541E"/>
    <w:rsid w:val="00CD6DCC"/>
    <w:rsid w:val="00CD6F69"/>
    <w:rsid w:val="00CD7373"/>
    <w:rsid w:val="00CE47EF"/>
    <w:rsid w:val="00CE530F"/>
    <w:rsid w:val="00CF0405"/>
    <w:rsid w:val="00CF1944"/>
    <w:rsid w:val="00CF2573"/>
    <w:rsid w:val="00CF6699"/>
    <w:rsid w:val="00CF6825"/>
    <w:rsid w:val="00D01581"/>
    <w:rsid w:val="00D01EB6"/>
    <w:rsid w:val="00D02565"/>
    <w:rsid w:val="00D055C4"/>
    <w:rsid w:val="00D074D4"/>
    <w:rsid w:val="00D07F74"/>
    <w:rsid w:val="00D12796"/>
    <w:rsid w:val="00D139E9"/>
    <w:rsid w:val="00D150E1"/>
    <w:rsid w:val="00D20325"/>
    <w:rsid w:val="00D30912"/>
    <w:rsid w:val="00D315DE"/>
    <w:rsid w:val="00D32B31"/>
    <w:rsid w:val="00D36FA0"/>
    <w:rsid w:val="00D41C39"/>
    <w:rsid w:val="00D43C04"/>
    <w:rsid w:val="00D522D4"/>
    <w:rsid w:val="00D641DA"/>
    <w:rsid w:val="00D67752"/>
    <w:rsid w:val="00D71F94"/>
    <w:rsid w:val="00D72F10"/>
    <w:rsid w:val="00D916B1"/>
    <w:rsid w:val="00D92712"/>
    <w:rsid w:val="00DA0665"/>
    <w:rsid w:val="00DA56B4"/>
    <w:rsid w:val="00DB425C"/>
    <w:rsid w:val="00DC260F"/>
    <w:rsid w:val="00DC47FD"/>
    <w:rsid w:val="00DC4B23"/>
    <w:rsid w:val="00DD22B6"/>
    <w:rsid w:val="00DE40A4"/>
    <w:rsid w:val="00DF1125"/>
    <w:rsid w:val="00DF1C87"/>
    <w:rsid w:val="00DF405C"/>
    <w:rsid w:val="00DF4689"/>
    <w:rsid w:val="00DF48DC"/>
    <w:rsid w:val="00E01C8C"/>
    <w:rsid w:val="00E129DD"/>
    <w:rsid w:val="00E1509A"/>
    <w:rsid w:val="00E16578"/>
    <w:rsid w:val="00E17DEE"/>
    <w:rsid w:val="00E2612B"/>
    <w:rsid w:val="00E27070"/>
    <w:rsid w:val="00E32B85"/>
    <w:rsid w:val="00E33D2F"/>
    <w:rsid w:val="00E36342"/>
    <w:rsid w:val="00E41DB0"/>
    <w:rsid w:val="00E50749"/>
    <w:rsid w:val="00E528CC"/>
    <w:rsid w:val="00E532D3"/>
    <w:rsid w:val="00E7078D"/>
    <w:rsid w:val="00E71D31"/>
    <w:rsid w:val="00E72027"/>
    <w:rsid w:val="00E73510"/>
    <w:rsid w:val="00E86E32"/>
    <w:rsid w:val="00E90431"/>
    <w:rsid w:val="00E9261B"/>
    <w:rsid w:val="00EA3489"/>
    <w:rsid w:val="00EA5796"/>
    <w:rsid w:val="00EA651B"/>
    <w:rsid w:val="00EA7FF4"/>
    <w:rsid w:val="00EB23C1"/>
    <w:rsid w:val="00EB346E"/>
    <w:rsid w:val="00EB64E7"/>
    <w:rsid w:val="00EC073D"/>
    <w:rsid w:val="00EC159D"/>
    <w:rsid w:val="00EC22BB"/>
    <w:rsid w:val="00EC5F62"/>
    <w:rsid w:val="00EC6E63"/>
    <w:rsid w:val="00ED3043"/>
    <w:rsid w:val="00EE1995"/>
    <w:rsid w:val="00EE4959"/>
    <w:rsid w:val="00EE7E17"/>
    <w:rsid w:val="00EF1D3E"/>
    <w:rsid w:val="00EF23A1"/>
    <w:rsid w:val="00F004BD"/>
    <w:rsid w:val="00F006EA"/>
    <w:rsid w:val="00F10C1C"/>
    <w:rsid w:val="00F20937"/>
    <w:rsid w:val="00F21DB1"/>
    <w:rsid w:val="00F25EF2"/>
    <w:rsid w:val="00F27320"/>
    <w:rsid w:val="00F27799"/>
    <w:rsid w:val="00F305DB"/>
    <w:rsid w:val="00F30D50"/>
    <w:rsid w:val="00F31FC0"/>
    <w:rsid w:val="00F32873"/>
    <w:rsid w:val="00F42736"/>
    <w:rsid w:val="00F4312E"/>
    <w:rsid w:val="00F46D56"/>
    <w:rsid w:val="00F50BD8"/>
    <w:rsid w:val="00F55577"/>
    <w:rsid w:val="00F56D5F"/>
    <w:rsid w:val="00F56F63"/>
    <w:rsid w:val="00F605A3"/>
    <w:rsid w:val="00F727F1"/>
    <w:rsid w:val="00F7340D"/>
    <w:rsid w:val="00F755DA"/>
    <w:rsid w:val="00F80DF3"/>
    <w:rsid w:val="00F81789"/>
    <w:rsid w:val="00F86E4B"/>
    <w:rsid w:val="00F92F62"/>
    <w:rsid w:val="00F96BA9"/>
    <w:rsid w:val="00FA13A5"/>
    <w:rsid w:val="00FA1C5D"/>
    <w:rsid w:val="00FA23C9"/>
    <w:rsid w:val="00FA5B88"/>
    <w:rsid w:val="00FA661E"/>
    <w:rsid w:val="00FB0DA1"/>
    <w:rsid w:val="00FB2181"/>
    <w:rsid w:val="00FB5CF2"/>
    <w:rsid w:val="00FC38DA"/>
    <w:rsid w:val="00FC4459"/>
    <w:rsid w:val="00FC53A1"/>
    <w:rsid w:val="00FC73E8"/>
    <w:rsid w:val="00FD1961"/>
    <w:rsid w:val="00FD2011"/>
    <w:rsid w:val="00FD327E"/>
    <w:rsid w:val="00FD6E3B"/>
    <w:rsid w:val="00FE08B8"/>
    <w:rsid w:val="00FE3C10"/>
    <w:rsid w:val="00FF4B90"/>
    <w:rsid w:val="047FAEA7"/>
    <w:rsid w:val="0CC773C0"/>
    <w:rsid w:val="1DFD2038"/>
    <w:rsid w:val="238F5B9E"/>
    <w:rsid w:val="2B63CD12"/>
    <w:rsid w:val="2B9776D3"/>
    <w:rsid w:val="32E24ED4"/>
    <w:rsid w:val="3E3D852A"/>
    <w:rsid w:val="44FD3261"/>
    <w:rsid w:val="68530331"/>
    <w:rsid w:val="6A23D344"/>
    <w:rsid w:val="6B746EAE"/>
    <w:rsid w:val="7096E8A3"/>
    <w:rsid w:val="77664450"/>
    <w:rsid w:val="7ABE9E56"/>
    <w:rsid w:val="7CABD94D"/>
    <w:rsid w:val="7D5DB1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33F80F5"/>
  <w15:docId w15:val="{A6DE7199-E2B3-4E34-A42D-F74C3113F0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06E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9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55D1"/>
  </w:style>
  <w:style w:type="paragraph" w:styleId="Footer">
    <w:name w:val="footer"/>
    <w:basedOn w:val="Normal"/>
    <w:link w:val="FooterChar"/>
    <w:uiPriority w:val="99"/>
    <w:unhideWhenUsed/>
    <w:rsid w:val="0019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55D1"/>
  </w:style>
  <w:style w:type="table" w:styleId="TableGrid">
    <w:name w:val="Table Grid"/>
    <w:basedOn w:val="TableNormal"/>
    <w:uiPriority w:val="39"/>
    <w:rsid w:val="001333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B72D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72D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A0106D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25B59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32DC5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182F93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9378DC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A7497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0E0657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0C71F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3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6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9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3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7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0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42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1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81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25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73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20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56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66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60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20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96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29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96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08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9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95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94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8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284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82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8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44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94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99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18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18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34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17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84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41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74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89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6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13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03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48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585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82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83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76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43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78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48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64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88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31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34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00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85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franciscanhealth.org/healthcare-facilities/franciscan-health-michigan-city-56" TargetMode="External"/><Relationship Id="rId18" Type="http://schemas.openxmlformats.org/officeDocument/2006/relationships/hyperlink" Target="https://www.in.gov/isdh/28167.htm" TargetMode="External"/><Relationship Id="rId26" Type="http://schemas.openxmlformats.org/officeDocument/2006/relationships/hyperlink" Target="https://www.womenscarecenter.org/" TargetMode="External"/><Relationship Id="rId39" Type="http://schemas.openxmlformats.org/officeDocument/2006/relationships/hyperlink" Target="https://www.geminus.care/" TargetMode="External"/><Relationship Id="rId21" Type="http://schemas.openxmlformats.org/officeDocument/2006/relationships/hyperlink" Target="https://healthlincchc.org/" TargetMode="External"/><Relationship Id="rId34" Type="http://schemas.openxmlformats.org/officeDocument/2006/relationships/hyperlink" Target="https://www.nwhealthlaporte.com/" TargetMode="External"/><Relationship Id="rId42" Type="http://schemas.openxmlformats.org/officeDocument/2006/relationships/hyperlink" Target="mailto:Kristin.smith@geminus.care" TargetMode="External"/><Relationship Id="rId47" Type="http://schemas.openxmlformats.org/officeDocument/2006/relationships/hyperlink" Target="https://www.facebook.com/minorityhealthpartnerrsoflaportecounty/" TargetMode="External"/><Relationship Id="rId50" Type="http://schemas.openxmlformats.org/officeDocument/2006/relationships/hyperlink" Target="https://www.nwhealthlaporte.com/" TargetMode="External"/><Relationship Id="rId55" Type="http://schemas.openxmlformats.org/officeDocument/2006/relationships/hyperlink" Target="mailto:mwellnitz@hflaporte.org" TargetMode="Externa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www.in.gov/isdh/28167.htm" TargetMode="External"/><Relationship Id="rId29" Type="http://schemas.openxmlformats.org/officeDocument/2006/relationships/hyperlink" Target="mailto:Krista.parks@franciscanalliance.org" TargetMode="External"/><Relationship Id="rId11" Type="http://schemas.openxmlformats.org/officeDocument/2006/relationships/hyperlink" Target="http://dunebrook.org/" TargetMode="External"/><Relationship Id="rId24" Type="http://schemas.openxmlformats.org/officeDocument/2006/relationships/hyperlink" Target="https://www.nursefamilypartnership.org/" TargetMode="External"/><Relationship Id="rId32" Type="http://schemas.openxmlformats.org/officeDocument/2006/relationships/hyperlink" Target="https://www.in.gov/isdh/28167.htm" TargetMode="External"/><Relationship Id="rId37" Type="http://schemas.openxmlformats.org/officeDocument/2006/relationships/hyperlink" Target="mailto:emily@supportwcc.org" TargetMode="External"/><Relationship Id="rId40" Type="http://schemas.openxmlformats.org/officeDocument/2006/relationships/hyperlink" Target="mailto:amanda.satterfield@geminus.care" TargetMode="External"/><Relationship Id="rId45" Type="http://schemas.openxmlformats.org/officeDocument/2006/relationships/hyperlink" Target="mailto:jennifa.thomas@franciscanalliance.org" TargetMode="External"/><Relationship Id="rId53" Type="http://schemas.openxmlformats.org/officeDocument/2006/relationships/hyperlink" Target="https://www.nursefamilypartnership.org/" TargetMode="External"/><Relationship Id="rId58" Type="http://schemas.openxmlformats.org/officeDocument/2006/relationships/theme" Target="theme/theme1.xml"/><Relationship Id="rId5" Type="http://schemas.openxmlformats.org/officeDocument/2006/relationships/numbering" Target="numbering.xml"/><Relationship Id="rId19" Type="http://schemas.openxmlformats.org/officeDocument/2006/relationships/hyperlink" Target="mailto:lhorsely@isdh.in.gov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h.fix@nwhealth.com" TargetMode="External"/><Relationship Id="rId22" Type="http://schemas.openxmlformats.org/officeDocument/2006/relationships/hyperlink" Target="mailto:rhurni@healthlincchc.org" TargetMode="External"/><Relationship Id="rId27" Type="http://schemas.openxmlformats.org/officeDocument/2006/relationships/hyperlink" Target="mailto:manion.katherine@gmail.com" TargetMode="External"/><Relationship Id="rId30" Type="http://schemas.openxmlformats.org/officeDocument/2006/relationships/hyperlink" Target="mailto:dpeck@swansoncenter.org" TargetMode="External"/><Relationship Id="rId35" Type="http://schemas.openxmlformats.org/officeDocument/2006/relationships/hyperlink" Target="mailto:m.rodriguez@nwhealthin.com" TargetMode="External"/><Relationship Id="rId43" Type="http://schemas.openxmlformats.org/officeDocument/2006/relationships/hyperlink" Target="https://www.caresource.com/" TargetMode="External"/><Relationship Id="rId48" Type="http://schemas.openxmlformats.org/officeDocument/2006/relationships/hyperlink" Target="mailto:dwegiel@NWI-CA.org" TargetMode="External"/><Relationship Id="rId56" Type="http://schemas.openxmlformats.org/officeDocument/2006/relationships/header" Target="header1.xml"/><Relationship Id="rId8" Type="http://schemas.openxmlformats.org/officeDocument/2006/relationships/webSettings" Target="webSettings.xml"/><Relationship Id="rId51" Type="http://schemas.openxmlformats.org/officeDocument/2006/relationships/hyperlink" Target="mailto:a.williams@nwhealthin.com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mailto:Kallie.carter@franciscanalliance.org" TargetMode="External"/><Relationship Id="rId17" Type="http://schemas.openxmlformats.org/officeDocument/2006/relationships/hyperlink" Target="mailto:ogonzalez@health.in.gov" TargetMode="External"/><Relationship Id="rId25" Type="http://schemas.openxmlformats.org/officeDocument/2006/relationships/hyperlink" Target="https://www.franciscanhealth.org/healthcare-facilities/franciscan-physician-network-franklin-health-center-911" TargetMode="External"/><Relationship Id="rId33" Type="http://schemas.openxmlformats.org/officeDocument/2006/relationships/hyperlink" Target="mailto:mpote@health.in.gov" TargetMode="External"/><Relationship Id="rId38" Type="http://schemas.openxmlformats.org/officeDocument/2006/relationships/hyperlink" Target="mailto:prose@laporteco.in.gov" TargetMode="External"/><Relationship Id="rId46" Type="http://schemas.openxmlformats.org/officeDocument/2006/relationships/hyperlink" Target="https://www.nursefamilypartnership.org/" TargetMode="External"/><Relationship Id="rId20" Type="http://schemas.openxmlformats.org/officeDocument/2006/relationships/hyperlink" Target="mailto:larissahoyt@franciscanalliance.org" TargetMode="External"/><Relationship Id="rId41" Type="http://schemas.openxmlformats.org/officeDocument/2006/relationships/hyperlink" Target="https://www.nursefamilypartnership.org/" TargetMode="External"/><Relationship Id="rId54" Type="http://schemas.openxmlformats.org/officeDocument/2006/relationships/hyperlink" Target="mailto:mfruth@hflaporte.org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://dunebrook.org/" TargetMode="External"/><Relationship Id="rId23" Type="http://schemas.openxmlformats.org/officeDocument/2006/relationships/hyperlink" Target="https://healthlincchc.org/" TargetMode="External"/><Relationship Id="rId28" Type="http://schemas.openxmlformats.org/officeDocument/2006/relationships/hyperlink" Target="https://www.franciscanhealth.org/find-a-doctor/franciscan-physician-network" TargetMode="External"/><Relationship Id="rId36" Type="http://schemas.openxmlformats.org/officeDocument/2006/relationships/hyperlink" Target="https://www.womenscarecenter.org/" TargetMode="External"/><Relationship Id="rId49" Type="http://schemas.openxmlformats.org/officeDocument/2006/relationships/hyperlink" Target="mailto:garywheelandmd@gmail.com" TargetMode="External"/><Relationship Id="rId57" Type="http://schemas.openxmlformats.org/officeDocument/2006/relationships/fontTable" Target="fontTable.xml"/><Relationship Id="rId10" Type="http://schemas.openxmlformats.org/officeDocument/2006/relationships/endnotes" Target="endnotes.xml"/><Relationship Id="rId31" Type="http://schemas.openxmlformats.org/officeDocument/2006/relationships/hyperlink" Target="mailto:Jodi.perrine@franciscanalliance.org" TargetMode="External"/><Relationship Id="rId44" Type="http://schemas.openxmlformats.org/officeDocument/2006/relationships/hyperlink" Target="mailto:christiane.soultz@caresource.com" TargetMode="External"/><Relationship Id="rId52" Type="http://schemas.openxmlformats.org/officeDocument/2006/relationships/hyperlink" Target="https://www.nwhealthlaporte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10048732-0c41-44a5-88db-b97be797b180">
      <UserInfo>
        <DisplayName>Rebecca Tuholski</DisplayName>
        <AccountId>31</AccountId>
        <AccountType/>
      </UserInfo>
      <UserInfo>
        <DisplayName>Maria Fruth</DisplayName>
        <AccountId>18</AccountId>
        <AccountType/>
      </UserInfo>
    </SharedWithUsers>
    <lcf76f155ced4ddcb4097134ff3c332f xmlns="7e3620b2-bafe-4919-a367-89c39d614393">
      <Terms xmlns="http://schemas.microsoft.com/office/infopath/2007/PartnerControls"/>
    </lcf76f155ced4ddcb4097134ff3c332f>
    <TaxCatchAll xmlns="10048732-0c41-44a5-88db-b97be797b180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16929A86295746B62EF0998A130206" ma:contentTypeVersion="18" ma:contentTypeDescription="Create a new document." ma:contentTypeScope="" ma:versionID="bb77a682e7f3d2934d7b01bfac1cce5c">
  <xsd:schema xmlns:xsd="http://www.w3.org/2001/XMLSchema" xmlns:xs="http://www.w3.org/2001/XMLSchema" xmlns:p="http://schemas.microsoft.com/office/2006/metadata/properties" xmlns:ns2="7e3620b2-bafe-4919-a367-89c39d614393" xmlns:ns3="10048732-0c41-44a5-88db-b97be797b180" targetNamespace="http://schemas.microsoft.com/office/2006/metadata/properties" ma:root="true" ma:fieldsID="03aedd35f7c1a3dae8234e9a7248e9fd" ns2:_="" ns3:_="">
    <xsd:import namespace="7e3620b2-bafe-4919-a367-89c39d614393"/>
    <xsd:import namespace="10048732-0c41-44a5-88db-b97be797b18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OCR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3620b2-bafe-4919-a367-89c39d61439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fd2f9d7-cd98-4f9c-88c3-76afbd3bd7d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048732-0c41-44a5-88db-b97be797b180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a8f92664-bc94-42c4-83a5-37e906f4f9e2}" ma:internalName="TaxCatchAll" ma:showField="CatchAllData" ma:web="10048732-0c41-44a5-88db-b97be797b18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6438C73-2919-47A7-9D39-E6EA8A72B11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F7D7CB8-6B0D-4B53-8410-80C7C66DB30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F902AF7-2EB7-43E3-A0CE-8D35634D5B35}">
  <ds:schemaRefs>
    <ds:schemaRef ds:uri="http://schemas.microsoft.com/office/2006/metadata/properties"/>
    <ds:schemaRef ds:uri="http://schemas.microsoft.com/office/infopath/2007/PartnerControls"/>
    <ds:schemaRef ds:uri="10048732-0c41-44a5-88db-b97be797b180"/>
    <ds:schemaRef ds:uri="7e3620b2-bafe-4919-a367-89c39d614393"/>
  </ds:schemaRefs>
</ds:datastoreItem>
</file>

<file path=customXml/itemProps4.xml><?xml version="1.0" encoding="utf-8"?>
<ds:datastoreItem xmlns:ds="http://schemas.openxmlformats.org/officeDocument/2006/customXml" ds:itemID="{60780F11-56A8-4199-835F-F257FAFEDC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e3620b2-bafe-4919-a367-89c39d614393"/>
    <ds:schemaRef ds:uri="10048732-0c41-44a5-88db-b97be797b18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980</Words>
  <Characters>5591</Characters>
  <Application>Microsoft Office Word</Application>
  <DocSecurity>0</DocSecurity>
  <Lines>46</Lines>
  <Paragraphs>13</Paragraphs>
  <ScaleCrop>false</ScaleCrop>
  <Company>Microsoft</Company>
  <LinksUpToDate>false</LinksUpToDate>
  <CharactersWithSpaces>6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sa Osterman</dc:creator>
  <cp:keywords/>
  <cp:lastModifiedBy>Mary Wellnitz</cp:lastModifiedBy>
  <cp:revision>2</cp:revision>
  <cp:lastPrinted>2023-10-05T16:43:00Z</cp:lastPrinted>
  <dcterms:created xsi:type="dcterms:W3CDTF">2024-03-05T18:55:00Z</dcterms:created>
  <dcterms:modified xsi:type="dcterms:W3CDTF">2024-03-05T1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D16929A86295746B62EF0998A130206</vt:lpwstr>
  </property>
  <property fmtid="{D5CDD505-2E9C-101B-9397-08002B2CF9AE}" pid="3" name="xd_Signature">
    <vt:bool>false</vt:bool>
  </property>
  <property fmtid="{D5CDD505-2E9C-101B-9397-08002B2CF9AE}" pid="4" name="SharedWithUsers">
    <vt:lpwstr>577;#Jennifer Kvasnicka</vt:lpwstr>
  </property>
  <property fmtid="{D5CDD505-2E9C-101B-9397-08002B2CF9AE}" pid="5" name="xd_ProgID">
    <vt:lpwstr/>
  </property>
  <property fmtid="{D5CDD505-2E9C-101B-9397-08002B2CF9AE}" pid="6" name="TemplateUrl">
    <vt:lpwstr/>
  </property>
  <property fmtid="{D5CDD505-2E9C-101B-9397-08002B2CF9AE}" pid="7" name="ComplianceAssetId">
    <vt:lpwstr/>
  </property>
  <property fmtid="{D5CDD505-2E9C-101B-9397-08002B2CF9AE}" pid="8" name="MediaServiceImageTags">
    <vt:lpwstr/>
  </property>
</Properties>
</file>